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1F02C7" w14:textId="77777777" w:rsidR="00620103" w:rsidRPr="001E6E9B" w:rsidRDefault="00620103" w:rsidP="00620103">
      <w:pPr>
        <w:rPr>
          <w:rFonts w:eastAsia="Times New Roman" w:cstheme="minorHAnsi"/>
          <w:color w:val="000000" w:themeColor="text1"/>
        </w:rPr>
      </w:pPr>
    </w:p>
    <w:p w14:paraId="14DDE2AE" w14:textId="7B21F167" w:rsidR="008B6D17" w:rsidRPr="001E6E9B" w:rsidRDefault="00441FC8" w:rsidP="008B6D17">
      <w:pPr>
        <w:pStyle w:val="Heading1"/>
        <w:rPr>
          <w:rFonts w:eastAsia="Times New Roman"/>
          <w:color w:val="000000" w:themeColor="text1"/>
        </w:rPr>
      </w:pPr>
      <w:r w:rsidRPr="001E6E9B">
        <w:rPr>
          <w:rFonts w:eastAsia="Times New Roman"/>
          <w:color w:val="000000" w:themeColor="text1"/>
        </w:rPr>
        <w:t>01-01 SQL introduction</w:t>
      </w:r>
    </w:p>
    <w:p w14:paraId="2B900ACB" w14:textId="02626C35" w:rsidR="00620103" w:rsidRPr="001E6E9B" w:rsidRDefault="00620103" w:rsidP="00620103">
      <w:pPr>
        <w:rPr>
          <w:rFonts w:eastAsia="Times New Roman" w:cstheme="minorHAnsi"/>
          <w:color w:val="000000" w:themeColor="text1"/>
        </w:rPr>
      </w:pPr>
      <w:r w:rsidRPr="001E6E9B">
        <w:rPr>
          <w:rFonts w:eastAsia="Times New Roman" w:cstheme="minorHAnsi"/>
          <w:b/>
          <w:bCs/>
          <w:color w:val="000000" w:themeColor="text1"/>
        </w:rPr>
        <w:t xml:space="preserve">Question 1: </w:t>
      </w:r>
      <w:r w:rsidRPr="001E6E9B">
        <w:rPr>
          <w:rFonts w:eastAsia="Times New Roman" w:cstheme="minorHAnsi"/>
          <w:color w:val="000000" w:themeColor="text1"/>
        </w:rPr>
        <w:t>SQL (Structured Query Language) is a programming language used for managing and manipulating relational databases. It is used to insert, update, and retrieve data from a database. SQL is the standard language for interacting with relational databases and is used by a wide variety of software applications and technologies.</w:t>
      </w:r>
    </w:p>
    <w:p w14:paraId="4FFAC904" w14:textId="0EC4A45D" w:rsidR="00620103" w:rsidRPr="001E6E9B" w:rsidRDefault="00620103" w:rsidP="00620103">
      <w:pPr>
        <w:rPr>
          <w:rFonts w:eastAsia="Times New Roman" w:cstheme="minorHAnsi"/>
          <w:color w:val="000000" w:themeColor="text1"/>
        </w:rPr>
      </w:pPr>
      <w:r w:rsidRPr="001E6E9B">
        <w:rPr>
          <w:rFonts w:eastAsia="Times New Roman" w:cstheme="minorHAnsi"/>
          <w:color w:val="000000" w:themeColor="text1"/>
        </w:rPr>
        <w:t>Some common tasks that can be performed using standard SQL include all but the following:</w:t>
      </w:r>
    </w:p>
    <w:p w14:paraId="660FF9C3" w14:textId="77777777" w:rsidR="00620103" w:rsidRPr="001E6E9B" w:rsidRDefault="00620103" w:rsidP="00620103">
      <w:pPr>
        <w:pStyle w:val="ListParagraph"/>
        <w:numPr>
          <w:ilvl w:val="0"/>
          <w:numId w:val="4"/>
        </w:numPr>
        <w:rPr>
          <w:rFonts w:eastAsia="Times New Roman" w:cstheme="minorHAnsi"/>
          <w:color w:val="000000" w:themeColor="text1"/>
        </w:rPr>
      </w:pPr>
      <w:r w:rsidRPr="001E6E9B">
        <w:rPr>
          <w:rFonts w:eastAsia="Times New Roman" w:cstheme="minorHAnsi"/>
          <w:color w:val="000000" w:themeColor="text1"/>
        </w:rPr>
        <w:t>Creating, altering, and deleting tables and other database objects</w:t>
      </w:r>
    </w:p>
    <w:p w14:paraId="09F7398E" w14:textId="77777777" w:rsidR="00620103" w:rsidRPr="001E6E9B" w:rsidRDefault="00620103" w:rsidP="00620103">
      <w:pPr>
        <w:pStyle w:val="ListParagraph"/>
        <w:numPr>
          <w:ilvl w:val="0"/>
          <w:numId w:val="4"/>
        </w:numPr>
        <w:rPr>
          <w:rFonts w:eastAsia="Times New Roman" w:cstheme="minorHAnsi"/>
          <w:color w:val="000000" w:themeColor="text1"/>
        </w:rPr>
      </w:pPr>
      <w:r w:rsidRPr="001E6E9B">
        <w:rPr>
          <w:rFonts w:eastAsia="Times New Roman" w:cstheme="minorHAnsi"/>
          <w:color w:val="000000" w:themeColor="text1"/>
        </w:rPr>
        <w:t>Inserting, updating, and deleting data in a table</w:t>
      </w:r>
    </w:p>
    <w:p w14:paraId="0BBFBE32" w14:textId="7E25C4AE" w:rsidR="00620103" w:rsidRPr="001E6E9B" w:rsidRDefault="00620103" w:rsidP="00620103">
      <w:pPr>
        <w:pStyle w:val="ListParagraph"/>
        <w:numPr>
          <w:ilvl w:val="0"/>
          <w:numId w:val="4"/>
        </w:numPr>
        <w:rPr>
          <w:rFonts w:eastAsia="Times New Roman" w:cstheme="minorHAnsi"/>
          <w:color w:val="000000" w:themeColor="text1"/>
        </w:rPr>
      </w:pPr>
      <w:r w:rsidRPr="001E6E9B">
        <w:rPr>
          <w:rFonts w:eastAsia="Times New Roman" w:cstheme="minorHAnsi"/>
          <w:color w:val="000000" w:themeColor="text1"/>
        </w:rPr>
        <w:t>Retrieving data from one or more tables, and performing operations on the retrieved data (such as sorting, filtering, and joining data from multiple tables)</w:t>
      </w:r>
    </w:p>
    <w:p w14:paraId="4B13EFC7" w14:textId="0B7E1B95" w:rsidR="00620103" w:rsidRPr="001E6E9B" w:rsidRDefault="00620103" w:rsidP="00620103">
      <w:pPr>
        <w:pStyle w:val="ListParagraph"/>
        <w:numPr>
          <w:ilvl w:val="0"/>
          <w:numId w:val="4"/>
        </w:numPr>
        <w:rPr>
          <w:rFonts w:eastAsia="Times New Roman" w:cstheme="minorHAnsi"/>
          <w:color w:val="000000" w:themeColor="text1"/>
        </w:rPr>
      </w:pPr>
      <w:r w:rsidRPr="001E6E9B">
        <w:rPr>
          <w:rFonts w:eastAsia="Times New Roman" w:cstheme="minorHAnsi"/>
          <w:color w:val="000000" w:themeColor="text1"/>
        </w:rPr>
        <w:t xml:space="preserve">Analytical processes like </w:t>
      </w:r>
      <w:r w:rsidR="00C747ED" w:rsidRPr="001E6E9B">
        <w:rPr>
          <w:rFonts w:eastAsia="Times New Roman" w:cstheme="minorHAnsi"/>
          <w:color w:val="000000" w:themeColor="text1"/>
        </w:rPr>
        <w:t>logistic regression, K-means, and K-nearest neighbor models.</w:t>
      </w:r>
    </w:p>
    <w:p w14:paraId="31A0B06B" w14:textId="4ADA67E2" w:rsidR="00620103" w:rsidRPr="001E6E9B" w:rsidRDefault="00620103" w:rsidP="00620103">
      <w:pPr>
        <w:pStyle w:val="ListParagraph"/>
        <w:numPr>
          <w:ilvl w:val="0"/>
          <w:numId w:val="4"/>
        </w:numPr>
        <w:rPr>
          <w:rFonts w:eastAsia="Times New Roman" w:cstheme="minorHAnsi"/>
          <w:color w:val="000000" w:themeColor="text1"/>
        </w:rPr>
      </w:pPr>
      <w:r w:rsidRPr="001E6E9B">
        <w:rPr>
          <w:rFonts w:eastAsia="Times New Roman" w:cstheme="minorHAnsi"/>
          <w:color w:val="000000" w:themeColor="text1"/>
        </w:rPr>
        <w:t>All of the above</w:t>
      </w:r>
    </w:p>
    <w:p w14:paraId="711F85BC" w14:textId="7F96A9D7" w:rsidR="00C747ED" w:rsidRPr="001E6E9B" w:rsidRDefault="00C747ED" w:rsidP="00620103">
      <w:pPr>
        <w:rPr>
          <w:rFonts w:eastAsia="Times New Roman" w:cstheme="minorHAnsi"/>
          <w:color w:val="000000" w:themeColor="text1"/>
        </w:rPr>
      </w:pPr>
      <w:r w:rsidRPr="001E6E9B">
        <w:rPr>
          <w:rFonts w:eastAsia="Times New Roman" w:cstheme="minorHAnsi"/>
          <w:b/>
          <w:bCs/>
          <w:color w:val="000000" w:themeColor="text1"/>
        </w:rPr>
        <w:t>Answer</w:t>
      </w:r>
      <w:r w:rsidRPr="001E6E9B">
        <w:rPr>
          <w:rFonts w:eastAsia="Times New Roman" w:cstheme="minorHAnsi"/>
          <w:color w:val="000000" w:themeColor="text1"/>
        </w:rPr>
        <w:t xml:space="preserve">: D – standard SQL does not contain modeling options. </w:t>
      </w:r>
    </w:p>
    <w:p w14:paraId="45AFE10B" w14:textId="3D35DA09" w:rsidR="00620103" w:rsidRPr="001E6E9B" w:rsidRDefault="00C747ED" w:rsidP="00620103">
      <w:pPr>
        <w:rPr>
          <w:rFonts w:cstheme="minorHAnsi"/>
          <w:color w:val="000000" w:themeColor="text1"/>
        </w:rPr>
      </w:pPr>
      <w:r w:rsidRPr="001E6E9B">
        <w:rPr>
          <w:rFonts w:eastAsia="Times New Roman" w:cstheme="minorHAnsi"/>
          <w:b/>
          <w:bCs/>
          <w:color w:val="000000" w:themeColor="text1"/>
        </w:rPr>
        <w:t>Question 2</w:t>
      </w:r>
      <w:r w:rsidRPr="001E6E9B">
        <w:rPr>
          <w:rFonts w:eastAsia="Times New Roman" w:cstheme="minorHAnsi"/>
          <w:color w:val="000000" w:themeColor="text1"/>
        </w:rPr>
        <w:t xml:space="preserve">: True or False: </w:t>
      </w:r>
      <w:r w:rsidR="00620103" w:rsidRPr="001E6E9B">
        <w:rPr>
          <w:rFonts w:eastAsia="Times New Roman" w:cstheme="minorHAnsi"/>
          <w:color w:val="000000" w:themeColor="text1"/>
        </w:rPr>
        <w:t>SQL commands can be executed through a variety of interfaces, including command-line interfaces, graphical user interfaces, and programming languages such as Python and Java</w:t>
      </w:r>
      <w:r w:rsidR="00620103" w:rsidRPr="001E6E9B">
        <w:rPr>
          <w:rFonts w:cstheme="minorHAnsi"/>
          <w:color w:val="000000" w:themeColor="text1"/>
        </w:rPr>
        <w:t>.</w:t>
      </w:r>
    </w:p>
    <w:p w14:paraId="7F06375F" w14:textId="69FEBC65" w:rsidR="00C747ED" w:rsidRPr="00C747ED" w:rsidRDefault="00C747ED" w:rsidP="00620103">
      <w:pPr>
        <w:rPr>
          <w:rFonts w:eastAsia="Times New Roman" w:cstheme="minorHAnsi"/>
          <w:color w:val="374151"/>
        </w:rPr>
      </w:pPr>
      <w:r w:rsidRPr="00C747ED">
        <w:rPr>
          <w:rFonts w:cstheme="minorHAnsi"/>
          <w:b/>
          <w:bCs/>
        </w:rPr>
        <w:t>Answer</w:t>
      </w:r>
      <w:r>
        <w:rPr>
          <w:rFonts w:cstheme="minorHAnsi"/>
        </w:rPr>
        <w:t>: True</w:t>
      </w:r>
    </w:p>
    <w:p w14:paraId="1599CEDB" w14:textId="590838C4" w:rsidR="00620103" w:rsidRDefault="00C932B5" w:rsidP="00620103">
      <w:r>
        <w:t>Some</w:t>
      </w:r>
      <w:r w:rsidR="00620103" w:rsidRPr="000241DA">
        <w:t xml:space="preserve"> of the most basic SQL statements </w:t>
      </w:r>
      <w:r>
        <w:t>are</w:t>
      </w:r>
      <w:r w:rsidR="00620103" w:rsidRPr="000241DA">
        <w:t xml:space="preserve"> SELECT</w:t>
      </w:r>
      <w:r>
        <w:t>, FROM, WHERE, GROUP BY, HAVING, and ORDER BY. I</w:t>
      </w:r>
      <w:r w:rsidR="0062716A">
        <w:t>n</w:t>
      </w:r>
      <w:r>
        <w:t xml:space="preserve"> the following questions, match up </w:t>
      </w:r>
      <w:r w:rsidR="0062716A">
        <w:t>the SQL</w:t>
      </w:r>
      <w:r w:rsidR="00620103" w:rsidRPr="000241DA">
        <w:t xml:space="preserve"> statement</w:t>
      </w:r>
      <w:r w:rsidR="0062716A">
        <w:t xml:space="preserve"> with its</w:t>
      </w:r>
      <w:r w:rsidR="00620103" w:rsidRPr="000241DA">
        <w:t>.</w:t>
      </w:r>
      <w:r w:rsidR="0062716A">
        <w:t xml:space="preserve"> For example, the WHERE CLAUSE </w:t>
      </w:r>
      <w:r w:rsidR="0062716A" w:rsidRPr="0062716A">
        <w:t>is used to filter the rows based on certain conditions.</w:t>
      </w:r>
    </w:p>
    <w:p w14:paraId="78B1D652" w14:textId="4282ECAC" w:rsidR="0062716A" w:rsidRPr="00C932B5" w:rsidRDefault="0062716A" w:rsidP="0062716A">
      <w:pPr>
        <w:pStyle w:val="ListParagraph"/>
        <w:numPr>
          <w:ilvl w:val="0"/>
          <w:numId w:val="7"/>
        </w:numPr>
        <w:spacing w:line="240" w:lineRule="auto"/>
        <w:rPr>
          <w:rFonts w:cstheme="minorHAnsi"/>
        </w:rPr>
      </w:pPr>
      <w:r w:rsidRPr="00C932B5">
        <w:rPr>
          <w:rFonts w:cstheme="minorHAnsi"/>
        </w:rPr>
        <w:t>SELECT</w:t>
      </w:r>
    </w:p>
    <w:p w14:paraId="5978133B" w14:textId="2F397913" w:rsidR="0062716A" w:rsidRPr="00C932B5" w:rsidRDefault="0062716A" w:rsidP="0062716A">
      <w:pPr>
        <w:pStyle w:val="ListParagraph"/>
        <w:numPr>
          <w:ilvl w:val="0"/>
          <w:numId w:val="7"/>
        </w:numPr>
        <w:spacing w:line="240" w:lineRule="auto"/>
        <w:rPr>
          <w:rFonts w:cstheme="minorHAnsi"/>
        </w:rPr>
      </w:pPr>
      <w:r w:rsidRPr="00C932B5">
        <w:rPr>
          <w:rFonts w:cstheme="minorHAnsi"/>
        </w:rPr>
        <w:t>FROM</w:t>
      </w:r>
    </w:p>
    <w:p w14:paraId="3CC044C6" w14:textId="0725545A" w:rsidR="0062716A" w:rsidRPr="00C932B5" w:rsidRDefault="0062716A" w:rsidP="0062716A">
      <w:pPr>
        <w:pStyle w:val="ListParagraph"/>
        <w:numPr>
          <w:ilvl w:val="0"/>
          <w:numId w:val="7"/>
        </w:numPr>
        <w:spacing w:line="240" w:lineRule="auto"/>
        <w:rPr>
          <w:rFonts w:cstheme="minorHAnsi"/>
        </w:rPr>
      </w:pPr>
      <w:r w:rsidRPr="00C932B5">
        <w:rPr>
          <w:rFonts w:cstheme="minorHAnsi"/>
        </w:rPr>
        <w:t>GROUP BY</w:t>
      </w:r>
    </w:p>
    <w:p w14:paraId="371B3BDE" w14:textId="5DBD2662" w:rsidR="0062716A" w:rsidRPr="00C932B5" w:rsidRDefault="0062716A" w:rsidP="0062716A">
      <w:pPr>
        <w:pStyle w:val="ListParagraph"/>
        <w:numPr>
          <w:ilvl w:val="0"/>
          <w:numId w:val="7"/>
        </w:numPr>
        <w:spacing w:line="240" w:lineRule="auto"/>
        <w:rPr>
          <w:rFonts w:cstheme="minorHAnsi"/>
        </w:rPr>
      </w:pPr>
      <w:r w:rsidRPr="00C932B5">
        <w:rPr>
          <w:rFonts w:cstheme="minorHAnsi"/>
        </w:rPr>
        <w:t>HAVING</w:t>
      </w:r>
    </w:p>
    <w:p w14:paraId="4F5E56B1" w14:textId="7AE75D3F" w:rsidR="00441FC8" w:rsidRPr="00441FC8" w:rsidRDefault="0062716A" w:rsidP="0062716A">
      <w:pPr>
        <w:pStyle w:val="ListParagraph"/>
        <w:numPr>
          <w:ilvl w:val="0"/>
          <w:numId w:val="7"/>
        </w:numPr>
        <w:spacing w:line="240" w:lineRule="auto"/>
        <w:rPr>
          <w:rFonts w:cstheme="minorHAnsi"/>
        </w:rPr>
      </w:pPr>
      <w:r w:rsidRPr="00C932B5">
        <w:rPr>
          <w:rFonts w:cstheme="minorHAnsi"/>
        </w:rPr>
        <w:t>ORDER BY</w:t>
      </w:r>
    </w:p>
    <w:p w14:paraId="14CCB3A3" w14:textId="77777777" w:rsidR="00441FC8" w:rsidRDefault="00441FC8" w:rsidP="00441FC8">
      <w:pPr>
        <w:spacing w:line="240" w:lineRule="auto"/>
        <w:rPr>
          <w:rFonts w:cstheme="minorHAnsi"/>
        </w:rPr>
      </w:pPr>
      <w:r w:rsidRPr="00441FC8">
        <w:rPr>
          <w:rFonts w:cstheme="minorHAnsi"/>
          <w:b/>
          <w:bCs/>
        </w:rPr>
        <w:t>Question 3</w:t>
      </w:r>
      <w:r>
        <w:rPr>
          <w:rFonts w:cstheme="minorHAnsi"/>
        </w:rPr>
        <w:t xml:space="preserve">: </w:t>
      </w:r>
      <w:r w:rsidRPr="00441FC8">
        <w:rPr>
          <w:rFonts w:cstheme="minorHAnsi"/>
        </w:rPr>
        <w:t xml:space="preserve">The </w:t>
      </w:r>
      <w:r>
        <w:rPr>
          <w:rFonts w:cstheme="minorHAnsi"/>
        </w:rPr>
        <w:t>________</w:t>
      </w:r>
      <w:r w:rsidRPr="00441FC8">
        <w:rPr>
          <w:rFonts w:cstheme="minorHAnsi"/>
        </w:rPr>
        <w:t xml:space="preserve"> clause is used to filter the groups based on certain conditions.</w:t>
      </w:r>
    </w:p>
    <w:p w14:paraId="0C1427D8" w14:textId="30AE2735" w:rsidR="00441FC8" w:rsidRPr="00441FC8" w:rsidRDefault="00441FC8" w:rsidP="00441FC8">
      <w:pPr>
        <w:spacing w:line="240" w:lineRule="auto"/>
        <w:rPr>
          <w:rFonts w:cstheme="minorHAnsi"/>
        </w:rPr>
      </w:pPr>
      <w:r w:rsidRPr="00441FC8">
        <w:rPr>
          <w:rFonts w:cstheme="minorHAnsi"/>
          <w:b/>
          <w:bCs/>
        </w:rPr>
        <w:t>Answer</w:t>
      </w:r>
      <w:r>
        <w:rPr>
          <w:rFonts w:cstheme="minorHAnsi"/>
        </w:rPr>
        <w:t>: D – HAVING.</w:t>
      </w:r>
    </w:p>
    <w:p w14:paraId="4E9983D9" w14:textId="6C05AB5D" w:rsidR="00C932B5" w:rsidRDefault="0062716A" w:rsidP="0062716A">
      <w:pPr>
        <w:rPr>
          <w:rFonts w:cstheme="minorHAnsi"/>
        </w:rPr>
      </w:pPr>
      <w:r w:rsidRPr="0062716A">
        <w:rPr>
          <w:b/>
          <w:bCs/>
        </w:rPr>
        <w:t xml:space="preserve">Question </w:t>
      </w:r>
      <w:r w:rsidR="00441FC8">
        <w:rPr>
          <w:b/>
          <w:bCs/>
        </w:rPr>
        <w:t>4</w:t>
      </w:r>
      <w:r>
        <w:t xml:space="preserve">: </w:t>
      </w:r>
      <w:r w:rsidR="00C932B5" w:rsidRPr="0062716A">
        <w:rPr>
          <w:rFonts w:cstheme="minorHAnsi"/>
        </w:rPr>
        <w:t>The</w:t>
      </w:r>
      <w:r>
        <w:rPr>
          <w:rFonts w:cstheme="minorHAnsi"/>
        </w:rPr>
        <w:t xml:space="preserve"> _________</w:t>
      </w:r>
      <w:r w:rsidR="00C932B5" w:rsidRPr="0062716A">
        <w:rPr>
          <w:rFonts w:cstheme="minorHAnsi"/>
        </w:rPr>
        <w:t xml:space="preserve"> clause is used to specify the columns that you want to retrieve. You can list one or more columns separated by commas.</w:t>
      </w:r>
    </w:p>
    <w:p w14:paraId="3100E0D6" w14:textId="272C2392" w:rsidR="001C751A" w:rsidRPr="0062716A" w:rsidRDefault="001C751A" w:rsidP="0062716A">
      <w:r>
        <w:rPr>
          <w:rFonts w:cstheme="minorHAnsi"/>
        </w:rPr>
        <w:t>Answer A – SELECT.</w:t>
      </w:r>
    </w:p>
    <w:p w14:paraId="4A67F346" w14:textId="4E5C6271" w:rsidR="00C932B5" w:rsidRPr="00441FC8" w:rsidRDefault="00441FC8" w:rsidP="00441FC8">
      <w:pPr>
        <w:spacing w:line="240" w:lineRule="auto"/>
        <w:rPr>
          <w:rFonts w:cstheme="minorHAnsi"/>
        </w:rPr>
      </w:pPr>
      <w:r w:rsidRPr="00441FC8">
        <w:rPr>
          <w:rFonts w:cstheme="minorHAnsi"/>
          <w:b/>
          <w:bCs/>
        </w:rPr>
        <w:t>Question 5</w:t>
      </w:r>
      <w:r>
        <w:rPr>
          <w:rFonts w:cstheme="minorHAnsi"/>
        </w:rPr>
        <w:t xml:space="preserve">: </w:t>
      </w:r>
      <w:r w:rsidR="00C932B5" w:rsidRPr="00441FC8">
        <w:rPr>
          <w:rFonts w:cstheme="minorHAnsi"/>
        </w:rPr>
        <w:t xml:space="preserve">The </w:t>
      </w:r>
      <w:r w:rsidR="001E6E9B">
        <w:rPr>
          <w:rFonts w:cstheme="minorHAnsi"/>
        </w:rPr>
        <w:t xml:space="preserve"> _________</w:t>
      </w:r>
      <w:r w:rsidR="001E6E9B" w:rsidRPr="0062716A">
        <w:rPr>
          <w:rFonts w:cstheme="minorHAnsi"/>
        </w:rPr>
        <w:t xml:space="preserve"> </w:t>
      </w:r>
      <w:r w:rsidR="00C932B5" w:rsidRPr="00441FC8">
        <w:rPr>
          <w:rFonts w:cstheme="minorHAnsi"/>
        </w:rPr>
        <w:t>clause is used to sort the rows based on one or more columns.</w:t>
      </w:r>
    </w:p>
    <w:p w14:paraId="08A11354" w14:textId="6C69E102" w:rsidR="00620103" w:rsidRDefault="00441FC8" w:rsidP="00620103">
      <w:pPr>
        <w:spacing w:line="240" w:lineRule="auto"/>
        <w:rPr>
          <w:rFonts w:cstheme="minorHAnsi"/>
        </w:rPr>
      </w:pPr>
      <w:r w:rsidRPr="00441FC8">
        <w:rPr>
          <w:rFonts w:cstheme="minorHAnsi"/>
          <w:b/>
          <w:bCs/>
        </w:rPr>
        <w:t>Answer</w:t>
      </w:r>
      <w:r>
        <w:rPr>
          <w:rFonts w:cstheme="minorHAnsi"/>
        </w:rPr>
        <w:t>: E – ORDER BY.</w:t>
      </w:r>
    </w:p>
    <w:p w14:paraId="152CD5A0" w14:textId="43C78F7C" w:rsidR="00620103" w:rsidRDefault="0013756D" w:rsidP="00620103">
      <w:pPr>
        <w:spacing w:line="240" w:lineRule="auto"/>
        <w:rPr>
          <w:rFonts w:cstheme="minorHAnsi"/>
        </w:rPr>
      </w:pPr>
      <w:r w:rsidRPr="0013756D">
        <w:rPr>
          <w:rFonts w:cstheme="minorHAnsi"/>
          <w:b/>
          <w:bCs/>
        </w:rPr>
        <w:lastRenderedPageBreak/>
        <w:t xml:space="preserve">Question </w:t>
      </w:r>
      <w:r w:rsidR="00441FC8">
        <w:rPr>
          <w:rFonts w:cstheme="minorHAnsi"/>
          <w:b/>
          <w:bCs/>
        </w:rPr>
        <w:t>6</w:t>
      </w:r>
      <w:r>
        <w:rPr>
          <w:rFonts w:cstheme="minorHAnsi"/>
        </w:rPr>
        <w:t>: True or False: The</w:t>
      </w:r>
      <w:r w:rsidR="00620103">
        <w:rPr>
          <w:rFonts w:cstheme="minorHAnsi"/>
        </w:rPr>
        <w:t xml:space="preserve"> SELECT and </w:t>
      </w:r>
      <w:r>
        <w:rPr>
          <w:rFonts w:cstheme="minorHAnsi"/>
        </w:rPr>
        <w:t>WHERE</w:t>
      </w:r>
      <w:r w:rsidR="00620103">
        <w:rPr>
          <w:rFonts w:cstheme="minorHAnsi"/>
        </w:rPr>
        <w:t xml:space="preserve"> clauses should always be present in a select statement, </w:t>
      </w:r>
      <w:r>
        <w:rPr>
          <w:rFonts w:cstheme="minorHAnsi"/>
        </w:rPr>
        <w:t>FROM</w:t>
      </w:r>
      <w:r w:rsidR="00620103">
        <w:rPr>
          <w:rFonts w:cstheme="minorHAnsi"/>
        </w:rPr>
        <w:t>,</w:t>
      </w:r>
      <w:r>
        <w:rPr>
          <w:rFonts w:cstheme="minorHAnsi"/>
        </w:rPr>
        <w:t xml:space="preserve"> GROUP BY</w:t>
      </w:r>
      <w:r w:rsidR="00620103">
        <w:rPr>
          <w:rFonts w:cstheme="minorHAnsi"/>
        </w:rPr>
        <w:t xml:space="preserve">, </w:t>
      </w:r>
      <w:r>
        <w:rPr>
          <w:rFonts w:cstheme="minorHAnsi"/>
        </w:rPr>
        <w:t>HAVING</w:t>
      </w:r>
      <w:r w:rsidR="00620103">
        <w:rPr>
          <w:rFonts w:cstheme="minorHAnsi"/>
        </w:rPr>
        <w:t>, and</w:t>
      </w:r>
      <w:r>
        <w:rPr>
          <w:rFonts w:cstheme="minorHAnsi"/>
        </w:rPr>
        <w:t xml:space="preserve"> ORDER BY</w:t>
      </w:r>
      <w:r w:rsidR="00620103">
        <w:rPr>
          <w:rFonts w:cstheme="minorHAnsi"/>
        </w:rPr>
        <w:t xml:space="preserve"> is optional depends on how you want to output the data.</w:t>
      </w:r>
    </w:p>
    <w:p w14:paraId="38DBAE9B" w14:textId="58945BFB" w:rsidR="00620103" w:rsidRDefault="0013756D" w:rsidP="00620103">
      <w:pPr>
        <w:spacing w:line="240" w:lineRule="auto"/>
        <w:rPr>
          <w:rFonts w:cstheme="minorHAnsi"/>
        </w:rPr>
      </w:pPr>
      <w:r w:rsidRPr="0013756D">
        <w:rPr>
          <w:rFonts w:cstheme="minorHAnsi"/>
          <w:b/>
          <w:bCs/>
        </w:rPr>
        <w:t>Answer</w:t>
      </w:r>
      <w:r>
        <w:rPr>
          <w:rFonts w:cstheme="minorHAnsi"/>
        </w:rPr>
        <w:t>: False – The SELECT and FROM clauses should always be present in a select statement, where, group by, having, and order by is optional depends on how you want to output the data.</w:t>
      </w:r>
    </w:p>
    <w:p w14:paraId="6E8C1940" w14:textId="2F351AAF" w:rsidR="00441FC8" w:rsidRDefault="00441FC8" w:rsidP="00441FC8">
      <w:pPr>
        <w:pStyle w:val="Heading1"/>
      </w:pPr>
      <w:r>
        <w:t>01-02 Predicates, Operators, and Case Expressions</w:t>
      </w:r>
    </w:p>
    <w:p w14:paraId="40660188" w14:textId="7A56C9E4" w:rsidR="00441FC8" w:rsidRDefault="00441FC8" w:rsidP="00441FC8">
      <w:r>
        <w:t>Predicates are conditions that evaluate to either true or false, and they are used in SQL statements to filter, sort, or group data. Predicates are typically used in the WHERE clause of a SELECT, UPDATE, or DELETE statement to specify which rows to include or exclude based on some condition.</w:t>
      </w:r>
    </w:p>
    <w:p w14:paraId="2455A4C3" w14:textId="02F41324" w:rsidR="00441FC8" w:rsidRDefault="00441FC8" w:rsidP="00441FC8">
      <w:r w:rsidRPr="00441FC8">
        <w:rPr>
          <w:b/>
          <w:bCs/>
        </w:rPr>
        <w:t xml:space="preserve">Question </w:t>
      </w:r>
      <w:r w:rsidR="00B84959">
        <w:rPr>
          <w:b/>
          <w:bCs/>
        </w:rPr>
        <w:t>7</w:t>
      </w:r>
      <w:r>
        <w:t>: In SQL, predicates include:</w:t>
      </w:r>
    </w:p>
    <w:p w14:paraId="049E84F7" w14:textId="3AE2C52C" w:rsidR="00441FC8" w:rsidRDefault="00441FC8" w:rsidP="00441FC8">
      <w:pPr>
        <w:pStyle w:val="ListParagraph"/>
        <w:numPr>
          <w:ilvl w:val="0"/>
          <w:numId w:val="9"/>
        </w:numPr>
      </w:pPr>
      <w:r>
        <w:t>Comparison operators</w:t>
      </w:r>
    </w:p>
    <w:p w14:paraId="505FAD14" w14:textId="70683542" w:rsidR="00441FC8" w:rsidRDefault="00441FC8" w:rsidP="00441FC8">
      <w:pPr>
        <w:pStyle w:val="ListParagraph"/>
        <w:numPr>
          <w:ilvl w:val="0"/>
          <w:numId w:val="9"/>
        </w:numPr>
      </w:pPr>
      <w:r>
        <w:t>Logical operators</w:t>
      </w:r>
    </w:p>
    <w:p w14:paraId="017FBEB2" w14:textId="14320742" w:rsidR="00441FC8" w:rsidRDefault="00441FC8" w:rsidP="00441FC8">
      <w:pPr>
        <w:pStyle w:val="ListParagraph"/>
        <w:numPr>
          <w:ilvl w:val="0"/>
          <w:numId w:val="9"/>
        </w:numPr>
      </w:pPr>
      <w:r>
        <w:t>LIKE operator</w:t>
      </w:r>
    </w:p>
    <w:p w14:paraId="1CC371C2" w14:textId="4F8035B3" w:rsidR="00441FC8" w:rsidRDefault="00441FC8" w:rsidP="00441FC8">
      <w:pPr>
        <w:pStyle w:val="ListParagraph"/>
        <w:numPr>
          <w:ilvl w:val="0"/>
          <w:numId w:val="9"/>
        </w:numPr>
      </w:pPr>
      <w:r>
        <w:t>BETWEEN operator</w:t>
      </w:r>
    </w:p>
    <w:p w14:paraId="5B267BB1" w14:textId="3A433EA8" w:rsidR="00441FC8" w:rsidRDefault="00441FC8" w:rsidP="00441FC8">
      <w:pPr>
        <w:pStyle w:val="ListParagraph"/>
        <w:numPr>
          <w:ilvl w:val="0"/>
          <w:numId w:val="9"/>
        </w:numPr>
      </w:pPr>
      <w:r>
        <w:t>All of the above</w:t>
      </w:r>
    </w:p>
    <w:p w14:paraId="41C4C093" w14:textId="37FCB0D6" w:rsidR="00441FC8" w:rsidRDefault="00441FC8" w:rsidP="00441FC8">
      <w:r w:rsidRPr="00441FC8">
        <w:rPr>
          <w:b/>
          <w:bCs/>
        </w:rPr>
        <w:t>Answer</w:t>
      </w:r>
      <w:r>
        <w:t>: E – All of the above</w:t>
      </w:r>
    </w:p>
    <w:p w14:paraId="130E128A" w14:textId="500BA67A" w:rsidR="00441FC8" w:rsidRDefault="00441FC8" w:rsidP="00441FC8">
      <w:r w:rsidRPr="00441FC8">
        <w:rPr>
          <w:b/>
          <w:bCs/>
        </w:rPr>
        <w:t xml:space="preserve">Question </w:t>
      </w:r>
      <w:r w:rsidR="00B84959">
        <w:rPr>
          <w:b/>
          <w:bCs/>
        </w:rPr>
        <w:t>8</w:t>
      </w:r>
      <w:r>
        <w:t xml:space="preserve">: True or False: Comparison operators are used to compare two values and return a </w:t>
      </w:r>
      <w:proofErr w:type="spellStart"/>
      <w:r>
        <w:t>boolean</w:t>
      </w:r>
      <w:proofErr w:type="spellEnd"/>
      <w:r>
        <w:t xml:space="preserve"> result. This include Equal to, not equal to, greater than, less than, greater than or equal to, and less than or equal to.</w:t>
      </w:r>
    </w:p>
    <w:p w14:paraId="52E4886F" w14:textId="4F7E8B15" w:rsidR="00441FC8" w:rsidRDefault="00441FC8" w:rsidP="00441FC8">
      <w:r w:rsidRPr="00441FC8">
        <w:rPr>
          <w:b/>
          <w:bCs/>
        </w:rPr>
        <w:t>Answer</w:t>
      </w:r>
      <w:r>
        <w:t>: True.</w:t>
      </w:r>
    </w:p>
    <w:p w14:paraId="7C9DE817" w14:textId="1D19AC5A" w:rsidR="00441FC8" w:rsidRDefault="00441FC8" w:rsidP="00441FC8">
      <w:pPr>
        <w:pStyle w:val="Heading1"/>
      </w:pPr>
      <w:r>
        <w:t xml:space="preserve">01-03 String Functions </w:t>
      </w:r>
    </w:p>
    <w:p w14:paraId="188274AC" w14:textId="618EE1A6" w:rsidR="00441FC8" w:rsidRDefault="00441FC8" w:rsidP="00441FC8">
      <w:r w:rsidRPr="0041430D">
        <w:rPr>
          <w:b/>
          <w:bCs/>
        </w:rPr>
        <w:t>Question</w:t>
      </w:r>
      <w:r>
        <w:t xml:space="preserve"> </w:t>
      </w:r>
      <w:r w:rsidR="00B84959">
        <w:rPr>
          <w:b/>
          <w:bCs/>
        </w:rPr>
        <w:t>9</w:t>
      </w:r>
      <w:r>
        <w:t xml:space="preserve">: In SQL, the process of joining two or more strings or character values into a single string value is referred to as ________. </w:t>
      </w:r>
      <w:r w:rsidR="00540BF8">
        <w:t>It is</w:t>
      </w:r>
      <w:r>
        <w:t xml:space="preserve"> frequently used in SQL to build dynamic strings, such as generating custom messages or constructing complex SQL queries that depend on variable inputs. </w:t>
      </w:r>
    </w:p>
    <w:p w14:paraId="44FD576E" w14:textId="751A8424" w:rsidR="00441FC8" w:rsidRDefault="00441FC8" w:rsidP="00441FC8">
      <w:pPr>
        <w:pStyle w:val="ListParagraph"/>
        <w:numPr>
          <w:ilvl w:val="0"/>
          <w:numId w:val="12"/>
        </w:numPr>
      </w:pPr>
      <w:r>
        <w:t>Arithmetic operator</w:t>
      </w:r>
    </w:p>
    <w:p w14:paraId="4FC7C6E3" w14:textId="1EBA24E1" w:rsidR="00441FC8" w:rsidRDefault="00441FC8" w:rsidP="00441FC8">
      <w:pPr>
        <w:pStyle w:val="ListParagraph"/>
        <w:numPr>
          <w:ilvl w:val="0"/>
          <w:numId w:val="12"/>
        </w:numPr>
      </w:pPr>
      <w:r>
        <w:t>Right Function</w:t>
      </w:r>
    </w:p>
    <w:p w14:paraId="43FCE8A7" w14:textId="58761480" w:rsidR="00441FC8" w:rsidRDefault="00441FC8" w:rsidP="00441FC8">
      <w:pPr>
        <w:pStyle w:val="ListParagraph"/>
        <w:numPr>
          <w:ilvl w:val="0"/>
          <w:numId w:val="12"/>
        </w:numPr>
      </w:pPr>
      <w:r>
        <w:t>Concatenation</w:t>
      </w:r>
    </w:p>
    <w:p w14:paraId="77AF7219" w14:textId="2B750992" w:rsidR="00441FC8" w:rsidRDefault="00441FC8" w:rsidP="00441FC8">
      <w:pPr>
        <w:pStyle w:val="ListParagraph"/>
        <w:numPr>
          <w:ilvl w:val="0"/>
          <w:numId w:val="12"/>
        </w:numPr>
      </w:pPr>
      <w:r>
        <w:t>Substring Function</w:t>
      </w:r>
    </w:p>
    <w:p w14:paraId="2C941648" w14:textId="45215908" w:rsidR="00441FC8" w:rsidRDefault="00441FC8" w:rsidP="00441FC8">
      <w:pPr>
        <w:pStyle w:val="ListParagraph"/>
        <w:numPr>
          <w:ilvl w:val="0"/>
          <w:numId w:val="12"/>
        </w:numPr>
      </w:pPr>
      <w:r>
        <w:t>Length Function</w:t>
      </w:r>
    </w:p>
    <w:p w14:paraId="4B14CA0B" w14:textId="18DC8F1C" w:rsidR="00441FC8" w:rsidRDefault="00441FC8" w:rsidP="00441FC8">
      <w:r w:rsidRPr="0041430D">
        <w:rPr>
          <w:b/>
          <w:bCs/>
        </w:rPr>
        <w:t>Answer</w:t>
      </w:r>
      <w:r>
        <w:t xml:space="preserve">: C </w:t>
      </w:r>
      <w:r w:rsidR="00250355">
        <w:t>–</w:t>
      </w:r>
      <w:r>
        <w:t xml:space="preserve"> Concatenation</w:t>
      </w:r>
    </w:p>
    <w:p w14:paraId="5D1948CF" w14:textId="75AE5730" w:rsidR="00441FC8" w:rsidRDefault="003D6EE9" w:rsidP="00441FC8">
      <w:r w:rsidRPr="003D6EE9">
        <w:rPr>
          <w:b/>
          <w:bCs/>
        </w:rPr>
        <w:t xml:space="preserve">Question </w:t>
      </w:r>
      <w:r w:rsidR="00B84959">
        <w:rPr>
          <w:b/>
          <w:bCs/>
        </w:rPr>
        <w:t>10</w:t>
      </w:r>
      <w:r>
        <w:t>: True or False – The substring function in PostgreSQL is used to separate a substring from a provided string. T</w:t>
      </w:r>
      <w:r w:rsidR="00441FC8">
        <w:t>he function will return the complete string if the length parameter is more than the length of the string</w:t>
      </w:r>
      <w:r>
        <w:t xml:space="preserve"> while</w:t>
      </w:r>
      <w:r w:rsidR="00441FC8">
        <w:t xml:space="preserve"> </w:t>
      </w:r>
      <w:r>
        <w:t>t</w:t>
      </w:r>
      <w:r w:rsidR="00441FC8">
        <w:t>he function will return an empty string if the length parameter is negative or zero.</w:t>
      </w:r>
    </w:p>
    <w:p w14:paraId="5167A711" w14:textId="5D888ABD" w:rsidR="003D6EE9" w:rsidRDefault="003D6EE9" w:rsidP="00441FC8">
      <w:r w:rsidRPr="003D6EE9">
        <w:rPr>
          <w:b/>
          <w:bCs/>
        </w:rPr>
        <w:lastRenderedPageBreak/>
        <w:t>Answer</w:t>
      </w:r>
      <w:r>
        <w:t>: True</w:t>
      </w:r>
    </w:p>
    <w:p w14:paraId="1067FD13" w14:textId="66EFAD3D" w:rsidR="00441FC8" w:rsidRDefault="00441FC8" w:rsidP="00441FC8">
      <w:pPr>
        <w:pStyle w:val="Heading1"/>
      </w:pPr>
      <w:r>
        <w:t>01-04 String Functions Part 2</w:t>
      </w:r>
    </w:p>
    <w:p w14:paraId="74F76C76" w14:textId="772ED21E" w:rsidR="00441FC8" w:rsidRDefault="00441FC8" w:rsidP="00441FC8">
      <w:r w:rsidRPr="00441FC8">
        <w:rPr>
          <w:b/>
          <w:bCs/>
        </w:rPr>
        <w:t>Question</w:t>
      </w:r>
      <w:r w:rsidR="003D6EE9">
        <w:rPr>
          <w:b/>
          <w:bCs/>
        </w:rPr>
        <w:t xml:space="preserve"> 1</w:t>
      </w:r>
      <w:r w:rsidR="00B84959">
        <w:rPr>
          <w:b/>
          <w:bCs/>
        </w:rPr>
        <w:t>1</w:t>
      </w:r>
      <w:r>
        <w:t xml:space="preserve">: True or False – The PostgreSQL replace() function performs a case-sensitive match when searching for the substring replaced. </w:t>
      </w:r>
    </w:p>
    <w:p w14:paraId="24AB7D96" w14:textId="2612CBCC" w:rsidR="00441FC8" w:rsidRDefault="00441FC8" w:rsidP="00441FC8">
      <w:r w:rsidRPr="00441FC8">
        <w:rPr>
          <w:b/>
          <w:bCs/>
        </w:rPr>
        <w:t>Answer</w:t>
      </w:r>
      <w:r>
        <w:t>: False –</w:t>
      </w:r>
      <w:r w:rsidRPr="00441FC8">
        <w:t xml:space="preserve"> </w:t>
      </w:r>
      <w:r>
        <w:t xml:space="preserve">The PostgreSQL replace() function performs a case-insensitive match when searching for the substring replaced. </w:t>
      </w:r>
    </w:p>
    <w:p w14:paraId="23405D11" w14:textId="58BD02AD" w:rsidR="00441FC8" w:rsidRDefault="00441FC8" w:rsidP="00441FC8">
      <w:r w:rsidRPr="00441FC8">
        <w:rPr>
          <w:b/>
          <w:bCs/>
        </w:rPr>
        <w:t xml:space="preserve">Question </w:t>
      </w:r>
      <w:r w:rsidR="00045F6B">
        <w:rPr>
          <w:b/>
          <w:bCs/>
        </w:rPr>
        <w:t>1</w:t>
      </w:r>
      <w:r w:rsidR="00B84959">
        <w:rPr>
          <w:b/>
          <w:bCs/>
        </w:rPr>
        <w:t>2</w:t>
      </w:r>
      <w:r>
        <w:t xml:space="preserve">: </w:t>
      </w:r>
      <w:r w:rsidR="00147696">
        <w:t>Which string function</w:t>
      </w:r>
      <w:r>
        <w:t xml:space="preserve"> </w:t>
      </w:r>
      <w:r w:rsidR="00147696" w:rsidRPr="00147696">
        <w:t>create</w:t>
      </w:r>
      <w:r w:rsidR="00147696">
        <w:t>s</w:t>
      </w:r>
      <w:r w:rsidR="00147696" w:rsidRPr="00147696">
        <w:t xml:space="preserve"> a sequence of a string in repetition</w:t>
      </w:r>
      <w:r w:rsidR="00147696">
        <w:t>?</w:t>
      </w:r>
    </w:p>
    <w:p w14:paraId="06ABEEF7" w14:textId="608D7045" w:rsidR="00147696" w:rsidRDefault="00147696" w:rsidP="00147696">
      <w:pPr>
        <w:pStyle w:val="ListParagraph"/>
        <w:numPr>
          <w:ilvl w:val="0"/>
          <w:numId w:val="31"/>
        </w:numPr>
      </w:pPr>
      <w:r>
        <w:t>Replace</w:t>
      </w:r>
    </w:p>
    <w:p w14:paraId="0CFB1CCD" w14:textId="04242AE0" w:rsidR="00147696" w:rsidRDefault="00147696" w:rsidP="00147696">
      <w:pPr>
        <w:pStyle w:val="ListParagraph"/>
        <w:numPr>
          <w:ilvl w:val="0"/>
          <w:numId w:val="31"/>
        </w:numPr>
      </w:pPr>
      <w:r>
        <w:t>Upper</w:t>
      </w:r>
    </w:p>
    <w:p w14:paraId="188C9840" w14:textId="5B999033" w:rsidR="00147696" w:rsidRDefault="00147696" w:rsidP="00147696">
      <w:pPr>
        <w:pStyle w:val="ListParagraph"/>
        <w:numPr>
          <w:ilvl w:val="0"/>
          <w:numId w:val="31"/>
        </w:numPr>
      </w:pPr>
      <w:r>
        <w:t>Repeat</w:t>
      </w:r>
    </w:p>
    <w:p w14:paraId="64B9966E" w14:textId="5019B70F" w:rsidR="00147696" w:rsidRDefault="00147696" w:rsidP="00147696">
      <w:pPr>
        <w:pStyle w:val="ListParagraph"/>
        <w:numPr>
          <w:ilvl w:val="0"/>
          <w:numId w:val="31"/>
        </w:numPr>
      </w:pPr>
      <w:r>
        <w:t>Lower</w:t>
      </w:r>
    </w:p>
    <w:p w14:paraId="3ECCE93B" w14:textId="78E8557A" w:rsidR="00147696" w:rsidRDefault="00147696" w:rsidP="00147696">
      <w:pPr>
        <w:pStyle w:val="ListParagraph"/>
        <w:numPr>
          <w:ilvl w:val="0"/>
          <w:numId w:val="31"/>
        </w:numPr>
      </w:pPr>
      <w:proofErr w:type="spellStart"/>
      <w:r>
        <w:t>Initcap</w:t>
      </w:r>
      <w:proofErr w:type="spellEnd"/>
    </w:p>
    <w:p w14:paraId="6E1BF742" w14:textId="16253AB7" w:rsidR="00441FC8" w:rsidRDefault="00441FC8" w:rsidP="00441FC8">
      <w:r w:rsidRPr="00441FC8">
        <w:rPr>
          <w:b/>
          <w:bCs/>
        </w:rPr>
        <w:t>Answer</w:t>
      </w:r>
      <w:r>
        <w:t xml:space="preserve">: </w:t>
      </w:r>
      <w:r w:rsidR="00147696">
        <w:t>C</w:t>
      </w:r>
    </w:p>
    <w:p w14:paraId="412EAC4C" w14:textId="126E7595" w:rsidR="00441FC8" w:rsidRDefault="00441FC8" w:rsidP="00441FC8">
      <w:pPr>
        <w:pStyle w:val="Heading1"/>
      </w:pPr>
      <w:r>
        <w:t>01-05 String Functions Part 3</w:t>
      </w:r>
    </w:p>
    <w:p w14:paraId="7D7A3D4D" w14:textId="6FFA40AA" w:rsidR="0041430D" w:rsidRDefault="0041430D" w:rsidP="00441FC8">
      <w:r w:rsidRPr="003D6EE9">
        <w:rPr>
          <w:b/>
          <w:bCs/>
        </w:rPr>
        <w:t>Question</w:t>
      </w:r>
      <w:r w:rsidR="003D6EE9">
        <w:rPr>
          <w:b/>
          <w:bCs/>
        </w:rPr>
        <w:t xml:space="preserve"> 1</w:t>
      </w:r>
      <w:r w:rsidR="00B84959">
        <w:rPr>
          <w:b/>
          <w:bCs/>
        </w:rPr>
        <w:t>3</w:t>
      </w:r>
      <w:r>
        <w:t xml:space="preserve">: True or False: </w:t>
      </w:r>
      <w:r w:rsidR="002E73CB">
        <w:t>You can only remove characters on the right side of a string by using RTRIM.</w:t>
      </w:r>
    </w:p>
    <w:p w14:paraId="44A33486" w14:textId="45F70A2C" w:rsidR="003D6EE9" w:rsidRDefault="003D6EE9" w:rsidP="00441FC8">
      <w:r w:rsidRPr="003D6EE9">
        <w:rPr>
          <w:b/>
          <w:bCs/>
        </w:rPr>
        <w:t>Answer</w:t>
      </w:r>
      <w:r>
        <w:t xml:space="preserve">: </w:t>
      </w:r>
      <w:r w:rsidR="002E73CB">
        <w:t>False. TRIM can also be used with the keyword TRAILING to remove characters from the right.</w:t>
      </w:r>
    </w:p>
    <w:p w14:paraId="234A32EA" w14:textId="1A62499A" w:rsidR="002E73CB" w:rsidRDefault="002E73CB" w:rsidP="002E73CB">
      <w:r w:rsidRPr="00A719DE">
        <w:rPr>
          <w:b/>
          <w:bCs/>
        </w:rPr>
        <w:t xml:space="preserve">Question </w:t>
      </w:r>
      <w:r>
        <w:rPr>
          <w:b/>
          <w:bCs/>
        </w:rPr>
        <w:t>1</w:t>
      </w:r>
      <w:r w:rsidR="00B84959">
        <w:rPr>
          <w:b/>
          <w:bCs/>
        </w:rPr>
        <w:t>4</w:t>
      </w:r>
      <w:r w:rsidRPr="00A719DE">
        <w:rPr>
          <w:b/>
          <w:bCs/>
        </w:rPr>
        <w:t>:</w:t>
      </w:r>
      <w:r>
        <w:t xml:space="preserve"> Which string functions can be used to remove characters on both ends of the string?</w:t>
      </w:r>
    </w:p>
    <w:p w14:paraId="709001AA" w14:textId="4C8CBD39" w:rsidR="002E73CB" w:rsidRDefault="002E73CB" w:rsidP="002E73CB">
      <w:pPr>
        <w:pStyle w:val="ListParagraph"/>
        <w:numPr>
          <w:ilvl w:val="0"/>
          <w:numId w:val="15"/>
        </w:numPr>
      </w:pPr>
      <w:r>
        <w:t>LTRIM</w:t>
      </w:r>
    </w:p>
    <w:p w14:paraId="5F9CBB9C" w14:textId="6C66C12D" w:rsidR="002E73CB" w:rsidRDefault="002E73CB" w:rsidP="002E73CB">
      <w:pPr>
        <w:pStyle w:val="ListParagraph"/>
        <w:numPr>
          <w:ilvl w:val="0"/>
          <w:numId w:val="15"/>
        </w:numPr>
      </w:pPr>
      <w:r>
        <w:t>TRIM</w:t>
      </w:r>
    </w:p>
    <w:p w14:paraId="1AD63C65" w14:textId="0C4A2CB7" w:rsidR="002E73CB" w:rsidRDefault="002E73CB" w:rsidP="002E73CB">
      <w:pPr>
        <w:pStyle w:val="ListParagraph"/>
        <w:numPr>
          <w:ilvl w:val="0"/>
          <w:numId w:val="15"/>
        </w:numPr>
      </w:pPr>
      <w:r>
        <w:t>RTRIM</w:t>
      </w:r>
    </w:p>
    <w:p w14:paraId="1E2FB6BD" w14:textId="2757005B" w:rsidR="002E73CB" w:rsidRDefault="002E73CB" w:rsidP="00441FC8">
      <w:pPr>
        <w:pStyle w:val="ListParagraph"/>
        <w:numPr>
          <w:ilvl w:val="0"/>
          <w:numId w:val="15"/>
        </w:numPr>
      </w:pPr>
      <w:r>
        <w:t>REPEAT</w:t>
      </w:r>
    </w:p>
    <w:p w14:paraId="463869D1" w14:textId="3618B41B" w:rsidR="002E73CB" w:rsidRDefault="002E73CB" w:rsidP="00441FC8">
      <w:r w:rsidRPr="003D6EE9">
        <w:rPr>
          <w:b/>
          <w:bCs/>
        </w:rPr>
        <w:t>Answer</w:t>
      </w:r>
      <w:r>
        <w:t>: B. TRIM</w:t>
      </w:r>
    </w:p>
    <w:p w14:paraId="666E839F" w14:textId="02A472F5" w:rsidR="00441FC8" w:rsidRDefault="00441FC8" w:rsidP="00441FC8">
      <w:pPr>
        <w:pStyle w:val="Heading1"/>
      </w:pPr>
      <w:r>
        <w:t>01-06 Working with Date &amp; Time</w:t>
      </w:r>
    </w:p>
    <w:p w14:paraId="2DD0C961" w14:textId="0837748F" w:rsidR="00441FC8" w:rsidRDefault="00A719DE" w:rsidP="00441FC8">
      <w:r w:rsidRPr="00A719DE">
        <w:rPr>
          <w:b/>
          <w:bCs/>
        </w:rPr>
        <w:t xml:space="preserve">Question </w:t>
      </w:r>
      <w:r w:rsidR="00045F6B">
        <w:rPr>
          <w:b/>
          <w:bCs/>
        </w:rPr>
        <w:t>1</w:t>
      </w:r>
      <w:r w:rsidR="00B84959">
        <w:rPr>
          <w:b/>
          <w:bCs/>
        </w:rPr>
        <w:t>5</w:t>
      </w:r>
      <w:r w:rsidRPr="00A719DE">
        <w:rPr>
          <w:b/>
          <w:bCs/>
        </w:rPr>
        <w:t>:</w:t>
      </w:r>
      <w:r>
        <w:t xml:space="preserve"> </w:t>
      </w:r>
      <w:r w:rsidR="00441FC8">
        <w:t xml:space="preserve">When storing a date value, PostgreSQL uses the </w:t>
      </w:r>
      <w:r>
        <w:t xml:space="preserve">________ </w:t>
      </w:r>
      <w:r w:rsidR="00441FC8">
        <w:t>format</w:t>
      </w:r>
      <w:r w:rsidR="0041430D">
        <w:t>, which is</w:t>
      </w:r>
      <w:r w:rsidR="002E73CB">
        <w:t xml:space="preserve"> also</w:t>
      </w:r>
      <w:r w:rsidR="00441FC8">
        <w:t xml:space="preserve"> </w:t>
      </w:r>
      <w:r w:rsidR="0041430D">
        <w:t>t</w:t>
      </w:r>
      <w:r w:rsidR="00441FC8">
        <w:t>he same format used for inserting data.</w:t>
      </w:r>
    </w:p>
    <w:p w14:paraId="3227C03D" w14:textId="1F017EB9" w:rsidR="00A719DE" w:rsidRDefault="00A719DE" w:rsidP="000462ED">
      <w:pPr>
        <w:pStyle w:val="ListParagraph"/>
        <w:numPr>
          <w:ilvl w:val="0"/>
          <w:numId w:val="33"/>
        </w:numPr>
      </w:pPr>
      <w:proofErr w:type="spellStart"/>
      <w:r>
        <w:t>yyyy</w:t>
      </w:r>
      <w:proofErr w:type="spellEnd"/>
      <w:r>
        <w:t>-mm-dd</w:t>
      </w:r>
    </w:p>
    <w:p w14:paraId="664AA57B" w14:textId="2337FA67" w:rsidR="00A719DE" w:rsidRDefault="00A719DE" w:rsidP="000462ED">
      <w:pPr>
        <w:pStyle w:val="ListParagraph"/>
        <w:numPr>
          <w:ilvl w:val="0"/>
          <w:numId w:val="33"/>
        </w:numPr>
      </w:pPr>
      <w:proofErr w:type="spellStart"/>
      <w:r>
        <w:t>yyyy</w:t>
      </w:r>
      <w:proofErr w:type="spellEnd"/>
      <w:r>
        <w:t>-dd-mm</w:t>
      </w:r>
    </w:p>
    <w:p w14:paraId="65335ECD" w14:textId="19735B53" w:rsidR="00A719DE" w:rsidRDefault="00A719DE" w:rsidP="000462ED">
      <w:pPr>
        <w:pStyle w:val="ListParagraph"/>
        <w:numPr>
          <w:ilvl w:val="0"/>
          <w:numId w:val="33"/>
        </w:numPr>
      </w:pPr>
      <w:r>
        <w:t>mm-dd-</w:t>
      </w:r>
      <w:proofErr w:type="spellStart"/>
      <w:r>
        <w:t>yyyy</w:t>
      </w:r>
      <w:proofErr w:type="spellEnd"/>
    </w:p>
    <w:p w14:paraId="3BFD3C59" w14:textId="46040597" w:rsidR="00A719DE" w:rsidRDefault="00A719DE" w:rsidP="000462ED">
      <w:pPr>
        <w:pStyle w:val="ListParagraph"/>
        <w:numPr>
          <w:ilvl w:val="0"/>
          <w:numId w:val="33"/>
        </w:numPr>
      </w:pPr>
      <w:r>
        <w:t>dd-mm-</w:t>
      </w:r>
      <w:proofErr w:type="spellStart"/>
      <w:r>
        <w:t>yyyy</w:t>
      </w:r>
      <w:proofErr w:type="spellEnd"/>
    </w:p>
    <w:p w14:paraId="68C451DB" w14:textId="0A01846E" w:rsidR="00A719DE" w:rsidRDefault="00A719DE" w:rsidP="00441FC8">
      <w:r w:rsidRPr="00A719DE">
        <w:rPr>
          <w:b/>
          <w:bCs/>
        </w:rPr>
        <w:t>Answer</w:t>
      </w:r>
      <w:r>
        <w:rPr>
          <w:b/>
          <w:bCs/>
        </w:rPr>
        <w:t>:</w:t>
      </w:r>
      <w:r>
        <w:t xml:space="preserve"> A – </w:t>
      </w:r>
      <w:proofErr w:type="spellStart"/>
      <w:r>
        <w:t>yyyy</w:t>
      </w:r>
      <w:proofErr w:type="spellEnd"/>
      <w:r>
        <w:t>-mm-dd format</w:t>
      </w:r>
    </w:p>
    <w:p w14:paraId="165EE215" w14:textId="7A4ED8F8" w:rsidR="00A719DE" w:rsidRDefault="00A719DE" w:rsidP="00441FC8">
      <w:r w:rsidRPr="00A719DE">
        <w:rPr>
          <w:b/>
          <w:bCs/>
        </w:rPr>
        <w:lastRenderedPageBreak/>
        <w:t>Question</w:t>
      </w:r>
      <w:r w:rsidR="00045F6B">
        <w:rPr>
          <w:b/>
          <w:bCs/>
        </w:rPr>
        <w:t xml:space="preserve"> 1</w:t>
      </w:r>
      <w:r w:rsidR="00B84959">
        <w:rPr>
          <w:b/>
          <w:bCs/>
        </w:rPr>
        <w:t>6</w:t>
      </w:r>
      <w:r>
        <w:t xml:space="preserve">: </w:t>
      </w:r>
      <w:r w:rsidR="00441FC8">
        <w:t>The PostgreSQL TO_CHAR function</w:t>
      </w:r>
      <w:r>
        <w:t>, the syntax TO_CHAR(expression, format),</w:t>
      </w:r>
      <w:r w:rsidR="00441FC8">
        <w:t xml:space="preserve"> converts</w:t>
      </w:r>
      <w:r>
        <w:t xml:space="preserve"> a date into a string and can utilize the following into a string:</w:t>
      </w:r>
    </w:p>
    <w:p w14:paraId="48D191FE" w14:textId="77777777" w:rsidR="00A719DE" w:rsidRDefault="00A719DE" w:rsidP="00A719DE">
      <w:pPr>
        <w:pStyle w:val="ListParagraph"/>
        <w:numPr>
          <w:ilvl w:val="0"/>
          <w:numId w:val="16"/>
        </w:numPr>
      </w:pPr>
      <w:r>
        <w:t>A</w:t>
      </w:r>
      <w:r w:rsidR="00441FC8">
        <w:t xml:space="preserve"> timestamp</w:t>
      </w:r>
    </w:p>
    <w:p w14:paraId="55D8EE70" w14:textId="77777777" w:rsidR="00A719DE" w:rsidRDefault="00A719DE" w:rsidP="00A719DE">
      <w:pPr>
        <w:pStyle w:val="ListParagraph"/>
        <w:numPr>
          <w:ilvl w:val="0"/>
          <w:numId w:val="16"/>
        </w:numPr>
      </w:pPr>
      <w:r>
        <w:t>A</w:t>
      </w:r>
      <w:r w:rsidR="00441FC8">
        <w:t>n interval</w:t>
      </w:r>
    </w:p>
    <w:p w14:paraId="2295D52D" w14:textId="77777777" w:rsidR="00A719DE" w:rsidRDefault="00A719DE" w:rsidP="00A719DE">
      <w:pPr>
        <w:pStyle w:val="ListParagraph"/>
        <w:numPr>
          <w:ilvl w:val="0"/>
          <w:numId w:val="16"/>
        </w:numPr>
      </w:pPr>
      <w:r>
        <w:t>A</w:t>
      </w:r>
      <w:r w:rsidR="00441FC8">
        <w:t xml:space="preserve">n integer </w:t>
      </w:r>
    </w:p>
    <w:p w14:paraId="757039DE" w14:textId="77777777" w:rsidR="00A719DE" w:rsidRDefault="00A719DE" w:rsidP="00A719DE">
      <w:pPr>
        <w:pStyle w:val="ListParagraph"/>
        <w:numPr>
          <w:ilvl w:val="0"/>
          <w:numId w:val="16"/>
        </w:numPr>
      </w:pPr>
      <w:r>
        <w:t>A</w:t>
      </w:r>
      <w:r w:rsidR="00441FC8">
        <w:t xml:space="preserve"> numeric value</w:t>
      </w:r>
    </w:p>
    <w:p w14:paraId="17D0F00E" w14:textId="530AE40C" w:rsidR="00441FC8" w:rsidRDefault="00A719DE" w:rsidP="00A719DE">
      <w:pPr>
        <w:pStyle w:val="ListParagraph"/>
        <w:numPr>
          <w:ilvl w:val="0"/>
          <w:numId w:val="16"/>
        </w:numPr>
      </w:pPr>
      <w:r>
        <w:t>All of the above</w:t>
      </w:r>
      <w:r w:rsidR="00441FC8">
        <w:t xml:space="preserve"> </w:t>
      </w:r>
    </w:p>
    <w:p w14:paraId="479EF533" w14:textId="7ACC417B" w:rsidR="00A719DE" w:rsidRDefault="00A719DE" w:rsidP="00441FC8">
      <w:r w:rsidRPr="00A719DE">
        <w:rPr>
          <w:b/>
          <w:bCs/>
        </w:rPr>
        <w:t>Answer</w:t>
      </w:r>
      <w:r>
        <w:t>: E – all of the above</w:t>
      </w:r>
    </w:p>
    <w:p w14:paraId="3664BEF0" w14:textId="53E18FDF" w:rsidR="004252C1" w:rsidRDefault="004252C1" w:rsidP="004252C1">
      <w:r w:rsidRPr="00A719DE">
        <w:rPr>
          <w:b/>
          <w:bCs/>
        </w:rPr>
        <w:t>Question</w:t>
      </w:r>
      <w:r>
        <w:rPr>
          <w:b/>
          <w:bCs/>
        </w:rPr>
        <w:t xml:space="preserve"> 1</w:t>
      </w:r>
      <w:r w:rsidR="00B84959">
        <w:rPr>
          <w:b/>
          <w:bCs/>
        </w:rPr>
        <w:t>7</w:t>
      </w:r>
      <w:r>
        <w:t>: Which date &amp; time function can generate the complete date with time</w:t>
      </w:r>
      <w:r w:rsidR="000462ED">
        <w:t xml:space="preserve"> </w:t>
      </w:r>
      <w:r>
        <w:t>zone?</w:t>
      </w:r>
    </w:p>
    <w:p w14:paraId="51FDC27F" w14:textId="08AC1613" w:rsidR="004252C1" w:rsidRDefault="004252C1" w:rsidP="004252C1">
      <w:pPr>
        <w:pStyle w:val="ListParagraph"/>
        <w:numPr>
          <w:ilvl w:val="0"/>
          <w:numId w:val="32"/>
        </w:numPr>
      </w:pPr>
      <w:r>
        <w:t>Age</w:t>
      </w:r>
    </w:p>
    <w:p w14:paraId="0F1B5CA7" w14:textId="7DAA1A6C" w:rsidR="004252C1" w:rsidRDefault="004252C1" w:rsidP="004252C1">
      <w:pPr>
        <w:pStyle w:val="ListParagraph"/>
        <w:numPr>
          <w:ilvl w:val="0"/>
          <w:numId w:val="32"/>
        </w:numPr>
      </w:pPr>
      <w:r>
        <w:t>Current_Date</w:t>
      </w:r>
    </w:p>
    <w:p w14:paraId="27BE3654" w14:textId="26D1BE9A" w:rsidR="004252C1" w:rsidRDefault="004252C1" w:rsidP="004252C1">
      <w:pPr>
        <w:pStyle w:val="ListParagraph"/>
        <w:numPr>
          <w:ilvl w:val="0"/>
          <w:numId w:val="32"/>
        </w:numPr>
      </w:pPr>
      <w:r>
        <w:t>Now</w:t>
      </w:r>
    </w:p>
    <w:p w14:paraId="47370F2E" w14:textId="33AB7236" w:rsidR="004252C1" w:rsidRDefault="004252C1" w:rsidP="004252C1">
      <w:pPr>
        <w:pStyle w:val="ListParagraph"/>
        <w:numPr>
          <w:ilvl w:val="0"/>
          <w:numId w:val="32"/>
        </w:numPr>
      </w:pPr>
      <w:r>
        <w:t>Both B &amp; C</w:t>
      </w:r>
    </w:p>
    <w:p w14:paraId="264E294F" w14:textId="2E2826E3" w:rsidR="004252C1" w:rsidRDefault="004252C1" w:rsidP="004252C1">
      <w:pPr>
        <w:pStyle w:val="ListParagraph"/>
        <w:numPr>
          <w:ilvl w:val="0"/>
          <w:numId w:val="32"/>
        </w:numPr>
      </w:pPr>
      <w:r>
        <w:t>None of the abo</w:t>
      </w:r>
      <w:r w:rsidR="000462ED">
        <w:t>v</w:t>
      </w:r>
      <w:r>
        <w:t>e</w:t>
      </w:r>
    </w:p>
    <w:p w14:paraId="1F938E1F" w14:textId="6F1FDACA" w:rsidR="004252C1" w:rsidRDefault="004252C1" w:rsidP="004252C1">
      <w:r w:rsidRPr="00A719DE">
        <w:rPr>
          <w:b/>
          <w:bCs/>
        </w:rPr>
        <w:t>Answer</w:t>
      </w:r>
      <w:r>
        <w:t>: C – Now.</w:t>
      </w:r>
    </w:p>
    <w:p w14:paraId="0B51A634" w14:textId="060A154D" w:rsidR="00441FC8" w:rsidRDefault="00441FC8" w:rsidP="00441FC8">
      <w:pPr>
        <w:pStyle w:val="Heading1"/>
      </w:pPr>
      <w:r>
        <w:t>01-07 Working with Date &amp; Time P2</w:t>
      </w:r>
    </w:p>
    <w:p w14:paraId="038AA590" w14:textId="7032F029" w:rsidR="00441FC8" w:rsidRDefault="00D56570" w:rsidP="00441FC8">
      <w:r w:rsidRPr="00D56570">
        <w:rPr>
          <w:b/>
          <w:bCs/>
        </w:rPr>
        <w:t xml:space="preserve">Question </w:t>
      </w:r>
      <w:r w:rsidR="00045F6B">
        <w:rPr>
          <w:b/>
          <w:bCs/>
        </w:rPr>
        <w:t>1</w:t>
      </w:r>
      <w:r w:rsidR="00B84959">
        <w:rPr>
          <w:b/>
          <w:bCs/>
        </w:rPr>
        <w:t>8</w:t>
      </w:r>
      <w:r>
        <w:t xml:space="preserve">: </w:t>
      </w:r>
      <w:r w:rsidR="00441FC8">
        <w:t>The DATE PART function</w:t>
      </w:r>
      <w:r>
        <w:t>___________________________________</w:t>
      </w:r>
      <w:r w:rsidR="00441FC8">
        <w:t xml:space="preserve">. </w:t>
      </w:r>
    </w:p>
    <w:p w14:paraId="6E5ACFF6" w14:textId="36857DA3" w:rsidR="00D56570" w:rsidRDefault="00D56570" w:rsidP="00D56570">
      <w:pPr>
        <w:pStyle w:val="ListParagraph"/>
        <w:numPr>
          <w:ilvl w:val="0"/>
          <w:numId w:val="17"/>
        </w:numPr>
      </w:pPr>
      <w:r>
        <w:t>Extracts a subfield from a date or time value.</w:t>
      </w:r>
    </w:p>
    <w:p w14:paraId="77B86B23" w14:textId="3CC9DAA1" w:rsidR="00D56570" w:rsidRDefault="00D56570" w:rsidP="00D56570">
      <w:pPr>
        <w:pStyle w:val="ListParagraph"/>
        <w:numPr>
          <w:ilvl w:val="0"/>
          <w:numId w:val="17"/>
        </w:numPr>
      </w:pPr>
      <w:r>
        <w:t>Allows the user to round off the date field to any timestamp instance.</w:t>
      </w:r>
    </w:p>
    <w:p w14:paraId="59D91248" w14:textId="4810B4A0" w:rsidR="00D56570" w:rsidRDefault="00D56570" w:rsidP="00D56570">
      <w:pPr>
        <w:pStyle w:val="ListParagraph"/>
        <w:numPr>
          <w:ilvl w:val="0"/>
          <w:numId w:val="17"/>
        </w:numPr>
      </w:pPr>
      <w:r>
        <w:t>Converts a date into a string and can utilize the following into a string.</w:t>
      </w:r>
    </w:p>
    <w:p w14:paraId="22A40A66" w14:textId="0557B649" w:rsidR="00D56570" w:rsidRDefault="00D56570" w:rsidP="00D56570">
      <w:pPr>
        <w:pStyle w:val="ListParagraph"/>
        <w:numPr>
          <w:ilvl w:val="0"/>
          <w:numId w:val="17"/>
        </w:numPr>
      </w:pPr>
      <w:r>
        <w:t>Performs a case-insensitive match when searching for the substring replaced.</w:t>
      </w:r>
    </w:p>
    <w:p w14:paraId="2CA443FB" w14:textId="3FB82EA1" w:rsidR="00441FC8" w:rsidRDefault="00D56570" w:rsidP="00441FC8">
      <w:r w:rsidRPr="00D56570">
        <w:rPr>
          <w:b/>
          <w:bCs/>
        </w:rPr>
        <w:t>Answer</w:t>
      </w:r>
      <w:r>
        <w:t xml:space="preserve">: A </w:t>
      </w:r>
      <w:r w:rsidR="00441FC8">
        <w:t xml:space="preserve"> </w:t>
      </w:r>
    </w:p>
    <w:p w14:paraId="54CFD5DB" w14:textId="0BBFD11C" w:rsidR="00093B89" w:rsidRDefault="00093B89" w:rsidP="00093B89">
      <w:r w:rsidRPr="003D6EE9">
        <w:rPr>
          <w:b/>
          <w:bCs/>
        </w:rPr>
        <w:t>Question</w:t>
      </w:r>
      <w:r>
        <w:rPr>
          <w:b/>
          <w:bCs/>
        </w:rPr>
        <w:t xml:space="preserve"> 1</w:t>
      </w:r>
      <w:r w:rsidR="00B84959">
        <w:rPr>
          <w:b/>
          <w:bCs/>
        </w:rPr>
        <w:t>9</w:t>
      </w:r>
      <w:r>
        <w:t xml:space="preserve">: True or False: </w:t>
      </w:r>
      <w:r w:rsidR="002932B0">
        <w:t xml:space="preserve">The </w:t>
      </w:r>
      <w:proofErr w:type="spellStart"/>
      <w:r w:rsidR="002932B0">
        <w:t>date_part</w:t>
      </w:r>
      <w:proofErr w:type="spellEnd"/>
      <w:r w:rsidR="002932B0">
        <w:t xml:space="preserve"> works differently with that of the extract function.</w:t>
      </w:r>
    </w:p>
    <w:p w14:paraId="444C2520" w14:textId="20AA172A" w:rsidR="00093B89" w:rsidRDefault="00093B89" w:rsidP="00093B89">
      <w:r w:rsidRPr="003D6EE9">
        <w:rPr>
          <w:b/>
          <w:bCs/>
        </w:rPr>
        <w:t>Answer</w:t>
      </w:r>
      <w:r>
        <w:t>: False. T</w:t>
      </w:r>
      <w:r w:rsidR="006928A6">
        <w:t xml:space="preserve">hey work the same, just that extract complies with SQL standard &amp; </w:t>
      </w:r>
      <w:proofErr w:type="spellStart"/>
      <w:r w:rsidR="006928A6">
        <w:t>date_part</w:t>
      </w:r>
      <w:proofErr w:type="spellEnd"/>
      <w:r w:rsidR="006928A6">
        <w:t xml:space="preserve"> only works in </w:t>
      </w:r>
      <w:proofErr w:type="spellStart"/>
      <w:r w:rsidR="006928A6">
        <w:t>postgres</w:t>
      </w:r>
      <w:proofErr w:type="spellEnd"/>
      <w:r w:rsidR="006928A6">
        <w:t>.</w:t>
      </w:r>
    </w:p>
    <w:p w14:paraId="34D0C149" w14:textId="0296B7E3" w:rsidR="00441FC8" w:rsidRDefault="00D56570" w:rsidP="00441FC8">
      <w:r w:rsidRPr="00D56570">
        <w:rPr>
          <w:b/>
          <w:bCs/>
        </w:rPr>
        <w:t>Question</w:t>
      </w:r>
      <w:r>
        <w:t xml:space="preserve"> </w:t>
      </w:r>
      <w:r w:rsidR="00B84959">
        <w:rPr>
          <w:b/>
          <w:bCs/>
        </w:rPr>
        <w:t>20</w:t>
      </w:r>
      <w:r>
        <w:t xml:space="preserve">: </w:t>
      </w:r>
      <w:r w:rsidR="00441FC8">
        <w:t xml:space="preserve">The date </w:t>
      </w:r>
      <w:proofErr w:type="spellStart"/>
      <w:r w:rsidR="00441FC8">
        <w:t>trunc</w:t>
      </w:r>
      <w:proofErr w:type="spellEnd"/>
      <w:r w:rsidR="00441FC8">
        <w:t xml:space="preserve"> function</w:t>
      </w:r>
      <w:r w:rsidR="00782C35">
        <w:t>,</w:t>
      </w:r>
      <w:r w:rsidR="00441FC8">
        <w:t xml:space="preserve"> </w:t>
      </w:r>
      <w:r w:rsidR="00782C35">
        <w:t xml:space="preserve">DATE_TRUNC, </w:t>
      </w:r>
      <w:r w:rsidR="00441FC8">
        <w:t xml:space="preserve">of Postgres </w:t>
      </w:r>
      <w:r>
        <w:t>_____________________________</w:t>
      </w:r>
      <w:r w:rsidR="00441FC8">
        <w:t>. So instead of simply cutting of</w:t>
      </w:r>
      <w:r w:rsidR="00045F6B">
        <w:t>f</w:t>
      </w:r>
      <w:r w:rsidR="00441FC8">
        <w:t xml:space="preserve"> a part of the value, it rounds the date to the value based on the datetime identifier</w:t>
      </w:r>
      <w:r w:rsidR="009E636E">
        <w:t xml:space="preserve"> specified</w:t>
      </w:r>
      <w:r w:rsidR="00441FC8">
        <w:t xml:space="preserve">. </w:t>
      </w:r>
    </w:p>
    <w:p w14:paraId="095A3FC2" w14:textId="77777777" w:rsidR="00D56570" w:rsidRDefault="00D56570" w:rsidP="00D56570">
      <w:pPr>
        <w:pStyle w:val="ListParagraph"/>
        <w:numPr>
          <w:ilvl w:val="0"/>
          <w:numId w:val="18"/>
        </w:numPr>
      </w:pPr>
      <w:r>
        <w:t>Extracts a subfield from a date or time value.</w:t>
      </w:r>
    </w:p>
    <w:p w14:paraId="5AF8B843" w14:textId="3B7D5443" w:rsidR="00D56570" w:rsidRDefault="00D56570" w:rsidP="00D56570">
      <w:pPr>
        <w:pStyle w:val="ListParagraph"/>
        <w:numPr>
          <w:ilvl w:val="0"/>
          <w:numId w:val="18"/>
        </w:numPr>
      </w:pPr>
      <w:r>
        <w:t>Performs a case-insensitive match when searching for the substring replaced.</w:t>
      </w:r>
    </w:p>
    <w:p w14:paraId="664CA0C8" w14:textId="77777777" w:rsidR="00D56570" w:rsidRDefault="00D56570" w:rsidP="00D56570">
      <w:pPr>
        <w:pStyle w:val="ListParagraph"/>
        <w:numPr>
          <w:ilvl w:val="0"/>
          <w:numId w:val="18"/>
        </w:numPr>
      </w:pPr>
      <w:r>
        <w:t>Allows the user to round off the date field to any timestamp instance.</w:t>
      </w:r>
    </w:p>
    <w:p w14:paraId="24C11869" w14:textId="77777777" w:rsidR="00D56570" w:rsidRDefault="00D56570" w:rsidP="00D56570">
      <w:pPr>
        <w:pStyle w:val="ListParagraph"/>
        <w:numPr>
          <w:ilvl w:val="0"/>
          <w:numId w:val="18"/>
        </w:numPr>
      </w:pPr>
      <w:r>
        <w:t>Converts a date into a string and can utilize the following into a string.</w:t>
      </w:r>
    </w:p>
    <w:p w14:paraId="5531A771" w14:textId="4C8767B4" w:rsidR="00441FC8" w:rsidRDefault="00D56570" w:rsidP="00441FC8">
      <w:r w:rsidRPr="00D56570">
        <w:rPr>
          <w:b/>
          <w:bCs/>
        </w:rPr>
        <w:t>Answer</w:t>
      </w:r>
      <w:r>
        <w:t>: C</w:t>
      </w:r>
    </w:p>
    <w:p w14:paraId="030E6820" w14:textId="22285290" w:rsidR="00441FC8" w:rsidRDefault="00441FC8" w:rsidP="00441FC8">
      <w:pPr>
        <w:pStyle w:val="Heading1"/>
      </w:pPr>
      <w:r>
        <w:lastRenderedPageBreak/>
        <w:t>01-08 Converting Data Types</w:t>
      </w:r>
    </w:p>
    <w:p w14:paraId="3325C412" w14:textId="42B282FB" w:rsidR="00FB1CE0" w:rsidRDefault="00350137" w:rsidP="00441FC8">
      <w:r w:rsidRPr="00350137">
        <w:rPr>
          <w:b/>
          <w:bCs/>
        </w:rPr>
        <w:t>Question</w:t>
      </w:r>
      <w:r>
        <w:t xml:space="preserve"> </w:t>
      </w:r>
      <w:r w:rsidR="009E636E">
        <w:rPr>
          <w:b/>
          <w:bCs/>
        </w:rPr>
        <w:t>2</w:t>
      </w:r>
      <w:r w:rsidR="00B84959">
        <w:rPr>
          <w:b/>
          <w:bCs/>
        </w:rPr>
        <w:t>1</w:t>
      </w:r>
      <w:r>
        <w:t xml:space="preserve">: The </w:t>
      </w:r>
      <w:r w:rsidR="00441FC8">
        <w:t xml:space="preserve">TO_DATE function </w:t>
      </w:r>
      <w:r>
        <w:t>does what?</w:t>
      </w:r>
      <w:r w:rsidR="00441FC8">
        <w:t xml:space="preserve"> </w:t>
      </w:r>
    </w:p>
    <w:p w14:paraId="54A39504" w14:textId="77777777" w:rsidR="00350137" w:rsidRDefault="00350137" w:rsidP="00350137">
      <w:pPr>
        <w:pStyle w:val="ListParagraph"/>
        <w:numPr>
          <w:ilvl w:val="0"/>
          <w:numId w:val="19"/>
        </w:numPr>
      </w:pPr>
      <w:r>
        <w:t xml:space="preserve">Converts a character string to a numeric value. </w:t>
      </w:r>
    </w:p>
    <w:p w14:paraId="2298AA40" w14:textId="77777777" w:rsidR="00350137" w:rsidRDefault="00350137" w:rsidP="00350137">
      <w:pPr>
        <w:pStyle w:val="ListParagraph"/>
        <w:numPr>
          <w:ilvl w:val="0"/>
          <w:numId w:val="19"/>
        </w:numPr>
      </w:pPr>
      <w:r>
        <w:t xml:space="preserve">Converts a string data to a date &amp; timestamp with </w:t>
      </w:r>
      <w:proofErr w:type="spellStart"/>
      <w:r>
        <w:t>timezone</w:t>
      </w:r>
      <w:proofErr w:type="spellEnd"/>
      <w:r>
        <w:t xml:space="preserve"> according to the specified format.</w:t>
      </w:r>
    </w:p>
    <w:p w14:paraId="55C80D06" w14:textId="77777777" w:rsidR="00350137" w:rsidRDefault="00350137" w:rsidP="00350137">
      <w:pPr>
        <w:pStyle w:val="ListParagraph"/>
        <w:numPr>
          <w:ilvl w:val="0"/>
          <w:numId w:val="19"/>
        </w:numPr>
      </w:pPr>
      <w:r>
        <w:t>Converts string literal to a date value.</w:t>
      </w:r>
    </w:p>
    <w:p w14:paraId="76A88CB9" w14:textId="739CA725" w:rsidR="00350137" w:rsidRDefault="005F7619" w:rsidP="00A74306">
      <w:pPr>
        <w:pStyle w:val="ListParagraph"/>
        <w:numPr>
          <w:ilvl w:val="0"/>
          <w:numId w:val="19"/>
        </w:numPr>
      </w:pPr>
      <w:r>
        <w:t>Converts any datatype to text</w:t>
      </w:r>
      <w:r w:rsidR="00A74306">
        <w:t>.</w:t>
      </w:r>
    </w:p>
    <w:p w14:paraId="1C11DA54" w14:textId="568B38E4" w:rsidR="00FB1CE0" w:rsidRDefault="00350137" w:rsidP="00441FC8">
      <w:r w:rsidRPr="00350137">
        <w:rPr>
          <w:b/>
          <w:bCs/>
        </w:rPr>
        <w:t>Answer</w:t>
      </w:r>
      <w:r>
        <w:t>: C – Converts string literal to a date value.</w:t>
      </w:r>
    </w:p>
    <w:p w14:paraId="581FBDB1" w14:textId="20D5BD5A" w:rsidR="00FB1CE0" w:rsidRDefault="00FB1CE0" w:rsidP="00441FC8">
      <w:r w:rsidRPr="00350137">
        <w:rPr>
          <w:b/>
          <w:bCs/>
        </w:rPr>
        <w:t>Question</w:t>
      </w:r>
      <w:r w:rsidRPr="0037356C">
        <w:rPr>
          <w:b/>
          <w:bCs/>
        </w:rPr>
        <w:t xml:space="preserve"> </w:t>
      </w:r>
      <w:r w:rsidR="009E636E">
        <w:rPr>
          <w:b/>
          <w:bCs/>
        </w:rPr>
        <w:t>2</w:t>
      </w:r>
      <w:r w:rsidR="00B84959">
        <w:rPr>
          <w:b/>
          <w:bCs/>
        </w:rPr>
        <w:t>2</w:t>
      </w:r>
      <w:r>
        <w:t xml:space="preserve">: </w:t>
      </w:r>
      <w:r w:rsidR="00441FC8">
        <w:t>The PostgreSQL TO_TIMESTAMP function</w:t>
      </w:r>
      <w:r w:rsidR="00350137">
        <w:t xml:space="preserve"> does what?</w:t>
      </w:r>
    </w:p>
    <w:p w14:paraId="07ADDAB0" w14:textId="77777777" w:rsidR="00350137" w:rsidRDefault="00350137" w:rsidP="00A74306">
      <w:pPr>
        <w:pStyle w:val="ListParagraph"/>
        <w:numPr>
          <w:ilvl w:val="0"/>
          <w:numId w:val="21"/>
        </w:numPr>
      </w:pPr>
      <w:r>
        <w:t xml:space="preserve">Converts a character string to a numeric value. </w:t>
      </w:r>
    </w:p>
    <w:p w14:paraId="33AB3634" w14:textId="14845647" w:rsidR="00350137" w:rsidRDefault="00350137" w:rsidP="00A74306">
      <w:pPr>
        <w:pStyle w:val="ListParagraph"/>
        <w:numPr>
          <w:ilvl w:val="0"/>
          <w:numId w:val="21"/>
        </w:numPr>
      </w:pPr>
      <w:r>
        <w:t xml:space="preserve">Converts a string data to a date &amp; timestamp with </w:t>
      </w:r>
      <w:r w:rsidR="003D6EE9">
        <w:t>time zone</w:t>
      </w:r>
      <w:r>
        <w:t xml:space="preserve"> according to the specified format.</w:t>
      </w:r>
    </w:p>
    <w:p w14:paraId="4A4B3F6F" w14:textId="360D14BC" w:rsidR="00350137" w:rsidRDefault="00350137" w:rsidP="00A74306">
      <w:pPr>
        <w:pStyle w:val="ListParagraph"/>
        <w:numPr>
          <w:ilvl w:val="0"/>
          <w:numId w:val="21"/>
        </w:numPr>
      </w:pPr>
      <w:r>
        <w:t>Converts string literal to a date value.</w:t>
      </w:r>
    </w:p>
    <w:p w14:paraId="11FA6881" w14:textId="5C1EBC4A" w:rsidR="00350137" w:rsidRDefault="005F7619" w:rsidP="006818D7">
      <w:pPr>
        <w:pStyle w:val="ListParagraph"/>
        <w:numPr>
          <w:ilvl w:val="0"/>
          <w:numId w:val="21"/>
        </w:numPr>
      </w:pPr>
      <w:r>
        <w:t>Converts any datatype to text</w:t>
      </w:r>
      <w:r w:rsidR="00A74306">
        <w:t>.</w:t>
      </w:r>
    </w:p>
    <w:p w14:paraId="77169A57" w14:textId="486EA169" w:rsidR="00350137" w:rsidRDefault="00350137" w:rsidP="00350137">
      <w:r w:rsidRPr="005F7619">
        <w:rPr>
          <w:b/>
          <w:bCs/>
        </w:rPr>
        <w:t>Answer</w:t>
      </w:r>
      <w:r>
        <w:t xml:space="preserve">: B – Converts a string data to a date &amp; timestamp with </w:t>
      </w:r>
      <w:proofErr w:type="spellStart"/>
      <w:r>
        <w:t>timezone</w:t>
      </w:r>
      <w:proofErr w:type="spellEnd"/>
      <w:r>
        <w:t xml:space="preserve"> according to the specified format.</w:t>
      </w:r>
    </w:p>
    <w:p w14:paraId="690D4FDB" w14:textId="726C8C7A" w:rsidR="00FB1CE0" w:rsidRDefault="00FB1CE0" w:rsidP="00441FC8">
      <w:r w:rsidRPr="00A74306">
        <w:rPr>
          <w:b/>
          <w:bCs/>
        </w:rPr>
        <w:t>Question</w:t>
      </w:r>
      <w:r>
        <w:t xml:space="preserve"> </w:t>
      </w:r>
      <w:r w:rsidR="009E636E">
        <w:rPr>
          <w:b/>
          <w:bCs/>
        </w:rPr>
        <w:t>2</w:t>
      </w:r>
      <w:r w:rsidR="00B84959">
        <w:rPr>
          <w:b/>
          <w:bCs/>
        </w:rPr>
        <w:t>3</w:t>
      </w:r>
      <w:r>
        <w:t xml:space="preserve">: What does the </w:t>
      </w:r>
      <w:proofErr w:type="spellStart"/>
      <w:r w:rsidR="00441FC8">
        <w:t>To_number</w:t>
      </w:r>
      <w:proofErr w:type="spellEnd"/>
      <w:r w:rsidR="00441FC8">
        <w:t xml:space="preserve"> function </w:t>
      </w:r>
      <w:r>
        <w:t>do:</w:t>
      </w:r>
    </w:p>
    <w:p w14:paraId="04CD1BF3" w14:textId="1F80B490" w:rsidR="00FB1CE0" w:rsidRDefault="00FB1CE0" w:rsidP="00350137">
      <w:pPr>
        <w:pStyle w:val="ListParagraph"/>
        <w:numPr>
          <w:ilvl w:val="0"/>
          <w:numId w:val="20"/>
        </w:numPr>
      </w:pPr>
      <w:r>
        <w:t>C</w:t>
      </w:r>
      <w:r w:rsidR="00441FC8">
        <w:t xml:space="preserve">onverts a character string to a numeric value. </w:t>
      </w:r>
    </w:p>
    <w:p w14:paraId="34480188" w14:textId="5F38F911" w:rsidR="00FB1CE0" w:rsidRDefault="00FB1CE0" w:rsidP="00350137">
      <w:pPr>
        <w:pStyle w:val="ListParagraph"/>
        <w:numPr>
          <w:ilvl w:val="0"/>
          <w:numId w:val="20"/>
        </w:numPr>
      </w:pPr>
      <w:r>
        <w:t xml:space="preserve">Converts a string data to a date &amp; timestamp with </w:t>
      </w:r>
      <w:proofErr w:type="spellStart"/>
      <w:r>
        <w:t>timezone</w:t>
      </w:r>
      <w:proofErr w:type="spellEnd"/>
      <w:r>
        <w:t xml:space="preserve"> according to the specified format.</w:t>
      </w:r>
    </w:p>
    <w:p w14:paraId="5CB4ADCB" w14:textId="77777777" w:rsidR="00A74306" w:rsidRDefault="00A74306" w:rsidP="00A74306">
      <w:pPr>
        <w:pStyle w:val="ListParagraph"/>
        <w:numPr>
          <w:ilvl w:val="0"/>
          <w:numId w:val="20"/>
        </w:numPr>
      </w:pPr>
      <w:r>
        <w:t>Converts string literal to a date value.</w:t>
      </w:r>
    </w:p>
    <w:p w14:paraId="27CAC55D" w14:textId="1629A3E6" w:rsidR="00A74306" w:rsidRDefault="005F7619" w:rsidP="00A74306">
      <w:pPr>
        <w:pStyle w:val="ListParagraph"/>
        <w:numPr>
          <w:ilvl w:val="0"/>
          <w:numId w:val="20"/>
        </w:numPr>
      </w:pPr>
      <w:r>
        <w:t>Converts any datatype to text</w:t>
      </w:r>
    </w:p>
    <w:p w14:paraId="72C68FEA" w14:textId="468BFDEB" w:rsidR="00FB1CE0" w:rsidRDefault="00FB1CE0" w:rsidP="00441FC8">
      <w:r w:rsidRPr="00A74306">
        <w:rPr>
          <w:b/>
          <w:bCs/>
        </w:rPr>
        <w:t>Answer</w:t>
      </w:r>
      <w:r>
        <w:t>: A</w:t>
      </w:r>
    </w:p>
    <w:p w14:paraId="1F03E568" w14:textId="04CA6836" w:rsidR="00441FC8" w:rsidRDefault="0037356C" w:rsidP="00441FC8">
      <w:r w:rsidRPr="0037356C">
        <w:rPr>
          <w:b/>
          <w:bCs/>
        </w:rPr>
        <w:t xml:space="preserve">Question </w:t>
      </w:r>
      <w:r w:rsidR="003D6EE9">
        <w:rPr>
          <w:b/>
          <w:bCs/>
        </w:rPr>
        <w:t>2</w:t>
      </w:r>
      <w:r w:rsidR="00B84959">
        <w:rPr>
          <w:b/>
          <w:bCs/>
        </w:rPr>
        <w:t>4</w:t>
      </w:r>
      <w:r>
        <w:t xml:space="preserve">: </w:t>
      </w:r>
      <w:r w:rsidR="005F7619">
        <w:t xml:space="preserve">True or False: </w:t>
      </w:r>
      <w:r w:rsidR="00441FC8">
        <w:t>The second way of converting data types is by using the Cast operator</w:t>
      </w:r>
      <w:r w:rsidR="0024724C">
        <w:t xml:space="preserve"> which </w:t>
      </w:r>
      <w:r w:rsidR="00441FC8">
        <w:t xml:space="preserve">can convert a value of one datatype into another. </w:t>
      </w:r>
    </w:p>
    <w:p w14:paraId="786F6133" w14:textId="6E050AA6" w:rsidR="0037356C" w:rsidRDefault="0037356C" w:rsidP="00441FC8">
      <w:r w:rsidRPr="0037356C">
        <w:rPr>
          <w:b/>
          <w:bCs/>
        </w:rPr>
        <w:t>Answer</w:t>
      </w:r>
      <w:r>
        <w:t>: True.</w:t>
      </w:r>
    </w:p>
    <w:p w14:paraId="6C3122C0" w14:textId="0B98229F" w:rsidR="00500CD6" w:rsidRDefault="00441FC8" w:rsidP="003B0A45">
      <w:pPr>
        <w:pStyle w:val="Heading1"/>
      </w:pPr>
      <w:r>
        <w:t>01-09 Joins P1</w:t>
      </w:r>
    </w:p>
    <w:p w14:paraId="6FAFC630" w14:textId="52962454" w:rsidR="003B0A45" w:rsidRDefault="003B0A45" w:rsidP="00441FC8">
      <w:r w:rsidRPr="003B0A45">
        <w:rPr>
          <w:b/>
          <w:bCs/>
        </w:rPr>
        <w:t>Question 2</w:t>
      </w:r>
      <w:r w:rsidR="00B84959">
        <w:rPr>
          <w:b/>
          <w:bCs/>
        </w:rPr>
        <w:t>5</w:t>
      </w:r>
      <w:r>
        <w:t xml:space="preserve">: </w:t>
      </w:r>
      <w:r w:rsidR="00441FC8">
        <w:t xml:space="preserve">PostgreSQL supports the basic type of joins </w:t>
      </w:r>
      <w:r>
        <w:t>including:</w:t>
      </w:r>
      <w:r w:rsidR="00441FC8">
        <w:t xml:space="preserve"> </w:t>
      </w:r>
    </w:p>
    <w:p w14:paraId="44A50581" w14:textId="77777777" w:rsidR="003B0A45" w:rsidRDefault="00441FC8" w:rsidP="003B0A45">
      <w:pPr>
        <w:pStyle w:val="ListParagraph"/>
        <w:numPr>
          <w:ilvl w:val="0"/>
          <w:numId w:val="22"/>
        </w:numPr>
      </w:pPr>
      <w:r>
        <w:t>Inner Join</w:t>
      </w:r>
    </w:p>
    <w:p w14:paraId="5622FF63" w14:textId="77777777" w:rsidR="003B0A45" w:rsidRDefault="00441FC8" w:rsidP="003B0A45">
      <w:pPr>
        <w:pStyle w:val="ListParagraph"/>
        <w:numPr>
          <w:ilvl w:val="0"/>
          <w:numId w:val="22"/>
        </w:numPr>
      </w:pPr>
      <w:r>
        <w:t>Left Outer Join</w:t>
      </w:r>
    </w:p>
    <w:p w14:paraId="1D3ECB60" w14:textId="77777777" w:rsidR="003B0A45" w:rsidRDefault="00441FC8" w:rsidP="003B0A45">
      <w:pPr>
        <w:pStyle w:val="ListParagraph"/>
        <w:numPr>
          <w:ilvl w:val="0"/>
          <w:numId w:val="22"/>
        </w:numPr>
      </w:pPr>
      <w:r>
        <w:t>Right Outer Join</w:t>
      </w:r>
    </w:p>
    <w:p w14:paraId="3D9E1082" w14:textId="77777777" w:rsidR="003B0A45" w:rsidRDefault="00441FC8" w:rsidP="003B0A45">
      <w:pPr>
        <w:pStyle w:val="ListParagraph"/>
        <w:numPr>
          <w:ilvl w:val="0"/>
          <w:numId w:val="22"/>
        </w:numPr>
      </w:pPr>
      <w:r>
        <w:t>Cross Join</w:t>
      </w:r>
    </w:p>
    <w:p w14:paraId="5DC3163B" w14:textId="2D9BD7DE" w:rsidR="00441FC8" w:rsidRDefault="003B0A45" w:rsidP="003B0A45">
      <w:pPr>
        <w:pStyle w:val="ListParagraph"/>
        <w:numPr>
          <w:ilvl w:val="0"/>
          <w:numId w:val="22"/>
        </w:numPr>
      </w:pPr>
      <w:r>
        <w:t>All of the above joins</w:t>
      </w:r>
      <w:r w:rsidR="00441FC8">
        <w:t>.</w:t>
      </w:r>
    </w:p>
    <w:p w14:paraId="407638E4" w14:textId="6EFB8A98" w:rsidR="003B0A45" w:rsidRDefault="003B0A45" w:rsidP="00441FC8">
      <w:r w:rsidRPr="003B0A45">
        <w:rPr>
          <w:b/>
          <w:bCs/>
        </w:rPr>
        <w:t>Answer</w:t>
      </w:r>
      <w:r>
        <w:t xml:space="preserve">: E – All of the above joins. </w:t>
      </w:r>
    </w:p>
    <w:p w14:paraId="737C4F9E" w14:textId="473A7F8C" w:rsidR="003B0A45" w:rsidRDefault="003B0A45" w:rsidP="003B0A45">
      <w:r>
        <w:rPr>
          <w:b/>
          <w:bCs/>
        </w:rPr>
        <w:lastRenderedPageBreak/>
        <w:t>Q</w:t>
      </w:r>
      <w:r w:rsidRPr="0037356C">
        <w:rPr>
          <w:b/>
          <w:bCs/>
        </w:rPr>
        <w:t xml:space="preserve">uestion </w:t>
      </w:r>
      <w:r w:rsidR="003D6EE9">
        <w:rPr>
          <w:b/>
          <w:bCs/>
        </w:rPr>
        <w:t>2</w:t>
      </w:r>
      <w:r w:rsidR="00B84959">
        <w:rPr>
          <w:b/>
          <w:bCs/>
        </w:rPr>
        <w:t>6</w:t>
      </w:r>
      <w:r>
        <w:t>: True or False: PostgreSQL join is used to combine columns from 1 or more tables based on</w:t>
      </w:r>
      <w:r w:rsidR="0024724C">
        <w:t>ly on</w:t>
      </w:r>
      <w:r>
        <w:t xml:space="preserve"> the values of the </w:t>
      </w:r>
      <w:r w:rsidR="0024724C">
        <w:t>foreign key of both tables.</w:t>
      </w:r>
      <w:r>
        <w:t xml:space="preserve"> </w:t>
      </w:r>
    </w:p>
    <w:p w14:paraId="030747BB" w14:textId="77777777" w:rsidR="003B0A45" w:rsidRDefault="003B0A45" w:rsidP="003B0A45">
      <w:r w:rsidRPr="003B0A45">
        <w:rPr>
          <w:b/>
          <w:bCs/>
        </w:rPr>
        <w:t>Answer</w:t>
      </w:r>
      <w:r>
        <w:t xml:space="preserve">: False. PostgreSQL join is used to combine columns from 1 or more tables based on the values of the common columns between related tables. The common columns are typically the primary key columns of the first table and foreign key columns of the second table. </w:t>
      </w:r>
    </w:p>
    <w:p w14:paraId="17788127" w14:textId="5BAE27C6" w:rsidR="006818D7" w:rsidRDefault="003B0A45" w:rsidP="00441FC8">
      <w:r w:rsidRPr="003B0A45">
        <w:rPr>
          <w:b/>
          <w:bCs/>
        </w:rPr>
        <w:t xml:space="preserve">Question </w:t>
      </w:r>
      <w:r w:rsidR="003D6EE9">
        <w:rPr>
          <w:b/>
          <w:bCs/>
        </w:rPr>
        <w:t>2</w:t>
      </w:r>
      <w:r w:rsidR="00B84959">
        <w:rPr>
          <w:b/>
          <w:bCs/>
        </w:rPr>
        <w:t>7</w:t>
      </w:r>
      <w:r>
        <w:t xml:space="preserve">: </w:t>
      </w:r>
      <w:r w:rsidR="00441FC8">
        <w:t>An INNER JOIN is the most common type of join and</w:t>
      </w:r>
      <w:r w:rsidR="006818D7">
        <w:t xml:space="preserve"> an </w:t>
      </w:r>
      <w:r w:rsidR="00441FC8">
        <w:t>OUTER JOIN is an extension of the INNER JOIN. SQL standard defines three types of OUTER JOINs</w:t>
      </w:r>
      <w:r w:rsidR="006818D7">
        <w:t>, which are all but the following</w:t>
      </w:r>
      <w:r w:rsidR="00441FC8">
        <w:t xml:space="preserve">: </w:t>
      </w:r>
    </w:p>
    <w:p w14:paraId="763BDF93" w14:textId="77777777" w:rsidR="006818D7" w:rsidRDefault="00441FC8" w:rsidP="006818D7">
      <w:pPr>
        <w:pStyle w:val="ListParagraph"/>
        <w:numPr>
          <w:ilvl w:val="0"/>
          <w:numId w:val="23"/>
        </w:numPr>
      </w:pPr>
      <w:r>
        <w:t>LEFT</w:t>
      </w:r>
    </w:p>
    <w:p w14:paraId="402607EE" w14:textId="77777777" w:rsidR="006818D7" w:rsidRDefault="00441FC8" w:rsidP="006818D7">
      <w:pPr>
        <w:pStyle w:val="ListParagraph"/>
        <w:numPr>
          <w:ilvl w:val="0"/>
          <w:numId w:val="23"/>
        </w:numPr>
      </w:pPr>
      <w:r>
        <w:t>RIGHT</w:t>
      </w:r>
    </w:p>
    <w:p w14:paraId="5827338A" w14:textId="17EDA4AE" w:rsidR="006818D7" w:rsidRDefault="00441FC8" w:rsidP="006818D7">
      <w:pPr>
        <w:pStyle w:val="ListParagraph"/>
        <w:numPr>
          <w:ilvl w:val="0"/>
          <w:numId w:val="23"/>
        </w:numPr>
      </w:pPr>
      <w:r>
        <w:t>FULL</w:t>
      </w:r>
    </w:p>
    <w:p w14:paraId="5081ACA9" w14:textId="222A54ED" w:rsidR="006818D7" w:rsidRDefault="006818D7" w:rsidP="006818D7">
      <w:pPr>
        <w:pStyle w:val="ListParagraph"/>
        <w:numPr>
          <w:ilvl w:val="0"/>
          <w:numId w:val="23"/>
        </w:numPr>
      </w:pPr>
      <w:r>
        <w:t>TRUNC</w:t>
      </w:r>
    </w:p>
    <w:p w14:paraId="65B169CF" w14:textId="1F65F0FB" w:rsidR="006818D7" w:rsidRDefault="006818D7" w:rsidP="006818D7">
      <w:r w:rsidRPr="006818D7">
        <w:rPr>
          <w:b/>
          <w:bCs/>
        </w:rPr>
        <w:t>Answer</w:t>
      </w:r>
      <w:r>
        <w:t xml:space="preserve">: D </w:t>
      </w:r>
      <w:r w:rsidR="00656A70">
        <w:t>–</w:t>
      </w:r>
      <w:r>
        <w:t xml:space="preserve"> </w:t>
      </w:r>
      <w:r w:rsidR="00656A70">
        <w:t xml:space="preserve">TRUNC is a function. </w:t>
      </w:r>
    </w:p>
    <w:p w14:paraId="3A8EAAE3" w14:textId="718BDF9B" w:rsidR="00656A70" w:rsidRDefault="00656A70" w:rsidP="00441FC8">
      <w:r w:rsidRPr="00656A70">
        <w:rPr>
          <w:b/>
          <w:bCs/>
        </w:rPr>
        <w:t xml:space="preserve">Question </w:t>
      </w:r>
      <w:r w:rsidR="003D6EE9">
        <w:rPr>
          <w:b/>
          <w:bCs/>
        </w:rPr>
        <w:t>2</w:t>
      </w:r>
      <w:r w:rsidR="00B84959">
        <w:rPr>
          <w:b/>
          <w:bCs/>
        </w:rPr>
        <w:t>8</w:t>
      </w:r>
      <w:r>
        <w:t>: True o</w:t>
      </w:r>
      <w:r w:rsidR="0024724C">
        <w:t>r</w:t>
      </w:r>
      <w:r>
        <w:t xml:space="preserve"> False: </w:t>
      </w:r>
      <w:r w:rsidR="00441FC8">
        <w:t>The last type of the basic joins is the FULL OUTER JOIN</w:t>
      </w:r>
      <w:r>
        <w:t>, which</w:t>
      </w:r>
      <w:r w:rsidR="00441FC8">
        <w:t xml:space="preserve"> returns a result set that contains all rows from both the left and right </w:t>
      </w:r>
      <w:r w:rsidR="00F8601B">
        <w:t>tables</w:t>
      </w:r>
      <w:r w:rsidR="00441FC8">
        <w:t>.</w:t>
      </w:r>
    </w:p>
    <w:p w14:paraId="5AEC9514" w14:textId="45086259" w:rsidR="00656A70" w:rsidRDefault="00656A70" w:rsidP="00656A70">
      <w:r w:rsidRPr="00250355">
        <w:rPr>
          <w:b/>
          <w:bCs/>
        </w:rPr>
        <w:t>Answer</w:t>
      </w:r>
      <w:r>
        <w:t xml:space="preserve">: </w:t>
      </w:r>
      <w:r w:rsidR="00F8601B">
        <w:t>True</w:t>
      </w:r>
      <w:r>
        <w:t>.</w:t>
      </w:r>
    </w:p>
    <w:p w14:paraId="38FBB2ED" w14:textId="74328092" w:rsidR="0041430D" w:rsidRDefault="0041430D" w:rsidP="0041430D">
      <w:pPr>
        <w:pStyle w:val="Heading1"/>
      </w:pPr>
      <w:r>
        <w:t>01-10 Joins P2</w:t>
      </w:r>
    </w:p>
    <w:p w14:paraId="0E9A0563" w14:textId="2158136A" w:rsidR="00BE621D" w:rsidRDefault="00BE621D" w:rsidP="0041430D">
      <w:r w:rsidRPr="00BE621D">
        <w:rPr>
          <w:b/>
          <w:bCs/>
        </w:rPr>
        <w:t xml:space="preserve">Question </w:t>
      </w:r>
      <w:r w:rsidR="003D6EE9">
        <w:rPr>
          <w:b/>
          <w:bCs/>
        </w:rPr>
        <w:t>2</w:t>
      </w:r>
      <w:r w:rsidR="00B84959">
        <w:rPr>
          <w:b/>
          <w:bCs/>
        </w:rPr>
        <w:t>9</w:t>
      </w:r>
      <w:r>
        <w:t>: A natural join combines two or more tables based on their common columns. A natural join can be all but the following:</w:t>
      </w:r>
    </w:p>
    <w:p w14:paraId="694968EC" w14:textId="77777777" w:rsidR="00BE621D" w:rsidRDefault="00BE621D" w:rsidP="00BE621D">
      <w:pPr>
        <w:pStyle w:val="ListParagraph"/>
        <w:numPr>
          <w:ilvl w:val="0"/>
          <w:numId w:val="30"/>
        </w:numPr>
      </w:pPr>
      <w:r>
        <w:t>Inner join</w:t>
      </w:r>
    </w:p>
    <w:p w14:paraId="6B235A1F" w14:textId="77777777" w:rsidR="00BE621D" w:rsidRDefault="00BE621D" w:rsidP="00BE621D">
      <w:pPr>
        <w:pStyle w:val="ListParagraph"/>
        <w:numPr>
          <w:ilvl w:val="0"/>
          <w:numId w:val="30"/>
        </w:numPr>
      </w:pPr>
      <w:r>
        <w:t>Left join</w:t>
      </w:r>
    </w:p>
    <w:p w14:paraId="618E4810" w14:textId="06854CBA" w:rsidR="00BE621D" w:rsidRDefault="00BE621D" w:rsidP="00BE621D">
      <w:pPr>
        <w:pStyle w:val="ListParagraph"/>
        <w:numPr>
          <w:ilvl w:val="0"/>
          <w:numId w:val="30"/>
        </w:numPr>
      </w:pPr>
      <w:r>
        <w:t>Right join</w:t>
      </w:r>
    </w:p>
    <w:p w14:paraId="3BD86038" w14:textId="0855222B" w:rsidR="00BE621D" w:rsidRDefault="00BE621D" w:rsidP="00BE621D">
      <w:pPr>
        <w:pStyle w:val="ListParagraph"/>
        <w:numPr>
          <w:ilvl w:val="0"/>
          <w:numId w:val="30"/>
        </w:numPr>
      </w:pPr>
      <w:r>
        <w:t>Cross</w:t>
      </w:r>
    </w:p>
    <w:p w14:paraId="6B9722A7" w14:textId="297E9C2C" w:rsidR="00BE621D" w:rsidRDefault="00BE621D" w:rsidP="00BE621D">
      <w:pPr>
        <w:pStyle w:val="ListParagraph"/>
        <w:numPr>
          <w:ilvl w:val="0"/>
          <w:numId w:val="30"/>
        </w:numPr>
      </w:pPr>
      <w:r>
        <w:t>All of the above.</w:t>
      </w:r>
    </w:p>
    <w:p w14:paraId="6D5F912D" w14:textId="427219F5" w:rsidR="00BE621D" w:rsidRDefault="00BE621D" w:rsidP="0041430D">
      <w:r w:rsidRPr="00BE621D">
        <w:rPr>
          <w:b/>
          <w:bCs/>
        </w:rPr>
        <w:t>Answer</w:t>
      </w:r>
      <w:r>
        <w:t>: D - Cross</w:t>
      </w:r>
    </w:p>
    <w:p w14:paraId="219D2D67" w14:textId="18405308" w:rsidR="00BE621D" w:rsidRDefault="00BE621D" w:rsidP="0041430D">
      <w:r w:rsidRPr="00BE621D">
        <w:rPr>
          <w:b/>
          <w:bCs/>
        </w:rPr>
        <w:t xml:space="preserve">Question </w:t>
      </w:r>
      <w:r w:rsidR="00B84959">
        <w:rPr>
          <w:b/>
          <w:bCs/>
        </w:rPr>
        <w:t>30</w:t>
      </w:r>
      <w:r>
        <w:t xml:space="preserve">: True or False – </w:t>
      </w:r>
      <w:r w:rsidR="0041430D">
        <w:t xml:space="preserve">If you do not specify a join explicitly e.g., INNER JOIN, LEFT JOIN, RIGHT JOIN, PostgreSQL will apply the </w:t>
      </w:r>
      <w:r w:rsidR="006579DB">
        <w:t>LEFT</w:t>
      </w:r>
      <w:r w:rsidR="0041430D">
        <w:t xml:space="preserve"> JOIN by default. </w:t>
      </w:r>
    </w:p>
    <w:p w14:paraId="3263CA08" w14:textId="7F1747F7" w:rsidR="0041430D" w:rsidRDefault="00BE621D" w:rsidP="0041430D">
      <w:r w:rsidRPr="00BE621D">
        <w:rPr>
          <w:b/>
          <w:bCs/>
        </w:rPr>
        <w:t>Answer</w:t>
      </w:r>
      <w:r>
        <w:t>: False</w:t>
      </w:r>
      <w:r w:rsidR="006579DB">
        <w:t xml:space="preserve"> - INNER</w:t>
      </w:r>
    </w:p>
    <w:p w14:paraId="24BF2258" w14:textId="1280D3B6" w:rsidR="0041430D" w:rsidRDefault="0041430D" w:rsidP="0041430D">
      <w:pPr>
        <w:pStyle w:val="Heading1"/>
      </w:pPr>
      <w:r>
        <w:t>01-11</w:t>
      </w:r>
      <w:r w:rsidR="002E56FE">
        <w:t xml:space="preserve"> - 01-12</w:t>
      </w:r>
      <w:r>
        <w:t xml:space="preserve"> Subqueries</w:t>
      </w:r>
    </w:p>
    <w:p w14:paraId="08A99F07" w14:textId="77777777" w:rsidR="0041430D" w:rsidRDefault="0041430D" w:rsidP="0041430D">
      <w:r>
        <w:t xml:space="preserve">Subquery is basically a query within a query or we can say nested queries. The outermost query which is the main query is called the outer query. The inner query which result set is used by the outer query is the subquery. </w:t>
      </w:r>
    </w:p>
    <w:p w14:paraId="551B4395" w14:textId="76A39CC9" w:rsidR="00D14180" w:rsidRDefault="00D14180" w:rsidP="0041430D">
      <w:r w:rsidRPr="00D14180">
        <w:rPr>
          <w:b/>
          <w:bCs/>
        </w:rPr>
        <w:t xml:space="preserve">Question </w:t>
      </w:r>
      <w:r w:rsidR="006579DB">
        <w:rPr>
          <w:b/>
          <w:bCs/>
        </w:rPr>
        <w:t>3</w:t>
      </w:r>
      <w:r w:rsidR="00B84959">
        <w:rPr>
          <w:b/>
          <w:bCs/>
        </w:rPr>
        <w:t>1</w:t>
      </w:r>
      <w:r>
        <w:t xml:space="preserve">: </w:t>
      </w:r>
      <w:r w:rsidR="0041430D">
        <w:t xml:space="preserve">Subqueries can be used for a variety of purposes, </w:t>
      </w:r>
      <w:r>
        <w:t>including:</w:t>
      </w:r>
    </w:p>
    <w:p w14:paraId="1F6DA6FB" w14:textId="0E275963" w:rsidR="00D14180" w:rsidRDefault="00D14180" w:rsidP="00D14180">
      <w:pPr>
        <w:pStyle w:val="ListParagraph"/>
        <w:numPr>
          <w:ilvl w:val="0"/>
          <w:numId w:val="25"/>
        </w:numPr>
      </w:pPr>
      <w:r>
        <w:lastRenderedPageBreak/>
        <w:t>F</w:t>
      </w:r>
      <w:r w:rsidR="0041430D">
        <w:t>iltering data based on a condition in another table</w:t>
      </w:r>
      <w:r>
        <w:t>.</w:t>
      </w:r>
    </w:p>
    <w:p w14:paraId="3086600B" w14:textId="169CDBD2" w:rsidR="00D14180" w:rsidRDefault="00D14180" w:rsidP="00D14180">
      <w:pPr>
        <w:pStyle w:val="ListParagraph"/>
        <w:numPr>
          <w:ilvl w:val="0"/>
          <w:numId w:val="25"/>
        </w:numPr>
      </w:pPr>
      <w:r>
        <w:t>R</w:t>
      </w:r>
      <w:r w:rsidR="0041430D">
        <w:t>etrieving a specific set of data based on a calculation or aggregate function</w:t>
      </w:r>
      <w:r>
        <w:t>.</w:t>
      </w:r>
    </w:p>
    <w:p w14:paraId="5CC1B41B" w14:textId="77777777" w:rsidR="00D14180" w:rsidRDefault="00D14180" w:rsidP="00D14180">
      <w:pPr>
        <w:pStyle w:val="ListParagraph"/>
        <w:numPr>
          <w:ilvl w:val="0"/>
          <w:numId w:val="25"/>
        </w:numPr>
      </w:pPr>
      <w:r>
        <w:t>T</w:t>
      </w:r>
      <w:r w:rsidR="0041430D">
        <w:t xml:space="preserve">esting a condition for each row in a table. </w:t>
      </w:r>
    </w:p>
    <w:p w14:paraId="6E468DA8" w14:textId="5A7B5E3B" w:rsidR="0041430D" w:rsidRDefault="00BE00A7" w:rsidP="00D14180">
      <w:pPr>
        <w:pStyle w:val="ListParagraph"/>
        <w:numPr>
          <w:ilvl w:val="0"/>
          <w:numId w:val="25"/>
        </w:numPr>
      </w:pPr>
      <w:r>
        <w:t>None of the above</w:t>
      </w:r>
      <w:r w:rsidR="0041430D">
        <w:t>.</w:t>
      </w:r>
    </w:p>
    <w:p w14:paraId="78A1B491" w14:textId="3305F2D8" w:rsidR="00BE00A7" w:rsidRDefault="00BE00A7" w:rsidP="00BE00A7">
      <w:pPr>
        <w:pStyle w:val="ListParagraph"/>
        <w:numPr>
          <w:ilvl w:val="0"/>
          <w:numId w:val="25"/>
        </w:numPr>
      </w:pPr>
      <w:r>
        <w:t>All of the above.</w:t>
      </w:r>
    </w:p>
    <w:p w14:paraId="53B522E6" w14:textId="547211C1" w:rsidR="00D14180" w:rsidRDefault="00D14180" w:rsidP="0041430D">
      <w:r w:rsidRPr="00D14180">
        <w:rPr>
          <w:b/>
          <w:bCs/>
        </w:rPr>
        <w:t>Answer</w:t>
      </w:r>
      <w:r>
        <w:t xml:space="preserve">: </w:t>
      </w:r>
      <w:r w:rsidR="00BE00A7">
        <w:t>E – all of the above</w:t>
      </w:r>
    </w:p>
    <w:p w14:paraId="7EB5D945" w14:textId="321B3C90" w:rsidR="0041430D" w:rsidRDefault="00BE00A7" w:rsidP="0041430D">
      <w:r w:rsidRPr="00BE00A7">
        <w:rPr>
          <w:b/>
          <w:bCs/>
        </w:rPr>
        <w:t xml:space="preserve">Question </w:t>
      </w:r>
      <w:r w:rsidR="006579DB">
        <w:rPr>
          <w:b/>
          <w:bCs/>
        </w:rPr>
        <w:t>3</w:t>
      </w:r>
      <w:r w:rsidR="00B84959">
        <w:rPr>
          <w:b/>
          <w:bCs/>
        </w:rPr>
        <w:t>2</w:t>
      </w:r>
      <w:r>
        <w:t xml:space="preserve">: </w:t>
      </w:r>
      <w:r w:rsidR="0041430D">
        <w:t>Subquery can be either self-contained subquery or correlated subquery.</w:t>
      </w:r>
      <w:r>
        <w:t xml:space="preserve"> </w:t>
      </w:r>
      <w:r w:rsidR="0041430D">
        <w:t xml:space="preserve">Self-Contained Subquery are queries that are independent to the outer query </w:t>
      </w:r>
      <w:r>
        <w:t>and t</w:t>
      </w:r>
      <w:r w:rsidR="0041430D">
        <w:t xml:space="preserve">here are two types of </w:t>
      </w:r>
      <w:r>
        <w:t>them,</w:t>
      </w:r>
      <w:r w:rsidR="0041430D">
        <w:t xml:space="preserve"> </w:t>
      </w:r>
      <w:r>
        <w:t>s</w:t>
      </w:r>
      <w:r w:rsidR="0041430D">
        <w:t>calar subquery and multivalued subquery.</w:t>
      </w:r>
    </w:p>
    <w:p w14:paraId="56BDD8EF" w14:textId="1AB1FADB" w:rsidR="0041430D" w:rsidRDefault="00BE00A7" w:rsidP="0041430D">
      <w:r w:rsidRPr="00BE00A7">
        <w:rPr>
          <w:b/>
          <w:bCs/>
        </w:rPr>
        <w:t>Answer</w:t>
      </w:r>
      <w:r>
        <w:t>: True</w:t>
      </w:r>
    </w:p>
    <w:p w14:paraId="76114386" w14:textId="0089DF8D" w:rsidR="0041430D" w:rsidRDefault="0041430D" w:rsidP="0041430D">
      <w:pPr>
        <w:pStyle w:val="Heading1"/>
      </w:pPr>
      <w:r>
        <w:t>01-13 Set Operators &amp; Views</w:t>
      </w:r>
    </w:p>
    <w:p w14:paraId="69CF77B8" w14:textId="47B3D191" w:rsidR="00BE00A7" w:rsidRDefault="00BE00A7" w:rsidP="0041430D">
      <w:r w:rsidRPr="00BE00A7">
        <w:rPr>
          <w:b/>
          <w:bCs/>
        </w:rPr>
        <w:t xml:space="preserve">Question </w:t>
      </w:r>
      <w:r w:rsidR="006579DB">
        <w:rPr>
          <w:b/>
          <w:bCs/>
        </w:rPr>
        <w:t>3</w:t>
      </w:r>
      <w:r w:rsidR="00B84959">
        <w:rPr>
          <w:b/>
          <w:bCs/>
        </w:rPr>
        <w:t>3</w:t>
      </w:r>
      <w:r>
        <w:t xml:space="preserve">: </w:t>
      </w:r>
      <w:r w:rsidR="0041430D">
        <w:t xml:space="preserve">Aside from using joins, we can also combine data in SQL using Set Operators. Set Operators make it easy to construct queries and filter the results of searches across multiple tables from your database. They are used to join the results of two or more SELECT statements. PostgreSQL has </w:t>
      </w:r>
      <w:r>
        <w:t>four</w:t>
      </w:r>
      <w:r w:rsidR="0041430D">
        <w:t xml:space="preserve"> types of set operators</w:t>
      </w:r>
      <w:r>
        <w:t>, which of the following is not a standard set operator</w:t>
      </w:r>
      <w:r w:rsidR="00874C34">
        <w:t>:</w:t>
      </w:r>
    </w:p>
    <w:p w14:paraId="54CBBE7B" w14:textId="77777777" w:rsidR="00BE00A7" w:rsidRDefault="0041430D" w:rsidP="00BE00A7">
      <w:pPr>
        <w:pStyle w:val="ListParagraph"/>
        <w:numPr>
          <w:ilvl w:val="0"/>
          <w:numId w:val="26"/>
        </w:numPr>
      </w:pPr>
      <w:r>
        <w:t>UNION</w:t>
      </w:r>
    </w:p>
    <w:p w14:paraId="157AE33F" w14:textId="77777777" w:rsidR="00BE00A7" w:rsidRDefault="0041430D" w:rsidP="00BE00A7">
      <w:pPr>
        <w:pStyle w:val="ListParagraph"/>
        <w:numPr>
          <w:ilvl w:val="0"/>
          <w:numId w:val="26"/>
        </w:numPr>
      </w:pPr>
      <w:r>
        <w:t>UNION ALL</w:t>
      </w:r>
    </w:p>
    <w:p w14:paraId="69F6D17E" w14:textId="5CE36461" w:rsidR="00BE00A7" w:rsidRDefault="00BE00A7" w:rsidP="00BE00A7">
      <w:pPr>
        <w:pStyle w:val="ListParagraph"/>
        <w:numPr>
          <w:ilvl w:val="0"/>
          <w:numId w:val="26"/>
        </w:numPr>
      </w:pPr>
      <w:r>
        <w:t>LEFT</w:t>
      </w:r>
    </w:p>
    <w:p w14:paraId="06E0175A" w14:textId="55E5BFAA" w:rsidR="00BE00A7" w:rsidRDefault="0041430D" w:rsidP="00BE00A7">
      <w:pPr>
        <w:pStyle w:val="ListParagraph"/>
        <w:numPr>
          <w:ilvl w:val="0"/>
          <w:numId w:val="26"/>
        </w:numPr>
      </w:pPr>
      <w:r>
        <w:t>INTERSECT</w:t>
      </w:r>
    </w:p>
    <w:p w14:paraId="43C2BBF5" w14:textId="0514E9EA" w:rsidR="00BE00A7" w:rsidRDefault="0041430D" w:rsidP="00BE00A7">
      <w:pPr>
        <w:pStyle w:val="ListParagraph"/>
        <w:numPr>
          <w:ilvl w:val="0"/>
          <w:numId w:val="26"/>
        </w:numPr>
      </w:pPr>
      <w:r>
        <w:t>EXCEPT</w:t>
      </w:r>
    </w:p>
    <w:p w14:paraId="22564FE3" w14:textId="20CEA417" w:rsidR="00BE00A7" w:rsidRDefault="00BE00A7" w:rsidP="0041430D">
      <w:r w:rsidRPr="00BE00A7">
        <w:rPr>
          <w:b/>
          <w:bCs/>
        </w:rPr>
        <w:t>Answer</w:t>
      </w:r>
      <w:r>
        <w:t xml:space="preserve">: C – LEFT IS A JOIN </w:t>
      </w:r>
    </w:p>
    <w:p w14:paraId="4A587B14" w14:textId="1558344D" w:rsidR="0041430D" w:rsidRDefault="00BE00A7" w:rsidP="0041430D">
      <w:r w:rsidRPr="001F54F2">
        <w:rPr>
          <w:b/>
          <w:bCs/>
        </w:rPr>
        <w:t xml:space="preserve">Question </w:t>
      </w:r>
      <w:r w:rsidR="003D6EE9">
        <w:rPr>
          <w:b/>
          <w:bCs/>
        </w:rPr>
        <w:t>3</w:t>
      </w:r>
      <w:r w:rsidR="00B84959">
        <w:rPr>
          <w:b/>
          <w:bCs/>
        </w:rPr>
        <w:t>4</w:t>
      </w:r>
      <w:r>
        <w:t xml:space="preserve">: </w:t>
      </w:r>
      <w:r w:rsidR="001F54F2">
        <w:t xml:space="preserve">True or False – </w:t>
      </w:r>
      <w:r w:rsidR="0041430D">
        <w:t xml:space="preserve">When using set operators, all select statements must have the same number of </w:t>
      </w:r>
      <w:r w:rsidR="001F54F2">
        <w:t>row</w:t>
      </w:r>
      <w:r w:rsidR="0041430D">
        <w:t>s.</w:t>
      </w:r>
    </w:p>
    <w:p w14:paraId="14999685" w14:textId="55E09BB2" w:rsidR="001F54F2" w:rsidRDefault="001F54F2" w:rsidP="0041430D">
      <w:r w:rsidRPr="001F54F2">
        <w:rPr>
          <w:b/>
          <w:bCs/>
        </w:rPr>
        <w:t>Answer</w:t>
      </w:r>
      <w:r>
        <w:t>: False – When using set operators, all select statements must have the same number of columns.</w:t>
      </w:r>
    </w:p>
    <w:p w14:paraId="3F768495" w14:textId="38EF86D4" w:rsidR="0041430D" w:rsidRDefault="001F54F2" w:rsidP="0041430D">
      <w:r w:rsidRPr="001F54F2">
        <w:rPr>
          <w:b/>
          <w:bCs/>
        </w:rPr>
        <w:t xml:space="preserve">Question </w:t>
      </w:r>
      <w:r w:rsidR="003D6EE9">
        <w:rPr>
          <w:b/>
          <w:bCs/>
        </w:rPr>
        <w:t>3</w:t>
      </w:r>
      <w:r w:rsidR="00B84959">
        <w:rPr>
          <w:b/>
          <w:bCs/>
        </w:rPr>
        <w:t>5</w:t>
      </w:r>
      <w:r>
        <w:t>:</w:t>
      </w:r>
      <w:r w:rsidR="0041430D">
        <w:t xml:space="preserve"> </w:t>
      </w:r>
      <w:r>
        <w:t xml:space="preserve">True or False – </w:t>
      </w:r>
      <w:r w:rsidR="0041430D">
        <w:t>The UNION OPERATOR is used to combine results from many SELECT statements into a result set. If the result of the SELECT statements ha</w:t>
      </w:r>
      <w:r>
        <w:t>ve</w:t>
      </w:r>
      <w:r w:rsidR="0041430D">
        <w:t xml:space="preserve"> any duplicate rows, then those rows will not be displayed in the result set. </w:t>
      </w:r>
    </w:p>
    <w:p w14:paraId="4B275549" w14:textId="4FC689DD" w:rsidR="001F54F2" w:rsidRDefault="001F54F2" w:rsidP="0041430D">
      <w:r w:rsidRPr="001F54F2">
        <w:rPr>
          <w:b/>
          <w:bCs/>
        </w:rPr>
        <w:t>Answer</w:t>
      </w:r>
      <w:r>
        <w:t>: True</w:t>
      </w:r>
    </w:p>
    <w:p w14:paraId="439114D7" w14:textId="1DBE4044" w:rsidR="0041430D" w:rsidRDefault="001F54F2" w:rsidP="0041430D">
      <w:r w:rsidRPr="001F54F2">
        <w:rPr>
          <w:b/>
          <w:bCs/>
        </w:rPr>
        <w:t xml:space="preserve">Question </w:t>
      </w:r>
      <w:r w:rsidR="003D6EE9">
        <w:rPr>
          <w:b/>
          <w:bCs/>
        </w:rPr>
        <w:t>3</w:t>
      </w:r>
      <w:r w:rsidR="00B84959">
        <w:rPr>
          <w:b/>
          <w:bCs/>
        </w:rPr>
        <w:t>6</w:t>
      </w:r>
      <w:r>
        <w:t>: True or False –</w:t>
      </w:r>
      <w:r w:rsidR="0041430D">
        <w:t>UNION has better performance compared to the UNION</w:t>
      </w:r>
      <w:r w:rsidR="00796116">
        <w:t xml:space="preserve"> ALL</w:t>
      </w:r>
      <w:r w:rsidR="0041430D">
        <w:t xml:space="preserve"> operator because resources are not used in filtering duplicates and sorting the results. </w:t>
      </w:r>
    </w:p>
    <w:p w14:paraId="50EFEFCB" w14:textId="785CCCE7" w:rsidR="00796116" w:rsidRDefault="001F54F2" w:rsidP="00796116">
      <w:r w:rsidRPr="001F54F2">
        <w:rPr>
          <w:b/>
          <w:bCs/>
        </w:rPr>
        <w:t>Answer</w:t>
      </w:r>
      <w:r>
        <w:t xml:space="preserve">: </w:t>
      </w:r>
      <w:r w:rsidR="00796116">
        <w:t>False -</w:t>
      </w:r>
      <w:r w:rsidR="00EE03C3">
        <w:t xml:space="preserve"> </w:t>
      </w:r>
      <w:r w:rsidR="00796116">
        <w:t xml:space="preserve">UNION ALL has better performance compared to the UNION operator because resources are not used in filtering duplicates and sorting the results. </w:t>
      </w:r>
    </w:p>
    <w:p w14:paraId="429BADBB" w14:textId="6B98AF1B" w:rsidR="0041430D" w:rsidRDefault="0041430D" w:rsidP="0041430D">
      <w:pPr>
        <w:pStyle w:val="Heading1"/>
      </w:pPr>
      <w:r>
        <w:lastRenderedPageBreak/>
        <w:t>01-14 Window Functions</w:t>
      </w:r>
    </w:p>
    <w:p w14:paraId="4AD57C07" w14:textId="6CBC5241" w:rsidR="00885CD1" w:rsidRDefault="00885CD1" w:rsidP="0041430D">
      <w:r w:rsidRPr="00885CD1">
        <w:rPr>
          <w:b/>
          <w:bCs/>
        </w:rPr>
        <w:t>Question 3</w:t>
      </w:r>
      <w:r w:rsidR="00B84959">
        <w:rPr>
          <w:b/>
          <w:bCs/>
        </w:rPr>
        <w:t>7</w:t>
      </w:r>
      <w:r>
        <w:t xml:space="preserve">: </w:t>
      </w:r>
      <w:r w:rsidR="0041430D">
        <w:t xml:space="preserve">A window function performs a calculation across a set of table rows that are related to the current row. This is comparable to the type of calculation that can be done with an aggregate function. However, window functions do not cause rows to become grouped into a single output row like non-window aggregate calls would. Instead, the rows retain their separate identities. </w:t>
      </w:r>
      <w:r>
        <w:t>The advantages of</w:t>
      </w:r>
      <w:r w:rsidR="0041430D">
        <w:t xml:space="preserve"> us</w:t>
      </w:r>
      <w:r>
        <w:t>ing a</w:t>
      </w:r>
      <w:r w:rsidR="0041430D">
        <w:t xml:space="preserve"> Window Functions</w:t>
      </w:r>
      <w:r>
        <w:t xml:space="preserve"> include all of the following but:</w:t>
      </w:r>
    </w:p>
    <w:p w14:paraId="502F9135" w14:textId="1E8DE170" w:rsidR="00885CD1" w:rsidRDefault="0041430D" w:rsidP="00885CD1">
      <w:pPr>
        <w:pStyle w:val="ListParagraph"/>
        <w:numPr>
          <w:ilvl w:val="0"/>
          <w:numId w:val="28"/>
        </w:numPr>
      </w:pPr>
      <w:r>
        <w:t>Since the rows are not aggregated into one, you can work with aggregate and non-aggregate values.</w:t>
      </w:r>
    </w:p>
    <w:p w14:paraId="307AFA46" w14:textId="77777777" w:rsidR="00885CD1" w:rsidRDefault="00885CD1" w:rsidP="00885CD1">
      <w:pPr>
        <w:pStyle w:val="ListParagraph"/>
        <w:numPr>
          <w:ilvl w:val="0"/>
          <w:numId w:val="28"/>
        </w:numPr>
      </w:pPr>
      <w:r>
        <w:t>S</w:t>
      </w:r>
      <w:r w:rsidR="0041430D">
        <w:t>imple to use and read</w:t>
      </w:r>
      <w:r>
        <w:t>,</w:t>
      </w:r>
      <w:r w:rsidR="0041430D">
        <w:t xml:space="preserve"> unlike subqueries and joins. </w:t>
      </w:r>
    </w:p>
    <w:p w14:paraId="7BFCD868" w14:textId="77777777" w:rsidR="00885CD1" w:rsidRDefault="0041430D" w:rsidP="00885CD1">
      <w:pPr>
        <w:pStyle w:val="ListParagraph"/>
        <w:numPr>
          <w:ilvl w:val="0"/>
          <w:numId w:val="28"/>
        </w:numPr>
      </w:pPr>
      <w:r>
        <w:t>As it reduces the complexity of the script, it is a lot easier to maintain</w:t>
      </w:r>
      <w:r w:rsidR="00885CD1">
        <w:t>.</w:t>
      </w:r>
    </w:p>
    <w:p w14:paraId="58E9CAB1" w14:textId="383C6285" w:rsidR="0041430D" w:rsidRDefault="00885CD1" w:rsidP="00885CD1">
      <w:pPr>
        <w:pStyle w:val="ListParagraph"/>
        <w:numPr>
          <w:ilvl w:val="0"/>
          <w:numId w:val="28"/>
        </w:numPr>
      </w:pPr>
      <w:r>
        <w:t>The simplicity h</w:t>
      </w:r>
      <w:r w:rsidR="0041430D">
        <w:t>elp</w:t>
      </w:r>
      <w:r>
        <w:t>s</w:t>
      </w:r>
      <w:r w:rsidR="0041430D">
        <w:t xml:space="preserve"> with performance issues. </w:t>
      </w:r>
    </w:p>
    <w:p w14:paraId="2E853DA9" w14:textId="4D9B2883" w:rsidR="00885CD1" w:rsidRDefault="00885CD1" w:rsidP="00885CD1">
      <w:pPr>
        <w:pStyle w:val="ListParagraph"/>
        <w:numPr>
          <w:ilvl w:val="0"/>
          <w:numId w:val="28"/>
        </w:numPr>
      </w:pPr>
      <w:r>
        <w:t>All of the above</w:t>
      </w:r>
    </w:p>
    <w:p w14:paraId="6DD5E33A" w14:textId="39131ED1" w:rsidR="00885CD1" w:rsidRDefault="00885CD1" w:rsidP="0041430D">
      <w:r w:rsidRPr="00885CD1">
        <w:rPr>
          <w:b/>
          <w:bCs/>
        </w:rPr>
        <w:t>Answer</w:t>
      </w:r>
      <w:r>
        <w:t>: E – all of the above.</w:t>
      </w:r>
    </w:p>
    <w:p w14:paraId="0F476E90" w14:textId="653FD892" w:rsidR="00885CD1" w:rsidRDefault="00885CD1" w:rsidP="0041430D">
      <w:r w:rsidRPr="00885CD1">
        <w:rPr>
          <w:b/>
          <w:bCs/>
        </w:rPr>
        <w:t>Question 3</w:t>
      </w:r>
      <w:r w:rsidR="00B84959">
        <w:rPr>
          <w:b/>
          <w:bCs/>
        </w:rPr>
        <w:t>8</w:t>
      </w:r>
      <w:r>
        <w:t xml:space="preserve">: </w:t>
      </w:r>
      <w:r w:rsidR="0041430D">
        <w:t xml:space="preserve">Window functions are permitted only in the </w:t>
      </w:r>
      <w:r>
        <w:t xml:space="preserve">__________ clause of the query because they logically execute after the processing of </w:t>
      </w:r>
      <w:r w:rsidR="00EE03C3">
        <w:t>other</w:t>
      </w:r>
      <w:r>
        <w:t xml:space="preserve"> clauses.</w:t>
      </w:r>
    </w:p>
    <w:p w14:paraId="22F23645" w14:textId="63B60F21" w:rsidR="00885CD1" w:rsidRDefault="00EE03C3" w:rsidP="0041430D">
      <w:pPr>
        <w:pStyle w:val="ListParagraph"/>
        <w:numPr>
          <w:ilvl w:val="0"/>
          <w:numId w:val="29"/>
        </w:numPr>
      </w:pPr>
      <w:r>
        <w:t>SELECT LIST and ORDER BY</w:t>
      </w:r>
      <w:r w:rsidR="0041430D">
        <w:t xml:space="preserve"> </w:t>
      </w:r>
    </w:p>
    <w:p w14:paraId="6BAA5B49" w14:textId="1859B9E5" w:rsidR="00885CD1" w:rsidRDefault="0041430D" w:rsidP="0041430D">
      <w:pPr>
        <w:pStyle w:val="ListParagraph"/>
        <w:numPr>
          <w:ilvl w:val="0"/>
          <w:numId w:val="29"/>
        </w:numPr>
      </w:pPr>
      <w:r>
        <w:t>GROUP BY</w:t>
      </w:r>
      <w:r w:rsidR="00EE03C3">
        <w:t xml:space="preserve"> &amp; ORDER BY</w:t>
      </w:r>
    </w:p>
    <w:p w14:paraId="57E388EC" w14:textId="7FEBC20A" w:rsidR="00885CD1" w:rsidRDefault="0041430D" w:rsidP="0041430D">
      <w:pPr>
        <w:pStyle w:val="ListParagraph"/>
        <w:numPr>
          <w:ilvl w:val="0"/>
          <w:numId w:val="29"/>
        </w:numPr>
      </w:pPr>
      <w:r>
        <w:t>HAVING</w:t>
      </w:r>
      <w:r w:rsidR="00EE03C3">
        <w:t xml:space="preserve"> &amp; GROUP BY</w:t>
      </w:r>
    </w:p>
    <w:p w14:paraId="48C8B630" w14:textId="4A444A1A" w:rsidR="00885CD1" w:rsidRDefault="0041430D" w:rsidP="0041430D">
      <w:pPr>
        <w:pStyle w:val="ListParagraph"/>
        <w:numPr>
          <w:ilvl w:val="0"/>
          <w:numId w:val="29"/>
        </w:numPr>
      </w:pPr>
      <w:r>
        <w:t xml:space="preserve">WHERE </w:t>
      </w:r>
    </w:p>
    <w:p w14:paraId="5DFAD15A" w14:textId="4177DD7C" w:rsidR="00885CD1" w:rsidRDefault="00885CD1" w:rsidP="00885CD1">
      <w:r w:rsidRPr="00885CD1">
        <w:rPr>
          <w:b/>
          <w:bCs/>
        </w:rPr>
        <w:t>Answer</w:t>
      </w:r>
      <w:r>
        <w:t xml:space="preserve">: A – </w:t>
      </w:r>
      <w:r w:rsidR="00EE03C3">
        <w:t xml:space="preserve">SELECT LIST and </w:t>
      </w:r>
      <w:r>
        <w:t>ORDER BY</w:t>
      </w:r>
    </w:p>
    <w:p w14:paraId="16799F30" w14:textId="6D9B12E0" w:rsidR="0041430D" w:rsidRDefault="00885CD1" w:rsidP="0041430D">
      <w:r w:rsidRPr="00885CD1">
        <w:rPr>
          <w:b/>
          <w:bCs/>
        </w:rPr>
        <w:t>Question 3</w:t>
      </w:r>
      <w:r w:rsidR="00B84959">
        <w:rPr>
          <w:b/>
          <w:bCs/>
        </w:rPr>
        <w:t>9</w:t>
      </w:r>
      <w:r>
        <w:t>: True or False – W</w:t>
      </w:r>
      <w:r w:rsidR="0041430D">
        <w:t xml:space="preserve">indow functions execute </w:t>
      </w:r>
      <w:r>
        <w:t>before</w:t>
      </w:r>
      <w:r w:rsidR="0041430D">
        <w:t xml:space="preserve"> non-window aggregate functions</w:t>
      </w:r>
      <w:r>
        <w:t>, which</w:t>
      </w:r>
      <w:r w:rsidR="0041430D">
        <w:t xml:space="preserve"> means it is valid to include an aggregate function call in the arguments of a window function, but not vice versa.</w:t>
      </w:r>
    </w:p>
    <w:p w14:paraId="435BFFCA" w14:textId="41264CB0" w:rsidR="00885CD1" w:rsidRDefault="00885CD1" w:rsidP="0041430D">
      <w:r w:rsidRPr="00885CD1">
        <w:rPr>
          <w:b/>
          <w:bCs/>
        </w:rPr>
        <w:t>Answer</w:t>
      </w:r>
      <w:r>
        <w:t>: False – Window functions execute after non-window aggregate functions</w:t>
      </w:r>
      <w:r w:rsidR="001C357A">
        <w:t>.</w:t>
      </w:r>
    </w:p>
    <w:p w14:paraId="6972FB91" w14:textId="3DC1957E" w:rsidR="0041430D" w:rsidRDefault="00885CD1" w:rsidP="0041430D">
      <w:r w:rsidRPr="00885CD1">
        <w:rPr>
          <w:b/>
          <w:bCs/>
        </w:rPr>
        <w:t xml:space="preserve">Question </w:t>
      </w:r>
      <w:r w:rsidR="00B84959">
        <w:rPr>
          <w:b/>
          <w:bCs/>
        </w:rPr>
        <w:t>40</w:t>
      </w:r>
      <w:r w:rsidRPr="00885CD1">
        <w:t>:</w:t>
      </w:r>
      <w:r>
        <w:t xml:space="preserve"> True or False – </w:t>
      </w:r>
      <w:r w:rsidR="0041430D">
        <w:t>The DENSE_RANK assigns a rank to every row in each partition of a result set</w:t>
      </w:r>
      <w:r>
        <w:t>.</w:t>
      </w:r>
      <w:r w:rsidR="0041430D">
        <w:t xml:space="preserve"> </w:t>
      </w:r>
      <w:r w:rsidR="001C357A">
        <w:t>This</w:t>
      </w:r>
      <w:r w:rsidR="0041430D">
        <w:t xml:space="preserve"> function always returns consecutive rank values.</w:t>
      </w:r>
      <w:r>
        <w:t xml:space="preserve"> </w:t>
      </w:r>
    </w:p>
    <w:p w14:paraId="490EEB65" w14:textId="4E234E01" w:rsidR="00885CD1" w:rsidRDefault="00885CD1" w:rsidP="0041430D">
      <w:r w:rsidRPr="00885CD1">
        <w:rPr>
          <w:b/>
          <w:bCs/>
        </w:rPr>
        <w:t>Answer</w:t>
      </w:r>
      <w:r>
        <w:t>: True.</w:t>
      </w:r>
    </w:p>
    <w:p w14:paraId="48EEB60C" w14:textId="7E8283D3" w:rsidR="001C357A" w:rsidRDefault="001C357A" w:rsidP="001C357A">
      <w:pPr>
        <w:pStyle w:val="Heading1"/>
      </w:pPr>
      <w:r>
        <w:t xml:space="preserve">01-16 </w:t>
      </w:r>
      <w:r w:rsidRPr="001C357A">
        <w:t>PL/</w:t>
      </w:r>
      <w:proofErr w:type="spellStart"/>
      <w:r w:rsidRPr="001C357A">
        <w:t>pgSQL</w:t>
      </w:r>
      <w:proofErr w:type="spellEnd"/>
      <w:r w:rsidRPr="001C357A">
        <w:t xml:space="preserve"> &amp; Variables</w:t>
      </w:r>
    </w:p>
    <w:p w14:paraId="0D58697B" w14:textId="3B3BE970" w:rsidR="0041430D" w:rsidRDefault="001C357A" w:rsidP="001C357A">
      <w:r w:rsidRPr="00885CD1">
        <w:rPr>
          <w:b/>
          <w:bCs/>
        </w:rPr>
        <w:t>Question</w:t>
      </w:r>
      <w:r>
        <w:rPr>
          <w:b/>
          <w:bCs/>
        </w:rPr>
        <w:t xml:space="preserve"> 4</w:t>
      </w:r>
      <w:r w:rsidR="00B84959">
        <w:rPr>
          <w:b/>
          <w:bCs/>
        </w:rPr>
        <w:t>1</w:t>
      </w:r>
      <w:r>
        <w:t xml:space="preserve">: The </w:t>
      </w:r>
      <w:proofErr w:type="spellStart"/>
      <w:r>
        <w:t>pgsql</w:t>
      </w:r>
      <w:proofErr w:type="spellEnd"/>
      <w:r>
        <w:t xml:space="preserve"> code block is composed of the following except:</w:t>
      </w:r>
    </w:p>
    <w:p w14:paraId="4CE0EBBD" w14:textId="1F47471C" w:rsidR="001C357A" w:rsidRDefault="001C357A" w:rsidP="001C357A">
      <w:pPr>
        <w:pStyle w:val="ListParagraph"/>
        <w:numPr>
          <w:ilvl w:val="0"/>
          <w:numId w:val="34"/>
        </w:numPr>
      </w:pPr>
      <w:r>
        <w:t>DECLARATION</w:t>
      </w:r>
    </w:p>
    <w:p w14:paraId="6BC07EC2" w14:textId="677BBFAD" w:rsidR="001C357A" w:rsidRDefault="001C357A" w:rsidP="001C357A">
      <w:pPr>
        <w:pStyle w:val="ListParagraph"/>
        <w:numPr>
          <w:ilvl w:val="0"/>
          <w:numId w:val="34"/>
        </w:numPr>
      </w:pPr>
      <w:r>
        <w:t>BEGIN</w:t>
      </w:r>
    </w:p>
    <w:p w14:paraId="52CBD528" w14:textId="53D90F3E" w:rsidR="001C357A" w:rsidRDefault="001C357A" w:rsidP="001C357A">
      <w:pPr>
        <w:pStyle w:val="ListParagraph"/>
        <w:numPr>
          <w:ilvl w:val="0"/>
          <w:numId w:val="34"/>
        </w:numPr>
      </w:pPr>
      <w:r>
        <w:t>SELECT</w:t>
      </w:r>
    </w:p>
    <w:p w14:paraId="70BD42F5" w14:textId="4F4B6510" w:rsidR="001C357A" w:rsidRDefault="001C357A" w:rsidP="001C357A">
      <w:pPr>
        <w:pStyle w:val="ListParagraph"/>
        <w:numPr>
          <w:ilvl w:val="0"/>
          <w:numId w:val="34"/>
        </w:numPr>
      </w:pPr>
      <w:r>
        <w:t xml:space="preserve">EXCEPTION </w:t>
      </w:r>
    </w:p>
    <w:p w14:paraId="42BA051F" w14:textId="5C608CA2" w:rsidR="001C357A" w:rsidRDefault="001C357A" w:rsidP="001C357A">
      <w:r w:rsidRPr="001C357A">
        <w:rPr>
          <w:b/>
          <w:bCs/>
        </w:rPr>
        <w:lastRenderedPageBreak/>
        <w:t>Answer</w:t>
      </w:r>
      <w:r>
        <w:t xml:space="preserve">:  C. Select is a </w:t>
      </w:r>
      <w:r w:rsidR="00CC5C2C">
        <w:t>basic statement clause.</w:t>
      </w:r>
    </w:p>
    <w:p w14:paraId="0A9B3096" w14:textId="6C1A3914" w:rsidR="00CC5C2C" w:rsidRDefault="00CC5C2C" w:rsidP="00CC5C2C">
      <w:r w:rsidRPr="00885CD1">
        <w:rPr>
          <w:b/>
          <w:bCs/>
        </w:rPr>
        <w:t xml:space="preserve">Question </w:t>
      </w:r>
      <w:r>
        <w:rPr>
          <w:b/>
          <w:bCs/>
        </w:rPr>
        <w:t>4</w:t>
      </w:r>
      <w:r w:rsidR="00B84959">
        <w:rPr>
          <w:b/>
          <w:bCs/>
        </w:rPr>
        <w:t>2</w:t>
      </w:r>
      <w:r>
        <w:t>: True or False – To create an anonymous code you need to add a double dollar sign on the do statement.</w:t>
      </w:r>
    </w:p>
    <w:p w14:paraId="73DD4489" w14:textId="2BD71061" w:rsidR="00CC5C2C" w:rsidRDefault="00CC5C2C" w:rsidP="001C357A">
      <w:r w:rsidRPr="00885CD1">
        <w:rPr>
          <w:b/>
          <w:bCs/>
        </w:rPr>
        <w:t>Answer</w:t>
      </w:r>
      <w:r>
        <w:t>: True.</w:t>
      </w:r>
    </w:p>
    <w:p w14:paraId="57184945" w14:textId="2321C8D3" w:rsidR="00CC5C2C" w:rsidRDefault="00CC5C2C" w:rsidP="00CC5C2C">
      <w:pPr>
        <w:pStyle w:val="Heading1"/>
      </w:pPr>
      <w:r>
        <w:t xml:space="preserve">01-17 </w:t>
      </w:r>
      <w:r w:rsidRPr="001C357A">
        <w:t>PL/</w:t>
      </w:r>
      <w:proofErr w:type="spellStart"/>
      <w:r w:rsidRPr="001C357A">
        <w:t>pgSQL</w:t>
      </w:r>
      <w:proofErr w:type="spellEnd"/>
      <w:r w:rsidRPr="001C357A">
        <w:t xml:space="preserve"> &amp; Variables</w:t>
      </w:r>
    </w:p>
    <w:p w14:paraId="0942AB48" w14:textId="11BF4500" w:rsidR="00CC5C2C" w:rsidRDefault="00CC5C2C" w:rsidP="00CC5C2C">
      <w:r w:rsidRPr="00885CD1">
        <w:rPr>
          <w:b/>
          <w:bCs/>
        </w:rPr>
        <w:t xml:space="preserve">Question </w:t>
      </w:r>
      <w:r>
        <w:rPr>
          <w:b/>
          <w:bCs/>
        </w:rPr>
        <w:t>4</w:t>
      </w:r>
      <w:r w:rsidR="00B84959">
        <w:rPr>
          <w:b/>
          <w:bCs/>
        </w:rPr>
        <w:t>3</w:t>
      </w:r>
      <w:r>
        <w:t>: True or False –</w:t>
      </w:r>
      <w:r w:rsidRPr="00CC5C2C">
        <w:t xml:space="preserve"> </w:t>
      </w:r>
      <w:r>
        <w:t>Loop</w:t>
      </w:r>
      <w:r w:rsidRPr="00CC5C2C">
        <w:t xml:space="preserve"> control structures let you execute alternative commands based on certain conditions.</w:t>
      </w:r>
    </w:p>
    <w:p w14:paraId="4D4DA3A0" w14:textId="01EE7D43" w:rsidR="00CC5C2C" w:rsidRPr="00CC5C2C" w:rsidRDefault="00CC5C2C" w:rsidP="00CC5C2C">
      <w:r w:rsidRPr="00885CD1">
        <w:rPr>
          <w:b/>
          <w:bCs/>
        </w:rPr>
        <w:t>Answer</w:t>
      </w:r>
      <w:r>
        <w:t xml:space="preserve">: False. </w:t>
      </w:r>
      <w:r>
        <w:rPr>
          <w:rFonts w:ascii="Calibri" w:hAnsi="Calibri" w:cs="Calibri"/>
          <w:b/>
          <w:bCs/>
          <w:color w:val="000000"/>
        </w:rPr>
        <w:t>Conditional control structures</w:t>
      </w:r>
      <w:r>
        <w:rPr>
          <w:rFonts w:ascii="Calibri" w:hAnsi="Calibri" w:cs="Calibri"/>
          <w:color w:val="000000"/>
        </w:rPr>
        <w:t xml:space="preserve"> let you execute alternative commands based on certain conditions.</w:t>
      </w:r>
    </w:p>
    <w:p w14:paraId="59BFCC9C" w14:textId="74494D03" w:rsidR="00CC5C2C" w:rsidRDefault="00CC5C2C" w:rsidP="00CC5C2C">
      <w:r w:rsidRPr="00885CD1">
        <w:rPr>
          <w:b/>
          <w:bCs/>
        </w:rPr>
        <w:t>Question</w:t>
      </w:r>
      <w:r>
        <w:rPr>
          <w:b/>
          <w:bCs/>
        </w:rPr>
        <w:t xml:space="preserve"> 4</w:t>
      </w:r>
      <w:r w:rsidR="00B84959">
        <w:rPr>
          <w:b/>
          <w:bCs/>
        </w:rPr>
        <w:t>4</w:t>
      </w:r>
      <w:r>
        <w:t>: The If statement has 3 forms except:</w:t>
      </w:r>
    </w:p>
    <w:p w14:paraId="2E194FC5" w14:textId="0039AC9C" w:rsidR="00CC5C2C" w:rsidRDefault="00CC5C2C" w:rsidP="00CC5C2C">
      <w:pPr>
        <w:pStyle w:val="ListParagraph"/>
        <w:numPr>
          <w:ilvl w:val="0"/>
          <w:numId w:val="35"/>
        </w:numPr>
      </w:pPr>
      <w:r>
        <w:t>IF THEN</w:t>
      </w:r>
    </w:p>
    <w:p w14:paraId="1C15FCE7" w14:textId="356F028F" w:rsidR="00CC5C2C" w:rsidRDefault="00CC5C2C" w:rsidP="00CC5C2C">
      <w:pPr>
        <w:pStyle w:val="ListParagraph"/>
        <w:numPr>
          <w:ilvl w:val="0"/>
          <w:numId w:val="35"/>
        </w:numPr>
      </w:pPr>
      <w:r>
        <w:t>IF THEN ELS</w:t>
      </w:r>
      <w:r w:rsidR="00224365">
        <w:t>IF</w:t>
      </w:r>
    </w:p>
    <w:p w14:paraId="1293F693" w14:textId="0BB37BAF" w:rsidR="00CC5C2C" w:rsidRDefault="00224365" w:rsidP="00CC5C2C">
      <w:pPr>
        <w:pStyle w:val="ListParagraph"/>
        <w:numPr>
          <w:ilvl w:val="0"/>
          <w:numId w:val="35"/>
        </w:numPr>
      </w:pPr>
      <w:r>
        <w:t>IF THE</w:t>
      </w:r>
      <w:r w:rsidR="002D5264">
        <w:t>N</w:t>
      </w:r>
      <w:r>
        <w:t xml:space="preserve"> ELSE</w:t>
      </w:r>
    </w:p>
    <w:p w14:paraId="27DE35F2" w14:textId="1D5F48CC" w:rsidR="00224365" w:rsidRDefault="00224365" w:rsidP="00224365">
      <w:pPr>
        <w:pStyle w:val="ListParagraph"/>
        <w:numPr>
          <w:ilvl w:val="0"/>
          <w:numId w:val="35"/>
        </w:numPr>
      </w:pPr>
      <w:r>
        <w:t>IF THEN ELSE ELSIF</w:t>
      </w:r>
    </w:p>
    <w:p w14:paraId="7A26ED6F" w14:textId="29BB5998" w:rsidR="00CC5C2C" w:rsidRDefault="00CC5C2C" w:rsidP="00CC5C2C">
      <w:r w:rsidRPr="001C357A">
        <w:rPr>
          <w:b/>
          <w:bCs/>
        </w:rPr>
        <w:t>Answer</w:t>
      </w:r>
      <w:r>
        <w:t xml:space="preserve">:  </w:t>
      </w:r>
      <w:r w:rsidR="00224365">
        <w:t>D</w:t>
      </w:r>
      <w:r>
        <w:t>.</w:t>
      </w:r>
      <w:r w:rsidR="00224365">
        <w:t xml:space="preserve"> </w:t>
      </w:r>
      <w:r w:rsidR="00224365" w:rsidRPr="00224365">
        <w:t>IF THEN ELSE ELSIF</w:t>
      </w:r>
    </w:p>
    <w:p w14:paraId="426FBAB4" w14:textId="4A2325A2" w:rsidR="00CC5C2C" w:rsidRDefault="00CC5C2C" w:rsidP="00CC5C2C">
      <w:r w:rsidRPr="00885CD1">
        <w:rPr>
          <w:b/>
          <w:bCs/>
        </w:rPr>
        <w:t xml:space="preserve">Question </w:t>
      </w:r>
      <w:r>
        <w:rPr>
          <w:b/>
          <w:bCs/>
        </w:rPr>
        <w:t>4</w:t>
      </w:r>
      <w:r w:rsidR="00B84959">
        <w:rPr>
          <w:b/>
          <w:bCs/>
        </w:rPr>
        <w:t>5</w:t>
      </w:r>
      <w:r>
        <w:t xml:space="preserve">: </w:t>
      </w:r>
      <w:r w:rsidR="00224365">
        <w:t xml:space="preserve">Which loop is used to </w:t>
      </w:r>
      <w:r w:rsidR="00224365" w:rsidRPr="00224365">
        <w:t>do the job repeatedly within the block of statements until the condition mentioned becomes false</w:t>
      </w:r>
      <w:r w:rsidR="00224365">
        <w:t>?</w:t>
      </w:r>
    </w:p>
    <w:p w14:paraId="2837408E" w14:textId="648CD364" w:rsidR="00224365" w:rsidRDefault="00224365" w:rsidP="00224365">
      <w:pPr>
        <w:pStyle w:val="ListParagraph"/>
        <w:numPr>
          <w:ilvl w:val="0"/>
          <w:numId w:val="36"/>
        </w:numPr>
      </w:pPr>
      <w:r>
        <w:t>While</w:t>
      </w:r>
    </w:p>
    <w:p w14:paraId="6AB45EBA" w14:textId="1735B17C" w:rsidR="00224365" w:rsidRDefault="00224365" w:rsidP="00224365">
      <w:pPr>
        <w:pStyle w:val="ListParagraph"/>
        <w:numPr>
          <w:ilvl w:val="0"/>
          <w:numId w:val="36"/>
        </w:numPr>
      </w:pPr>
      <w:r>
        <w:t>Basic</w:t>
      </w:r>
    </w:p>
    <w:p w14:paraId="24A2E8ED" w14:textId="6E97C35A" w:rsidR="00224365" w:rsidRDefault="00224365" w:rsidP="00224365">
      <w:pPr>
        <w:pStyle w:val="ListParagraph"/>
        <w:numPr>
          <w:ilvl w:val="0"/>
          <w:numId w:val="36"/>
        </w:numPr>
      </w:pPr>
      <w:r>
        <w:t>For</w:t>
      </w:r>
    </w:p>
    <w:p w14:paraId="535A5D23" w14:textId="6519A21D" w:rsidR="00CC5C2C" w:rsidRDefault="00224365" w:rsidP="00CC5C2C">
      <w:r w:rsidRPr="001C357A">
        <w:rPr>
          <w:b/>
          <w:bCs/>
        </w:rPr>
        <w:t>Answer</w:t>
      </w:r>
      <w:r>
        <w:t>:  A. While loop</w:t>
      </w:r>
    </w:p>
    <w:p w14:paraId="07515AE2" w14:textId="77777777" w:rsidR="00CC5C2C" w:rsidRDefault="00CC5C2C" w:rsidP="001C357A"/>
    <w:p w14:paraId="06B84A58" w14:textId="77777777" w:rsidR="001C357A" w:rsidRDefault="001C357A" w:rsidP="001C357A"/>
    <w:p w14:paraId="0FE0E1B7" w14:textId="77777777" w:rsidR="001C357A" w:rsidRPr="0041430D" w:rsidRDefault="001C357A" w:rsidP="001C357A"/>
    <w:sectPr w:rsidR="001C357A" w:rsidRPr="004143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BF098" w14:textId="77777777" w:rsidR="00E36D0F" w:rsidRDefault="00E36D0F" w:rsidP="00620103">
      <w:pPr>
        <w:spacing w:after="0" w:line="240" w:lineRule="auto"/>
      </w:pPr>
      <w:r>
        <w:separator/>
      </w:r>
    </w:p>
  </w:endnote>
  <w:endnote w:type="continuationSeparator" w:id="0">
    <w:p w14:paraId="734E408F" w14:textId="77777777" w:rsidR="00E36D0F" w:rsidRDefault="00E36D0F" w:rsidP="00620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D3A27" w14:textId="77777777" w:rsidR="00E36D0F" w:rsidRDefault="00E36D0F" w:rsidP="00620103">
      <w:pPr>
        <w:spacing w:after="0" w:line="240" w:lineRule="auto"/>
      </w:pPr>
      <w:r>
        <w:separator/>
      </w:r>
    </w:p>
  </w:footnote>
  <w:footnote w:type="continuationSeparator" w:id="0">
    <w:p w14:paraId="35AD7067" w14:textId="77777777" w:rsidR="00E36D0F" w:rsidRDefault="00E36D0F" w:rsidP="00620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62B53" w14:textId="5F05FDCD" w:rsidR="00620103" w:rsidRDefault="00620103" w:rsidP="00620103">
    <w:pPr>
      <w:pStyle w:val="Header"/>
      <w:jc w:val="center"/>
    </w:pPr>
    <w:r>
      <w:t>QUES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D196A"/>
    <w:multiLevelType w:val="hybridMultilevel"/>
    <w:tmpl w:val="992A46A4"/>
    <w:lvl w:ilvl="0" w:tplc="FFFFFFFF">
      <w:start w:val="1"/>
      <w:numFmt w:val="upperLetter"/>
      <w:lvlText w:val="%1."/>
      <w:lvlJc w:val="left"/>
      <w:pPr>
        <w:ind w:left="764" w:hanging="360"/>
      </w:p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1" w15:restartNumberingAfterBreak="0">
    <w:nsid w:val="02AB1928"/>
    <w:multiLevelType w:val="hybridMultilevel"/>
    <w:tmpl w:val="72521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D408F"/>
    <w:multiLevelType w:val="hybridMultilevel"/>
    <w:tmpl w:val="941ED2F8"/>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06D5D"/>
    <w:multiLevelType w:val="hybridMultilevel"/>
    <w:tmpl w:val="092639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9D6FB8"/>
    <w:multiLevelType w:val="hybridMultilevel"/>
    <w:tmpl w:val="5FB2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34335"/>
    <w:multiLevelType w:val="hybridMultilevel"/>
    <w:tmpl w:val="200010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B0A16"/>
    <w:multiLevelType w:val="hybridMultilevel"/>
    <w:tmpl w:val="4A2256D4"/>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8701B"/>
    <w:multiLevelType w:val="hybridMultilevel"/>
    <w:tmpl w:val="2CECE7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B6162"/>
    <w:multiLevelType w:val="hybridMultilevel"/>
    <w:tmpl w:val="36060E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F3807"/>
    <w:multiLevelType w:val="hybridMultilevel"/>
    <w:tmpl w:val="25A6A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8030A9"/>
    <w:multiLevelType w:val="hybridMultilevel"/>
    <w:tmpl w:val="0926397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445C8D"/>
    <w:multiLevelType w:val="hybridMultilevel"/>
    <w:tmpl w:val="AF62EA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6E20DB"/>
    <w:multiLevelType w:val="hybridMultilevel"/>
    <w:tmpl w:val="FA901A6A"/>
    <w:lvl w:ilvl="0" w:tplc="04090015">
      <w:start w:val="1"/>
      <w:numFmt w:val="upp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EF243D6"/>
    <w:multiLevelType w:val="hybridMultilevel"/>
    <w:tmpl w:val="34805C86"/>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E07C62"/>
    <w:multiLevelType w:val="hybridMultilevel"/>
    <w:tmpl w:val="F9B05BA8"/>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072B5"/>
    <w:multiLevelType w:val="hybridMultilevel"/>
    <w:tmpl w:val="57A0033A"/>
    <w:lvl w:ilvl="0" w:tplc="04090015">
      <w:start w:val="1"/>
      <w:numFmt w:val="upperLetter"/>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2434229"/>
    <w:multiLevelType w:val="hybridMultilevel"/>
    <w:tmpl w:val="AE3A5D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B419C"/>
    <w:multiLevelType w:val="hybridMultilevel"/>
    <w:tmpl w:val="9A94A61E"/>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60D0C"/>
    <w:multiLevelType w:val="hybridMultilevel"/>
    <w:tmpl w:val="7736C078"/>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978CF"/>
    <w:multiLevelType w:val="hybridMultilevel"/>
    <w:tmpl w:val="C73E0D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40447E"/>
    <w:multiLevelType w:val="hybridMultilevel"/>
    <w:tmpl w:val="C456BC80"/>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D2E"/>
    <w:multiLevelType w:val="hybridMultilevel"/>
    <w:tmpl w:val="092639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3484487"/>
    <w:multiLevelType w:val="hybridMultilevel"/>
    <w:tmpl w:val="08E8FD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FF74C1"/>
    <w:multiLevelType w:val="hybridMultilevel"/>
    <w:tmpl w:val="BB60FA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453CE"/>
    <w:multiLevelType w:val="hybridMultilevel"/>
    <w:tmpl w:val="992A46A4"/>
    <w:lvl w:ilvl="0" w:tplc="04090015">
      <w:start w:val="1"/>
      <w:numFmt w:val="upperLetter"/>
      <w:lvlText w:val="%1."/>
      <w:lvlJc w:val="left"/>
      <w:pPr>
        <w:ind w:left="764" w:hanging="360"/>
      </w:pPr>
    </w:lvl>
    <w:lvl w:ilvl="1" w:tplc="04090019" w:tentative="1">
      <w:start w:val="1"/>
      <w:numFmt w:val="lowerLetter"/>
      <w:lvlText w:val="%2."/>
      <w:lvlJc w:val="left"/>
      <w:pPr>
        <w:ind w:left="1484" w:hanging="360"/>
      </w:pPr>
    </w:lvl>
    <w:lvl w:ilvl="2" w:tplc="0409001B" w:tentative="1">
      <w:start w:val="1"/>
      <w:numFmt w:val="lowerRoman"/>
      <w:lvlText w:val="%3."/>
      <w:lvlJc w:val="right"/>
      <w:pPr>
        <w:ind w:left="2204" w:hanging="180"/>
      </w:pPr>
    </w:lvl>
    <w:lvl w:ilvl="3" w:tplc="0409000F" w:tentative="1">
      <w:start w:val="1"/>
      <w:numFmt w:val="decimal"/>
      <w:lvlText w:val="%4."/>
      <w:lvlJc w:val="left"/>
      <w:pPr>
        <w:ind w:left="2924" w:hanging="360"/>
      </w:pPr>
    </w:lvl>
    <w:lvl w:ilvl="4" w:tplc="04090019" w:tentative="1">
      <w:start w:val="1"/>
      <w:numFmt w:val="lowerLetter"/>
      <w:lvlText w:val="%5."/>
      <w:lvlJc w:val="left"/>
      <w:pPr>
        <w:ind w:left="3644" w:hanging="360"/>
      </w:pPr>
    </w:lvl>
    <w:lvl w:ilvl="5" w:tplc="0409001B" w:tentative="1">
      <w:start w:val="1"/>
      <w:numFmt w:val="lowerRoman"/>
      <w:lvlText w:val="%6."/>
      <w:lvlJc w:val="right"/>
      <w:pPr>
        <w:ind w:left="4364" w:hanging="180"/>
      </w:pPr>
    </w:lvl>
    <w:lvl w:ilvl="6" w:tplc="0409000F" w:tentative="1">
      <w:start w:val="1"/>
      <w:numFmt w:val="decimal"/>
      <w:lvlText w:val="%7."/>
      <w:lvlJc w:val="left"/>
      <w:pPr>
        <w:ind w:left="5084" w:hanging="360"/>
      </w:pPr>
    </w:lvl>
    <w:lvl w:ilvl="7" w:tplc="04090019" w:tentative="1">
      <w:start w:val="1"/>
      <w:numFmt w:val="lowerLetter"/>
      <w:lvlText w:val="%8."/>
      <w:lvlJc w:val="left"/>
      <w:pPr>
        <w:ind w:left="5804" w:hanging="360"/>
      </w:pPr>
    </w:lvl>
    <w:lvl w:ilvl="8" w:tplc="0409001B" w:tentative="1">
      <w:start w:val="1"/>
      <w:numFmt w:val="lowerRoman"/>
      <w:lvlText w:val="%9."/>
      <w:lvlJc w:val="right"/>
      <w:pPr>
        <w:ind w:left="6524" w:hanging="180"/>
      </w:pPr>
    </w:lvl>
  </w:abstractNum>
  <w:abstractNum w:abstractNumId="25" w15:restartNumberingAfterBreak="0">
    <w:nsid w:val="5CD52060"/>
    <w:multiLevelType w:val="hybridMultilevel"/>
    <w:tmpl w:val="C456BC8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0D0584B"/>
    <w:multiLevelType w:val="hybridMultilevel"/>
    <w:tmpl w:val="BB60FAF6"/>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FE7078"/>
    <w:multiLevelType w:val="hybridMultilevel"/>
    <w:tmpl w:val="17C08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42A8E"/>
    <w:multiLevelType w:val="multilevel"/>
    <w:tmpl w:val="6AF48C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296E4B"/>
    <w:multiLevelType w:val="hybridMultilevel"/>
    <w:tmpl w:val="1EC6D81A"/>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973E42"/>
    <w:multiLevelType w:val="hybridMultilevel"/>
    <w:tmpl w:val="2000106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8E41130"/>
    <w:multiLevelType w:val="hybridMultilevel"/>
    <w:tmpl w:val="303CE9DA"/>
    <w:lvl w:ilvl="0" w:tplc="38FA17B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56A34"/>
    <w:multiLevelType w:val="hybridMultilevel"/>
    <w:tmpl w:val="C456BC8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B605592"/>
    <w:multiLevelType w:val="hybridMultilevel"/>
    <w:tmpl w:val="C17C3E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CD2A75"/>
    <w:multiLevelType w:val="hybridMultilevel"/>
    <w:tmpl w:val="0926397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C36666E"/>
    <w:multiLevelType w:val="hybridMultilevel"/>
    <w:tmpl w:val="FAB8076E"/>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47273054">
    <w:abstractNumId w:val="28"/>
  </w:num>
  <w:num w:numId="2" w16cid:durableId="1664164959">
    <w:abstractNumId w:val="22"/>
  </w:num>
  <w:num w:numId="3" w16cid:durableId="870873823">
    <w:abstractNumId w:val="4"/>
  </w:num>
  <w:num w:numId="4" w16cid:durableId="1475367003">
    <w:abstractNumId w:val="35"/>
  </w:num>
  <w:num w:numId="5" w16cid:durableId="893854948">
    <w:abstractNumId w:val="1"/>
  </w:num>
  <w:num w:numId="6" w16cid:durableId="560486049">
    <w:abstractNumId w:val="6"/>
  </w:num>
  <w:num w:numId="7" w16cid:durableId="636111362">
    <w:abstractNumId w:val="12"/>
  </w:num>
  <w:num w:numId="8" w16cid:durableId="1312638903">
    <w:abstractNumId w:val="29"/>
  </w:num>
  <w:num w:numId="9" w16cid:durableId="1377655668">
    <w:abstractNumId w:val="15"/>
  </w:num>
  <w:num w:numId="10" w16cid:durableId="681779034">
    <w:abstractNumId w:val="31"/>
  </w:num>
  <w:num w:numId="11" w16cid:durableId="1809933890">
    <w:abstractNumId w:val="2"/>
  </w:num>
  <w:num w:numId="12" w16cid:durableId="854925889">
    <w:abstractNumId w:val="23"/>
  </w:num>
  <w:num w:numId="13" w16cid:durableId="866017397">
    <w:abstractNumId w:val="13"/>
  </w:num>
  <w:num w:numId="14" w16cid:durableId="1187787824">
    <w:abstractNumId w:val="18"/>
  </w:num>
  <w:num w:numId="15" w16cid:durableId="1232889140">
    <w:abstractNumId w:val="16"/>
  </w:num>
  <w:num w:numId="16" w16cid:durableId="1485900929">
    <w:abstractNumId w:val="24"/>
  </w:num>
  <w:num w:numId="17" w16cid:durableId="1908101512">
    <w:abstractNumId w:val="5"/>
  </w:num>
  <w:num w:numId="18" w16cid:durableId="615254334">
    <w:abstractNumId w:val="30"/>
  </w:num>
  <w:num w:numId="19" w16cid:durableId="215706482">
    <w:abstractNumId w:val="20"/>
  </w:num>
  <w:num w:numId="20" w16cid:durableId="765997428">
    <w:abstractNumId w:val="32"/>
  </w:num>
  <w:num w:numId="21" w16cid:durableId="910890476">
    <w:abstractNumId w:val="25"/>
  </w:num>
  <w:num w:numId="22" w16cid:durableId="2107770367">
    <w:abstractNumId w:val="17"/>
  </w:num>
  <w:num w:numId="23" w16cid:durableId="313530130">
    <w:abstractNumId w:val="14"/>
  </w:num>
  <w:num w:numId="24" w16cid:durableId="1785806008">
    <w:abstractNumId w:val="9"/>
  </w:num>
  <w:num w:numId="25" w16cid:durableId="1417440560">
    <w:abstractNumId w:val="11"/>
  </w:num>
  <w:num w:numId="26" w16cid:durableId="1719475670">
    <w:abstractNumId w:val="27"/>
  </w:num>
  <w:num w:numId="27" w16cid:durableId="1421098121">
    <w:abstractNumId w:val="7"/>
  </w:num>
  <w:num w:numId="28" w16cid:durableId="846020503">
    <w:abstractNumId w:val="33"/>
  </w:num>
  <w:num w:numId="29" w16cid:durableId="1162163290">
    <w:abstractNumId w:val="10"/>
  </w:num>
  <w:num w:numId="30" w16cid:durableId="1090203315">
    <w:abstractNumId w:val="19"/>
  </w:num>
  <w:num w:numId="31" w16cid:durableId="1841659839">
    <w:abstractNumId w:val="26"/>
  </w:num>
  <w:num w:numId="32" w16cid:durableId="697851351">
    <w:abstractNumId w:val="0"/>
  </w:num>
  <w:num w:numId="33" w16cid:durableId="1602296019">
    <w:abstractNumId w:val="8"/>
  </w:num>
  <w:num w:numId="34" w16cid:durableId="1135415782">
    <w:abstractNumId w:val="21"/>
  </w:num>
  <w:num w:numId="35" w16cid:durableId="1540119762">
    <w:abstractNumId w:val="3"/>
  </w:num>
  <w:num w:numId="36" w16cid:durableId="28485000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sLAwMjA2NDQ3NTBT0lEKTi0uzszPAykwrAUAx7xhDywAAAA="/>
  </w:docVars>
  <w:rsids>
    <w:rsidRoot w:val="00620103"/>
    <w:rsid w:val="000241DA"/>
    <w:rsid w:val="00045F6B"/>
    <w:rsid w:val="000462ED"/>
    <w:rsid w:val="00093B89"/>
    <w:rsid w:val="0013756D"/>
    <w:rsid w:val="00147696"/>
    <w:rsid w:val="001706AE"/>
    <w:rsid w:val="0019203C"/>
    <w:rsid w:val="001C357A"/>
    <w:rsid w:val="001C751A"/>
    <w:rsid w:val="001E6E9B"/>
    <w:rsid w:val="001F08AD"/>
    <w:rsid w:val="001F54F2"/>
    <w:rsid w:val="00216514"/>
    <w:rsid w:val="00224365"/>
    <w:rsid w:val="0024724C"/>
    <w:rsid w:val="00250355"/>
    <w:rsid w:val="002932B0"/>
    <w:rsid w:val="002D5264"/>
    <w:rsid w:val="002E56FE"/>
    <w:rsid w:val="002E73CB"/>
    <w:rsid w:val="00306B90"/>
    <w:rsid w:val="003309CC"/>
    <w:rsid w:val="00350137"/>
    <w:rsid w:val="00370A3B"/>
    <w:rsid w:val="0037356C"/>
    <w:rsid w:val="003A62F9"/>
    <w:rsid w:val="003B0A45"/>
    <w:rsid w:val="003C653E"/>
    <w:rsid w:val="003D5066"/>
    <w:rsid w:val="003D6EE9"/>
    <w:rsid w:val="0041430D"/>
    <w:rsid w:val="004252C1"/>
    <w:rsid w:val="00441FC8"/>
    <w:rsid w:val="00500CD6"/>
    <w:rsid w:val="00540BF8"/>
    <w:rsid w:val="005A33BB"/>
    <w:rsid w:val="005B5986"/>
    <w:rsid w:val="005F7619"/>
    <w:rsid w:val="00620103"/>
    <w:rsid w:val="0062716A"/>
    <w:rsid w:val="00656A70"/>
    <w:rsid w:val="006579DB"/>
    <w:rsid w:val="006818D7"/>
    <w:rsid w:val="006928A6"/>
    <w:rsid w:val="006C1296"/>
    <w:rsid w:val="006E5CB1"/>
    <w:rsid w:val="007003DE"/>
    <w:rsid w:val="00773310"/>
    <w:rsid w:val="00782C35"/>
    <w:rsid w:val="00796116"/>
    <w:rsid w:val="0081446B"/>
    <w:rsid w:val="00874C34"/>
    <w:rsid w:val="00885CD1"/>
    <w:rsid w:val="008B6D17"/>
    <w:rsid w:val="009B7602"/>
    <w:rsid w:val="009E636E"/>
    <w:rsid w:val="00A719DE"/>
    <w:rsid w:val="00A74306"/>
    <w:rsid w:val="00AA7464"/>
    <w:rsid w:val="00B36F58"/>
    <w:rsid w:val="00B84959"/>
    <w:rsid w:val="00BA5A89"/>
    <w:rsid w:val="00BE00A7"/>
    <w:rsid w:val="00BE621D"/>
    <w:rsid w:val="00C146C0"/>
    <w:rsid w:val="00C747ED"/>
    <w:rsid w:val="00C932B5"/>
    <w:rsid w:val="00CB5A21"/>
    <w:rsid w:val="00CC5C2C"/>
    <w:rsid w:val="00D13073"/>
    <w:rsid w:val="00D14180"/>
    <w:rsid w:val="00D43820"/>
    <w:rsid w:val="00D44DED"/>
    <w:rsid w:val="00D56570"/>
    <w:rsid w:val="00E36D0F"/>
    <w:rsid w:val="00E96798"/>
    <w:rsid w:val="00EE03C3"/>
    <w:rsid w:val="00F8601B"/>
    <w:rsid w:val="00F92674"/>
    <w:rsid w:val="00FB1CE0"/>
    <w:rsid w:val="00FB31B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68E5A9"/>
  <w15:chartTrackingRefBased/>
  <w15:docId w15:val="{1CD540EA-23A6-45AD-BCF5-BC119EB1C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103"/>
    <w:pPr>
      <w:spacing w:after="200" w:line="276" w:lineRule="auto"/>
    </w:pPr>
    <w:rPr>
      <w:kern w:val="0"/>
      <w14:ligatures w14:val="none"/>
    </w:rPr>
  </w:style>
  <w:style w:type="paragraph" w:styleId="Heading1">
    <w:name w:val="heading 1"/>
    <w:basedOn w:val="Normal"/>
    <w:next w:val="Normal"/>
    <w:link w:val="Heading1Char"/>
    <w:uiPriority w:val="9"/>
    <w:qFormat/>
    <w:rsid w:val="008B6D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0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103"/>
    <w:rPr>
      <w:kern w:val="0"/>
      <w14:ligatures w14:val="none"/>
    </w:rPr>
  </w:style>
  <w:style w:type="paragraph" w:styleId="Footer">
    <w:name w:val="footer"/>
    <w:basedOn w:val="Normal"/>
    <w:link w:val="FooterChar"/>
    <w:uiPriority w:val="99"/>
    <w:unhideWhenUsed/>
    <w:rsid w:val="00620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103"/>
    <w:rPr>
      <w:kern w:val="0"/>
      <w14:ligatures w14:val="none"/>
    </w:rPr>
  </w:style>
  <w:style w:type="paragraph" w:styleId="ListParagraph">
    <w:name w:val="List Paragraph"/>
    <w:basedOn w:val="Normal"/>
    <w:uiPriority w:val="34"/>
    <w:qFormat/>
    <w:rsid w:val="00620103"/>
    <w:pPr>
      <w:ind w:left="720"/>
      <w:contextualSpacing/>
    </w:pPr>
  </w:style>
  <w:style w:type="character" w:customStyle="1" w:styleId="Heading1Char">
    <w:name w:val="Heading 1 Char"/>
    <w:basedOn w:val="DefaultParagraphFont"/>
    <w:link w:val="Heading1"/>
    <w:uiPriority w:val="9"/>
    <w:rsid w:val="008B6D17"/>
    <w:rPr>
      <w:rFonts w:asciiTheme="majorHAnsi" w:eastAsiaTheme="majorEastAsia" w:hAnsiTheme="majorHAnsi" w:cstheme="majorBidi"/>
      <w:color w:val="2F5496" w:themeColor="accent1" w:themeShade="BF"/>
      <w:kern w:val="0"/>
      <w:sz w:val="32"/>
      <w:szCs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8540739">
      <w:bodyDiv w:val="1"/>
      <w:marLeft w:val="0"/>
      <w:marRight w:val="0"/>
      <w:marTop w:val="0"/>
      <w:marBottom w:val="0"/>
      <w:divBdr>
        <w:top w:val="none" w:sz="0" w:space="0" w:color="auto"/>
        <w:left w:val="none" w:sz="0" w:space="0" w:color="auto"/>
        <w:bottom w:val="none" w:sz="0" w:space="0" w:color="auto"/>
        <w:right w:val="none" w:sz="0" w:space="0" w:color="auto"/>
      </w:divBdr>
    </w:div>
    <w:div w:id="902907036">
      <w:bodyDiv w:val="1"/>
      <w:marLeft w:val="0"/>
      <w:marRight w:val="0"/>
      <w:marTop w:val="0"/>
      <w:marBottom w:val="0"/>
      <w:divBdr>
        <w:top w:val="none" w:sz="0" w:space="0" w:color="auto"/>
        <w:left w:val="none" w:sz="0" w:space="0" w:color="auto"/>
        <w:bottom w:val="none" w:sz="0" w:space="0" w:color="auto"/>
        <w:right w:val="none" w:sz="0" w:space="0" w:color="auto"/>
      </w:divBdr>
      <w:divsChild>
        <w:div w:id="4791773">
          <w:marLeft w:val="0"/>
          <w:marRight w:val="0"/>
          <w:marTop w:val="0"/>
          <w:marBottom w:val="0"/>
          <w:divBdr>
            <w:top w:val="none" w:sz="0" w:space="0" w:color="auto"/>
            <w:left w:val="none" w:sz="0" w:space="0" w:color="auto"/>
            <w:bottom w:val="none" w:sz="0" w:space="0" w:color="auto"/>
            <w:right w:val="none" w:sz="0" w:space="0" w:color="auto"/>
          </w:divBdr>
          <w:divsChild>
            <w:div w:id="575286258">
              <w:marLeft w:val="0"/>
              <w:marRight w:val="0"/>
              <w:marTop w:val="0"/>
              <w:marBottom w:val="0"/>
              <w:divBdr>
                <w:top w:val="none" w:sz="0" w:space="0" w:color="auto"/>
                <w:left w:val="none" w:sz="0" w:space="0" w:color="auto"/>
                <w:bottom w:val="none" w:sz="0" w:space="0" w:color="auto"/>
                <w:right w:val="none" w:sz="0" w:space="0" w:color="auto"/>
              </w:divBdr>
              <w:divsChild>
                <w:div w:id="1133014004">
                  <w:marLeft w:val="0"/>
                  <w:marRight w:val="0"/>
                  <w:marTop w:val="0"/>
                  <w:marBottom w:val="0"/>
                  <w:divBdr>
                    <w:top w:val="none" w:sz="0" w:space="0" w:color="auto"/>
                    <w:left w:val="none" w:sz="0" w:space="0" w:color="auto"/>
                    <w:bottom w:val="none" w:sz="0" w:space="0" w:color="auto"/>
                    <w:right w:val="none" w:sz="0" w:space="0" w:color="auto"/>
                  </w:divBdr>
                  <w:divsChild>
                    <w:div w:id="126315282">
                      <w:marLeft w:val="0"/>
                      <w:marRight w:val="0"/>
                      <w:marTop w:val="0"/>
                      <w:marBottom w:val="0"/>
                      <w:divBdr>
                        <w:top w:val="none" w:sz="0" w:space="0" w:color="auto"/>
                        <w:left w:val="none" w:sz="0" w:space="0" w:color="auto"/>
                        <w:bottom w:val="none" w:sz="0" w:space="0" w:color="auto"/>
                        <w:right w:val="none" w:sz="0" w:space="0" w:color="auto"/>
                      </w:divBdr>
                      <w:divsChild>
                        <w:div w:id="64424143">
                          <w:marLeft w:val="0"/>
                          <w:marRight w:val="0"/>
                          <w:marTop w:val="0"/>
                          <w:marBottom w:val="0"/>
                          <w:divBdr>
                            <w:top w:val="none" w:sz="0" w:space="0" w:color="auto"/>
                            <w:left w:val="none" w:sz="0" w:space="0" w:color="auto"/>
                            <w:bottom w:val="none" w:sz="0" w:space="0" w:color="auto"/>
                            <w:right w:val="none" w:sz="0" w:space="0" w:color="auto"/>
                          </w:divBdr>
                          <w:divsChild>
                            <w:div w:id="1765298161">
                              <w:marLeft w:val="0"/>
                              <w:marRight w:val="0"/>
                              <w:marTop w:val="0"/>
                              <w:marBottom w:val="0"/>
                              <w:divBdr>
                                <w:top w:val="none" w:sz="0" w:space="0" w:color="auto"/>
                                <w:left w:val="none" w:sz="0" w:space="0" w:color="auto"/>
                                <w:bottom w:val="none" w:sz="0" w:space="0" w:color="auto"/>
                                <w:right w:val="none" w:sz="0" w:space="0" w:color="auto"/>
                              </w:divBdr>
                            </w:div>
                            <w:div w:id="74133921">
                              <w:marLeft w:val="0"/>
                              <w:marRight w:val="0"/>
                              <w:marTop w:val="0"/>
                              <w:marBottom w:val="0"/>
                              <w:divBdr>
                                <w:top w:val="none" w:sz="0" w:space="0" w:color="auto"/>
                                <w:left w:val="none" w:sz="0" w:space="0" w:color="auto"/>
                                <w:bottom w:val="none" w:sz="0" w:space="0" w:color="auto"/>
                                <w:right w:val="none" w:sz="0" w:space="0" w:color="auto"/>
                              </w:divBdr>
                              <w:divsChild>
                                <w:div w:id="950748955">
                                  <w:marLeft w:val="0"/>
                                  <w:marRight w:val="0"/>
                                  <w:marTop w:val="0"/>
                                  <w:marBottom w:val="0"/>
                                  <w:divBdr>
                                    <w:top w:val="none" w:sz="0" w:space="0" w:color="auto"/>
                                    <w:left w:val="none" w:sz="0" w:space="0" w:color="auto"/>
                                    <w:bottom w:val="none" w:sz="0" w:space="0" w:color="auto"/>
                                    <w:right w:val="none" w:sz="0" w:space="0" w:color="auto"/>
                                  </w:divBdr>
                                  <w:divsChild>
                                    <w:div w:id="217742446">
                                      <w:marLeft w:val="0"/>
                                      <w:marRight w:val="0"/>
                                      <w:marTop w:val="0"/>
                                      <w:marBottom w:val="0"/>
                                      <w:divBdr>
                                        <w:top w:val="none" w:sz="0" w:space="0" w:color="auto"/>
                                        <w:left w:val="none" w:sz="0" w:space="0" w:color="auto"/>
                                        <w:bottom w:val="none" w:sz="0" w:space="0" w:color="auto"/>
                                        <w:right w:val="none" w:sz="0" w:space="0" w:color="auto"/>
                                      </w:divBdr>
                                      <w:divsChild>
                                        <w:div w:id="1534726536">
                                          <w:marLeft w:val="0"/>
                                          <w:marRight w:val="0"/>
                                          <w:marTop w:val="0"/>
                                          <w:marBottom w:val="0"/>
                                          <w:divBdr>
                                            <w:top w:val="none" w:sz="0" w:space="0" w:color="auto"/>
                                            <w:left w:val="none" w:sz="0" w:space="0" w:color="auto"/>
                                            <w:bottom w:val="none" w:sz="0" w:space="0" w:color="auto"/>
                                            <w:right w:val="none" w:sz="0" w:space="0" w:color="auto"/>
                                          </w:divBdr>
                                          <w:divsChild>
                                            <w:div w:id="907883569">
                                              <w:marLeft w:val="0"/>
                                              <w:marRight w:val="0"/>
                                              <w:marTop w:val="0"/>
                                              <w:marBottom w:val="0"/>
                                              <w:divBdr>
                                                <w:top w:val="none" w:sz="0" w:space="0" w:color="auto"/>
                                                <w:left w:val="none" w:sz="0" w:space="0" w:color="auto"/>
                                                <w:bottom w:val="none" w:sz="0" w:space="0" w:color="auto"/>
                                                <w:right w:val="none" w:sz="0" w:space="0" w:color="auto"/>
                                              </w:divBdr>
                                              <w:divsChild>
                                                <w:div w:id="1448312589">
                                                  <w:marLeft w:val="0"/>
                                                  <w:marRight w:val="0"/>
                                                  <w:marTop w:val="0"/>
                                                  <w:marBottom w:val="0"/>
                                                  <w:divBdr>
                                                    <w:top w:val="none" w:sz="0" w:space="0" w:color="auto"/>
                                                    <w:left w:val="none" w:sz="0" w:space="0" w:color="auto"/>
                                                    <w:bottom w:val="none" w:sz="0" w:space="0" w:color="auto"/>
                                                    <w:right w:val="none" w:sz="0" w:space="0" w:color="auto"/>
                                                  </w:divBdr>
                                                  <w:divsChild>
                                                    <w:div w:id="690186353">
                                                      <w:marLeft w:val="0"/>
                                                      <w:marRight w:val="0"/>
                                                      <w:marTop w:val="0"/>
                                                      <w:marBottom w:val="0"/>
                                                      <w:divBdr>
                                                        <w:top w:val="none" w:sz="0" w:space="0" w:color="auto"/>
                                                        <w:left w:val="none" w:sz="0" w:space="0" w:color="auto"/>
                                                        <w:bottom w:val="none" w:sz="0" w:space="0" w:color="auto"/>
                                                        <w:right w:val="none" w:sz="0" w:space="0" w:color="auto"/>
                                                      </w:divBdr>
                                                      <w:divsChild>
                                                        <w:div w:id="838352021">
                                                          <w:marLeft w:val="0"/>
                                                          <w:marRight w:val="0"/>
                                                          <w:marTop w:val="0"/>
                                                          <w:marBottom w:val="0"/>
                                                          <w:divBdr>
                                                            <w:top w:val="none" w:sz="0" w:space="0" w:color="auto"/>
                                                            <w:left w:val="none" w:sz="0" w:space="0" w:color="auto"/>
                                                            <w:bottom w:val="none" w:sz="0" w:space="0" w:color="auto"/>
                                                            <w:right w:val="none" w:sz="0" w:space="0" w:color="auto"/>
                                                          </w:divBdr>
                                                          <w:divsChild>
                                                            <w:div w:id="122164416">
                                                              <w:marLeft w:val="0"/>
                                                              <w:marRight w:val="0"/>
                                                              <w:marTop w:val="0"/>
                                                              <w:marBottom w:val="0"/>
                                                              <w:divBdr>
                                                                <w:top w:val="none" w:sz="0" w:space="0" w:color="auto"/>
                                                                <w:left w:val="none" w:sz="0" w:space="0" w:color="auto"/>
                                                                <w:bottom w:val="none" w:sz="0" w:space="0" w:color="auto"/>
                                                                <w:right w:val="none" w:sz="0" w:space="0" w:color="auto"/>
                                                              </w:divBdr>
                                                              <w:divsChild>
                                                                <w:div w:id="10495749">
                                                                  <w:marLeft w:val="0"/>
                                                                  <w:marRight w:val="0"/>
                                                                  <w:marTop w:val="0"/>
                                                                  <w:marBottom w:val="0"/>
                                                                  <w:divBdr>
                                                                    <w:top w:val="none" w:sz="0" w:space="0" w:color="auto"/>
                                                                    <w:left w:val="none" w:sz="0" w:space="0" w:color="auto"/>
                                                                    <w:bottom w:val="none" w:sz="0" w:space="0" w:color="auto"/>
                                                                    <w:right w:val="none" w:sz="0" w:space="0" w:color="auto"/>
                                                                  </w:divBdr>
                                                                  <w:divsChild>
                                                                    <w:div w:id="272397070">
                                                                      <w:marLeft w:val="0"/>
                                                                      <w:marRight w:val="0"/>
                                                                      <w:marTop w:val="0"/>
                                                                      <w:marBottom w:val="0"/>
                                                                      <w:divBdr>
                                                                        <w:top w:val="none" w:sz="0" w:space="0" w:color="auto"/>
                                                                        <w:left w:val="none" w:sz="0" w:space="0" w:color="auto"/>
                                                                        <w:bottom w:val="none" w:sz="0" w:space="0" w:color="auto"/>
                                                                        <w:right w:val="none" w:sz="0" w:space="0" w:color="auto"/>
                                                                      </w:divBdr>
                                                                      <w:divsChild>
                                                                        <w:div w:id="375348795">
                                                                          <w:marLeft w:val="0"/>
                                                                          <w:marRight w:val="0"/>
                                                                          <w:marTop w:val="0"/>
                                                                          <w:marBottom w:val="0"/>
                                                                          <w:divBdr>
                                                                            <w:top w:val="none" w:sz="0" w:space="0" w:color="auto"/>
                                                                            <w:left w:val="none" w:sz="0" w:space="0" w:color="auto"/>
                                                                            <w:bottom w:val="none" w:sz="0" w:space="0" w:color="auto"/>
                                                                            <w:right w:val="none" w:sz="0" w:space="0" w:color="auto"/>
                                                                          </w:divBdr>
                                                                          <w:divsChild>
                                                                            <w:div w:id="901521512">
                                                                              <w:marLeft w:val="0"/>
                                                                              <w:marRight w:val="0"/>
                                                                              <w:marTop w:val="0"/>
                                                                              <w:marBottom w:val="0"/>
                                                                              <w:divBdr>
                                                                                <w:top w:val="none" w:sz="0" w:space="0" w:color="auto"/>
                                                                                <w:left w:val="none" w:sz="0" w:space="0" w:color="auto"/>
                                                                                <w:bottom w:val="none" w:sz="0" w:space="0" w:color="auto"/>
                                                                                <w:right w:val="none" w:sz="0" w:space="0" w:color="auto"/>
                                                                              </w:divBdr>
                                                                              <w:divsChild>
                                                                                <w:div w:id="1707214543">
                                                                                  <w:marLeft w:val="0"/>
                                                                                  <w:marRight w:val="0"/>
                                                                                  <w:marTop w:val="0"/>
                                                                                  <w:marBottom w:val="0"/>
                                                                                  <w:divBdr>
                                                                                    <w:top w:val="none" w:sz="0" w:space="0" w:color="auto"/>
                                                                                    <w:left w:val="none" w:sz="0" w:space="0" w:color="auto"/>
                                                                                    <w:bottom w:val="none" w:sz="0" w:space="0" w:color="auto"/>
                                                                                    <w:right w:val="none" w:sz="0" w:space="0" w:color="auto"/>
                                                                                  </w:divBdr>
                                                                                </w:div>
                                                                              </w:divsChild>
                                                                            </w:div>
                                                                            <w:div w:id="1251045480">
                                                                              <w:marLeft w:val="0"/>
                                                                              <w:marRight w:val="0"/>
                                                                              <w:marTop w:val="0"/>
                                                                              <w:marBottom w:val="0"/>
                                                                              <w:divBdr>
                                                                                <w:top w:val="none" w:sz="0" w:space="0" w:color="auto"/>
                                                                                <w:left w:val="none" w:sz="0" w:space="0" w:color="auto"/>
                                                                                <w:bottom w:val="none" w:sz="0" w:space="0" w:color="auto"/>
                                                                                <w:right w:val="none" w:sz="0" w:space="0" w:color="auto"/>
                                                                              </w:divBdr>
                                                                              <w:divsChild>
                                                                                <w:div w:id="955218401">
                                                                                  <w:marLeft w:val="0"/>
                                                                                  <w:marRight w:val="0"/>
                                                                                  <w:marTop w:val="0"/>
                                                                                  <w:marBottom w:val="0"/>
                                                                                  <w:divBdr>
                                                                                    <w:top w:val="none" w:sz="0" w:space="0" w:color="auto"/>
                                                                                    <w:left w:val="none" w:sz="0" w:space="0" w:color="auto"/>
                                                                                    <w:bottom w:val="none" w:sz="0" w:space="0" w:color="auto"/>
                                                                                    <w:right w:val="none" w:sz="0" w:space="0" w:color="auto"/>
                                                                                  </w:divBdr>
                                                                                </w:div>
                                                                              </w:divsChild>
                                                                            </w:div>
                                                                            <w:div w:id="1924989665">
                                                                              <w:marLeft w:val="0"/>
                                                                              <w:marRight w:val="0"/>
                                                                              <w:marTop w:val="0"/>
                                                                              <w:marBottom w:val="0"/>
                                                                              <w:divBdr>
                                                                                <w:top w:val="none" w:sz="0" w:space="0" w:color="auto"/>
                                                                                <w:left w:val="none" w:sz="0" w:space="0" w:color="auto"/>
                                                                                <w:bottom w:val="none" w:sz="0" w:space="0" w:color="auto"/>
                                                                                <w:right w:val="none" w:sz="0" w:space="0" w:color="auto"/>
                                                                              </w:divBdr>
                                                                              <w:divsChild>
                                                                                <w:div w:id="1547599056">
                                                                                  <w:marLeft w:val="0"/>
                                                                                  <w:marRight w:val="0"/>
                                                                                  <w:marTop w:val="0"/>
                                                                                  <w:marBottom w:val="0"/>
                                                                                  <w:divBdr>
                                                                                    <w:top w:val="none" w:sz="0" w:space="0" w:color="auto"/>
                                                                                    <w:left w:val="none" w:sz="0" w:space="0" w:color="auto"/>
                                                                                    <w:bottom w:val="none" w:sz="0" w:space="0" w:color="auto"/>
                                                                                    <w:right w:val="none" w:sz="0" w:space="0" w:color="auto"/>
                                                                                  </w:divBdr>
                                                                                </w:div>
                                                                              </w:divsChild>
                                                                            </w:div>
                                                                            <w:div w:id="41485746">
                                                                              <w:marLeft w:val="0"/>
                                                                              <w:marRight w:val="0"/>
                                                                              <w:marTop w:val="0"/>
                                                                              <w:marBottom w:val="0"/>
                                                                              <w:divBdr>
                                                                                <w:top w:val="none" w:sz="0" w:space="0" w:color="auto"/>
                                                                                <w:left w:val="none" w:sz="0" w:space="0" w:color="auto"/>
                                                                                <w:bottom w:val="none" w:sz="0" w:space="0" w:color="auto"/>
                                                                                <w:right w:val="none" w:sz="0" w:space="0" w:color="auto"/>
                                                                              </w:divBdr>
                                                                              <w:divsChild>
                                                                                <w:div w:id="2845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4570980">
                                                              <w:marLeft w:val="0"/>
                                                              <w:marRight w:val="0"/>
                                                              <w:marTop w:val="0"/>
                                                              <w:marBottom w:val="0"/>
                                                              <w:divBdr>
                                                                <w:top w:val="none" w:sz="0" w:space="0" w:color="auto"/>
                                                                <w:left w:val="none" w:sz="0" w:space="0" w:color="auto"/>
                                                                <w:bottom w:val="none" w:sz="0" w:space="0" w:color="auto"/>
                                                                <w:right w:val="none" w:sz="0" w:space="0" w:color="auto"/>
                                                              </w:divBdr>
                                                              <w:divsChild>
                                                                <w:div w:id="1390685288">
                                                                  <w:marLeft w:val="0"/>
                                                                  <w:marRight w:val="0"/>
                                                                  <w:marTop w:val="0"/>
                                                                  <w:marBottom w:val="0"/>
                                                                  <w:divBdr>
                                                                    <w:top w:val="none" w:sz="0" w:space="0" w:color="auto"/>
                                                                    <w:left w:val="none" w:sz="0" w:space="0" w:color="auto"/>
                                                                    <w:bottom w:val="none" w:sz="0" w:space="0" w:color="auto"/>
                                                                    <w:right w:val="none" w:sz="0" w:space="0" w:color="auto"/>
                                                                  </w:divBdr>
                                                                  <w:divsChild>
                                                                    <w:div w:id="1431391269">
                                                                      <w:marLeft w:val="0"/>
                                                                      <w:marRight w:val="0"/>
                                                                      <w:marTop w:val="0"/>
                                                                      <w:marBottom w:val="0"/>
                                                                      <w:divBdr>
                                                                        <w:top w:val="none" w:sz="0" w:space="0" w:color="auto"/>
                                                                        <w:left w:val="none" w:sz="0" w:space="0" w:color="auto"/>
                                                                        <w:bottom w:val="none" w:sz="0" w:space="0" w:color="auto"/>
                                                                        <w:right w:val="none" w:sz="0" w:space="0" w:color="auto"/>
                                                                      </w:divBdr>
                                                                      <w:divsChild>
                                                                        <w:div w:id="1713919264">
                                                                          <w:marLeft w:val="0"/>
                                                                          <w:marRight w:val="0"/>
                                                                          <w:marTop w:val="100"/>
                                                                          <w:marBottom w:val="100"/>
                                                                          <w:divBdr>
                                                                            <w:top w:val="single" w:sz="6" w:space="0" w:color="auto"/>
                                                                            <w:left w:val="single" w:sz="6" w:space="0" w:color="auto"/>
                                                                            <w:bottom w:val="single" w:sz="6" w:space="0" w:color="auto"/>
                                                                            <w:right w:val="single" w:sz="6" w:space="0" w:color="auto"/>
                                                                          </w:divBdr>
                                                                          <w:divsChild>
                                                                            <w:div w:id="1682587990">
                                                                              <w:marLeft w:val="0"/>
                                                                              <w:marRight w:val="0"/>
                                                                              <w:marTop w:val="0"/>
                                                                              <w:marBottom w:val="0"/>
                                                                              <w:divBdr>
                                                                                <w:top w:val="single" w:sz="6" w:space="0" w:color="auto"/>
                                                                                <w:left w:val="none" w:sz="0" w:space="0" w:color="auto"/>
                                                                                <w:bottom w:val="none" w:sz="0" w:space="0" w:color="auto"/>
                                                                                <w:right w:val="none" w:sz="0" w:space="0" w:color="auto"/>
                                                                              </w:divBdr>
                                                                              <w:divsChild>
                                                                                <w:div w:id="1225722805">
                                                                                  <w:marLeft w:val="0"/>
                                                                                  <w:marRight w:val="0"/>
                                                                                  <w:marTop w:val="0"/>
                                                                                  <w:marBottom w:val="0"/>
                                                                                  <w:divBdr>
                                                                                    <w:top w:val="none" w:sz="0" w:space="0" w:color="auto"/>
                                                                                    <w:left w:val="none" w:sz="0" w:space="0" w:color="auto"/>
                                                                                    <w:bottom w:val="none" w:sz="0" w:space="0" w:color="auto"/>
                                                                                    <w:right w:val="none" w:sz="0" w:space="0" w:color="auto"/>
                                                                                  </w:divBdr>
                                                                                  <w:divsChild>
                                                                                    <w:div w:id="1168985345">
                                                                                      <w:marLeft w:val="0"/>
                                                                                      <w:marRight w:val="0"/>
                                                                                      <w:marTop w:val="0"/>
                                                                                      <w:marBottom w:val="0"/>
                                                                                      <w:divBdr>
                                                                                        <w:top w:val="none" w:sz="0" w:space="0" w:color="auto"/>
                                                                                        <w:left w:val="none" w:sz="0" w:space="0" w:color="auto"/>
                                                                                        <w:bottom w:val="none" w:sz="0" w:space="0" w:color="auto"/>
                                                                                        <w:right w:val="none" w:sz="0" w:space="0" w:color="auto"/>
                                                                                      </w:divBdr>
                                                                                      <w:divsChild>
                                                                                        <w:div w:id="1320502685">
                                                                                          <w:marLeft w:val="0"/>
                                                                                          <w:marRight w:val="0"/>
                                                                                          <w:marTop w:val="0"/>
                                                                                          <w:marBottom w:val="0"/>
                                                                                          <w:divBdr>
                                                                                            <w:top w:val="none" w:sz="0" w:space="0" w:color="auto"/>
                                                                                            <w:left w:val="none" w:sz="0" w:space="0" w:color="auto"/>
                                                                                            <w:bottom w:val="none" w:sz="0" w:space="0" w:color="auto"/>
                                                                                            <w:right w:val="none" w:sz="0" w:space="0" w:color="auto"/>
                                                                                          </w:divBdr>
                                                                                          <w:divsChild>
                                                                                            <w:div w:id="34610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83530">
                                                                                  <w:marLeft w:val="0"/>
                                                                                  <w:marRight w:val="0"/>
                                                                                  <w:marTop w:val="0"/>
                                                                                  <w:marBottom w:val="0"/>
                                                                                  <w:divBdr>
                                                                                    <w:top w:val="none" w:sz="0" w:space="0" w:color="auto"/>
                                                                                    <w:left w:val="single" w:sz="6" w:space="0" w:color="auto"/>
                                                                                    <w:bottom w:val="none" w:sz="0" w:space="0" w:color="auto"/>
                                                                                    <w:right w:val="none" w:sz="0" w:space="0" w:color="auto"/>
                                                                                  </w:divBdr>
                                                                                </w:div>
                                                                              </w:divsChild>
                                                                            </w:div>
                                                                            <w:div w:id="1532690635">
                                                                              <w:marLeft w:val="0"/>
                                                                              <w:marRight w:val="0"/>
                                                                              <w:marTop w:val="0"/>
                                                                              <w:marBottom w:val="0"/>
                                                                              <w:divBdr>
                                                                                <w:top w:val="single" w:sz="6" w:space="0" w:color="auto"/>
                                                                                <w:left w:val="none" w:sz="0" w:space="0" w:color="auto"/>
                                                                                <w:bottom w:val="none" w:sz="0" w:space="0" w:color="auto"/>
                                                                                <w:right w:val="none" w:sz="0" w:space="0" w:color="auto"/>
                                                                              </w:divBdr>
                                                                              <w:divsChild>
                                                                                <w:div w:id="193617821">
                                                                                  <w:marLeft w:val="0"/>
                                                                                  <w:marRight w:val="0"/>
                                                                                  <w:marTop w:val="0"/>
                                                                                  <w:marBottom w:val="0"/>
                                                                                  <w:divBdr>
                                                                                    <w:top w:val="none" w:sz="0" w:space="0" w:color="auto"/>
                                                                                    <w:left w:val="none" w:sz="0" w:space="0" w:color="auto"/>
                                                                                    <w:bottom w:val="none" w:sz="0" w:space="0" w:color="auto"/>
                                                                                    <w:right w:val="none" w:sz="0" w:space="0" w:color="auto"/>
                                                                                  </w:divBdr>
                                                                                </w:div>
                                                                                <w:div w:id="1022978088">
                                                                                  <w:marLeft w:val="0"/>
                                                                                  <w:marRight w:val="0"/>
                                                                                  <w:marTop w:val="0"/>
                                                                                  <w:marBottom w:val="0"/>
                                                                                  <w:divBdr>
                                                                                    <w:top w:val="none" w:sz="0" w:space="0" w:color="auto"/>
                                                                                    <w:left w:val="single" w:sz="6"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5513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325</Words>
  <Characters>11279</Characters>
  <Application>Microsoft Office Word</Application>
  <DocSecurity>0</DocSecurity>
  <Lines>282</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earson</dc:creator>
  <cp:keywords/>
  <dc:description/>
  <cp:lastModifiedBy>Wes Richter</cp:lastModifiedBy>
  <cp:revision>6</cp:revision>
  <dcterms:created xsi:type="dcterms:W3CDTF">2023-05-22T05:07:00Z</dcterms:created>
  <dcterms:modified xsi:type="dcterms:W3CDTF">2024-09-1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33d586dbdb701963b24d731ac06f8fdbf8dae53bb102ff2ca31875ce0e3d9e</vt:lpwstr>
  </property>
</Properties>
</file>